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46EAD" w14:textId="76FCBEFE" w:rsidR="00C7114E" w:rsidRPr="00421A12" w:rsidRDefault="00547F47" w:rsidP="00216A5B">
      <w:pPr>
        <w:shd w:val="clear" w:color="auto" w:fill="4F81BD" w:themeFill="accent1"/>
        <w:tabs>
          <w:tab w:val="center" w:pos="4680"/>
        </w:tabs>
        <w:jc w:val="both"/>
        <w:rPr>
          <w:rFonts w:ascii="Cambria" w:hAnsi="Cambria" w:cs="Times New Roman"/>
        </w:rPr>
      </w:pPr>
      <w:r w:rsidRPr="00421A12">
        <w:rPr>
          <w:rFonts w:ascii="Cambria" w:hAnsi="Cambria" w:cs="Times New Roman"/>
          <w:b/>
          <w:bCs/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658241" behindDoc="1" locked="0" layoutInCell="1" allowOverlap="1" wp14:anchorId="76242866" wp14:editId="667855DC">
                <wp:simplePos x="0" y="0"/>
                <wp:positionH relativeFrom="page">
                  <wp:posOffset>494665</wp:posOffset>
                </wp:positionH>
                <wp:positionV relativeFrom="page">
                  <wp:posOffset>542925</wp:posOffset>
                </wp:positionV>
                <wp:extent cx="6852285" cy="9156065"/>
                <wp:effectExtent l="0" t="0" r="0" b="0"/>
                <wp:wrapNone/>
                <wp:docPr id="28" name="Group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2285" cy="9156065"/>
                          <a:chOff x="0" y="0"/>
                          <a:chExt cx="68648" cy="91235"/>
                        </a:xfrm>
                      </wpg:grpSpPr>
                      <wps:wsp>
                        <wps:cNvPr id="29" name="Rectangle 19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8580" cy="13716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0" name="Rectangle 195"/>
                        <wps:cNvSpPr>
                          <a:spLocks noChangeArrowheads="1"/>
                        </wps:cNvSpPr>
                        <wps:spPr bwMode="auto">
                          <a:xfrm>
                            <a:off x="0" y="40943"/>
                            <a:ext cx="68580" cy="50292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ADC723" w14:textId="6997E372" w:rsidR="00293C54" w:rsidRPr="00216A5B" w:rsidRDefault="00293C54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proofErr w:type="spellStart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Sinh</w:t>
                              </w:r>
                              <w:proofErr w:type="spellEnd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viên</w:t>
                              </w:r>
                              <w:proofErr w:type="spellEnd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thực</w:t>
                              </w:r>
                              <w:proofErr w:type="spellEnd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hiện</w:t>
                              </w:r>
                              <w:proofErr w:type="spellEnd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:</w:t>
                              </w:r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304</w:t>
                              </w:r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</w:t>
                              </w:r>
                              <w:proofErr w:type="spellStart"/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Trần</w:t>
                              </w:r>
                              <w:proofErr w:type="spellEnd"/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Khải Trúc</w:t>
                              </w:r>
                            </w:p>
                            <w:p w14:paraId="47C50FA8" w14:textId="314F6BBA" w:rsidR="00AE15C6" w:rsidRPr="00216A5B" w:rsidRDefault="00AE15C6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474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Lương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Kiếm</w:t>
                              </w:r>
                              <w:proofErr w:type="spellEnd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 Minh</w:t>
                              </w:r>
                            </w:p>
                            <w:p w14:paraId="0B1887F2" w14:textId="2F9A3675" w:rsidR="00AE15C6" w:rsidRPr="00216A5B" w:rsidRDefault="00AE15C6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649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Tô Thanh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Tuấn</w:t>
                              </w:r>
                              <w:proofErr w:type="spellEnd"/>
                            </w:p>
                            <w:p w14:paraId="0E6F8ED2" w14:textId="0EC4DCB8" w:rsidR="006E72BF" w:rsidRPr="00216A5B" w:rsidRDefault="00293C54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G</w:t>
                              </w:r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V </w:t>
                              </w:r>
                              <w:proofErr w:type="spellStart"/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phụ</w:t>
                              </w:r>
                              <w:proofErr w:type="spellEnd"/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trách</w:t>
                              </w:r>
                              <w:proofErr w:type="spellEnd"/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: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Cô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Hồ</w:t>
                              </w:r>
                              <w:proofErr w:type="spellEnd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Thị</w:t>
                              </w:r>
                              <w:proofErr w:type="spellEnd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Hoàng</w:t>
                              </w:r>
                              <w:proofErr w:type="spellEnd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Vy</w:t>
                              </w:r>
                              <w:proofErr w:type="spellEnd"/>
                            </w:p>
                            <w:p w14:paraId="68C6C0DD" w14:textId="5A697271" w:rsidR="006E72BF" w:rsidRPr="009B03EE" w:rsidRDefault="00000000" w:rsidP="00E93BA4">
                              <w:pPr>
                                <w:pStyle w:val="NoSpacing"/>
                                <w:spacing w:before="12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b/>
                                    <w:cap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Company"/>
                                  <w:tag w:val=""/>
                                  <w:id w:val="-1017612356"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 w:rsidR="00293C54" w:rsidRPr="009B03EE">
                                    <w:rPr>
                                      <w:rFonts w:ascii="Times New Roman" w:hAnsi="Times New Roman" w:cs="Times New Roman"/>
                                      <w:b/>
                                      <w:cap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Đồ án/bài tập môn học</w:t>
                                  </w:r>
                                  <w:r w:rsidR="00216A5B">
                                    <w:rPr>
                                      <w:rFonts w:ascii="Times New Roman" w:hAnsi="Times New Roman" w:cs="Times New Roman"/>
                                      <w:b/>
                                      <w:caps/>
                                      <w:color w:val="FFFFFF" w:themeColor="background1"/>
                                      <w:sz w:val="24"/>
                                      <w:szCs w:val="24"/>
                                      <w:lang w:val="vi-VN"/>
                                    </w:rPr>
                                    <w:t xml:space="preserve"> – HTTT PHỤC VỤ TRÍ TUỆ KINH DOANH</w:t>
                                  </w:r>
                                </w:sdtContent>
                              </w:sdt>
                            </w:p>
                            <w:p w14:paraId="178B5F4A" w14:textId="315437B7" w:rsidR="00E93BA4" w:rsidRPr="009B03EE" w:rsidRDefault="00E93BA4">
                              <w:pPr>
                                <w:pStyle w:val="NoSpacing"/>
                                <w:spacing w:before="12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HỌC KỲ </w:t>
                              </w:r>
                              <w:r w:rsidR="00BF2DDD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I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NĂM HỌC 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0</w:t>
                              </w:r>
                              <w:r w:rsid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1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-202</w:t>
                              </w:r>
                              <w:r w:rsid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457200" tIns="731520" rIns="457200" bIns="457200" anchor="b" anchorCtr="0" upright="1">
                          <a:noAutofit/>
                        </wps:bodyPr>
                      </wps:wsp>
                      <wps:wsp>
                        <wps:cNvPr id="31" name="Text Box 196"/>
                        <wps:cNvSpPr txBox="1">
                          <a:spLocks noChangeArrowheads="1"/>
                        </wps:cNvSpPr>
                        <wps:spPr bwMode="auto">
                          <a:xfrm>
                            <a:off x="68" y="13716"/>
                            <a:ext cx="68580" cy="2722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78688B" w14:textId="77777777" w:rsidR="00216A5B" w:rsidRPr="00216A5B" w:rsidRDefault="00216A5B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</w:pPr>
                              <w:r w:rsidRPr="00216A5B"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  <w:t>HỆ THỐNG THÔNG TIN</w:t>
                              </w:r>
                            </w:p>
                            <w:p w14:paraId="10DF6D14" w14:textId="309501F2" w:rsidR="006E72BF" w:rsidRPr="00216A5B" w:rsidRDefault="00216A5B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</w:pPr>
                              <w:r w:rsidRPr="00216A5B"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  <w:t>PHỤC VỤ TRÍ TUỆ KINH DOANH</w:t>
                              </w:r>
                            </w:p>
                          </w:txbxContent>
                        </wps:txbx>
                        <wps:bodyPr rot="0" vert="horz" wrap="square" lIns="457200" tIns="91440" rIns="457200" bIns="9144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882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242866" id="Group 193" o:spid="_x0000_s1026" style="position:absolute;left:0;text-align:left;margin-left:38.95pt;margin-top:42.75pt;width:539.55pt;height:720.95pt;z-index:-251658239;mso-width-percent:882;mso-position-horizontal-relative:page;mso-position-vertical-relative:page;mso-width-percent:882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">
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" fillcolor="#4f81bd [3204]" stroked="f" strokeweight="2pt"/>
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" fillcolor="#4f81bd [3204]" stroked="f" strokeweight="2pt">
                  <v:textbox inset="36pt,57.6pt,36pt,36pt">
                    <w:txbxContent>
                      <w:p w14:paraId="2EADC723" w14:textId="6997E372" w:rsidR="00293C54" w:rsidRPr="00216A5B" w:rsidRDefault="00293C54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proofErr w:type="spellStart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Sinh</w:t>
                        </w:r>
                        <w:proofErr w:type="spellEnd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viên</w:t>
                        </w:r>
                        <w:proofErr w:type="spellEnd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thực</w:t>
                        </w:r>
                        <w:proofErr w:type="spellEnd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hiện</w:t>
                        </w:r>
                        <w:proofErr w:type="spellEnd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:</w:t>
                        </w:r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304</w:t>
                        </w:r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</w:t>
                        </w:r>
                        <w:proofErr w:type="spellStart"/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Trần</w:t>
                        </w:r>
                        <w:proofErr w:type="spellEnd"/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Khải Trúc</w:t>
                        </w:r>
                      </w:p>
                      <w:p w14:paraId="47C50FA8" w14:textId="314F6BBA" w:rsidR="00AE15C6" w:rsidRPr="00216A5B" w:rsidRDefault="00AE15C6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474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Lương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Kiếm</w:t>
                        </w:r>
                        <w:proofErr w:type="spellEnd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 Minh</w:t>
                        </w:r>
                      </w:p>
                      <w:p w14:paraId="0B1887F2" w14:textId="2F9A3675" w:rsidR="00AE15C6" w:rsidRPr="00216A5B" w:rsidRDefault="00AE15C6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649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Tô Thanh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Tuấn</w:t>
                        </w:r>
                        <w:proofErr w:type="spellEnd"/>
                      </w:p>
                      <w:p w14:paraId="0E6F8ED2" w14:textId="0EC4DCB8" w:rsidR="006E72BF" w:rsidRPr="00216A5B" w:rsidRDefault="00293C54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G</w:t>
                        </w:r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V </w:t>
                        </w:r>
                        <w:proofErr w:type="spellStart"/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phụ</w:t>
                        </w:r>
                        <w:proofErr w:type="spellEnd"/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trách</w:t>
                        </w:r>
                        <w:proofErr w:type="spellEnd"/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: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Cô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Hồ</w:t>
                        </w:r>
                        <w:proofErr w:type="spellEnd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Thị</w:t>
                        </w:r>
                        <w:proofErr w:type="spellEnd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Hoàng</w:t>
                        </w:r>
                        <w:proofErr w:type="spellEnd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Vy</w:t>
                        </w:r>
                        <w:proofErr w:type="spellEnd"/>
                      </w:p>
                      <w:p w14:paraId="68C6C0DD" w14:textId="5A697271" w:rsidR="006E72BF" w:rsidRPr="009B03EE" w:rsidRDefault="00000000" w:rsidP="00E93BA4">
                        <w:pPr>
                          <w:pStyle w:val="NoSpacing"/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rFonts w:ascii="Times New Roman" w:hAnsi="Times New Roman" w:cs="Times New Roman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alias w:val="Company"/>
                            <w:tag w:val=""/>
                            <w:id w:val="-1017612356"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 w:rsidR="00293C54" w:rsidRPr="009B03EE">
                              <w:rPr>
                                <w:rFonts w:ascii="Times New Roman" w:hAnsi="Times New Roman" w:cs="Times New Roman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t>Đồ án/bài tập môn học</w:t>
                            </w:r>
                            <w:r w:rsidR="00216A5B">
                              <w:rPr>
                                <w:rFonts w:ascii="Times New Roman" w:hAnsi="Times New Roman" w:cs="Times New Roman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  <w:lang w:val="vi-VN"/>
                              </w:rPr>
                              <w:t xml:space="preserve"> – HTTT PHỤC VỤ TRÍ TUỆ KINH DOANH</w:t>
                            </w:r>
                          </w:sdtContent>
                        </w:sdt>
                      </w:p>
                      <w:p w14:paraId="178B5F4A" w14:textId="315437B7" w:rsidR="00E93BA4" w:rsidRPr="009B03EE" w:rsidRDefault="00E93BA4">
                        <w:pPr>
                          <w:pStyle w:val="NoSpacing"/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 xml:space="preserve">HỌC KỲ </w:t>
                        </w:r>
                        <w:r w:rsidR="00BF2DDD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>I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 xml:space="preserve"> – NĂM HỌC 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0</w:t>
                        </w:r>
                        <w:r w:rsid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1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-202</w:t>
                        </w:r>
                        <w:r w:rsid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" fillcolor="white [3212]" stroked="f" strokeweight=".5pt">
                  <v:textbox inset="36pt,7.2pt,36pt,7.2pt">
                    <w:txbxContent>
                      <w:p w14:paraId="5F78688B" w14:textId="77777777" w:rsidR="00216A5B" w:rsidRPr="00216A5B" w:rsidRDefault="00216A5B">
                        <w:pPr>
                          <w:pStyle w:val="NoSpacing"/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</w:pPr>
                        <w:r w:rsidRPr="00216A5B"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  <w:t>HỆ THỐNG THÔNG TIN</w:t>
                        </w:r>
                      </w:p>
                      <w:p w14:paraId="10DF6D14" w14:textId="309501F2" w:rsidR="006E72BF" w:rsidRPr="00216A5B" w:rsidRDefault="00216A5B">
                        <w:pPr>
                          <w:pStyle w:val="NoSpacing"/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</w:pPr>
                        <w:r w:rsidRPr="00216A5B"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  <w:t>PHỤC VỤ TRÍ TUỆ KINH DOANH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216A5B" w:rsidRPr="00421A12">
        <w:rPr>
          <w:rFonts w:ascii="Cambria" w:hAnsi="Cambria" w:cs="Times New Roman"/>
        </w:rPr>
        <w:tab/>
      </w:r>
    </w:p>
    <w:sdt>
      <w:sdtPr>
        <w:rPr>
          <w:rFonts w:ascii="Cambria" w:hAnsi="Cambria" w:cs="Times New Roman"/>
        </w:rPr>
        <w:id w:val="15357389"/>
        <w:docPartObj>
          <w:docPartGallery w:val="Cover Pages"/>
          <w:docPartUnique/>
        </w:docPartObj>
      </w:sdtPr>
      <w:sdtEndPr>
        <w:rPr>
          <w:sz w:val="20"/>
          <w:szCs w:val="20"/>
        </w:rPr>
      </w:sdtEndPr>
      <w:sdtContent>
        <w:p w14:paraId="680888C3" w14:textId="6D0E9690" w:rsidR="006E72BF" w:rsidRPr="00421A12" w:rsidRDefault="006E72BF" w:rsidP="00640026">
          <w:pPr>
            <w:shd w:val="clear" w:color="auto" w:fill="4F81BD" w:themeFill="accent1"/>
            <w:jc w:val="center"/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</w:pPr>
          <w:r w:rsidRPr="00421A12"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  <w:t>BỘ MÔN HỆ THỐNG THÔNG TIN – KHOA CÔNG NGHỆ THÔNG TIN</w:t>
          </w:r>
        </w:p>
        <w:p w14:paraId="50241BF4" w14:textId="72B1302E" w:rsidR="006E72BF" w:rsidRPr="00421A12" w:rsidRDefault="00547F47" w:rsidP="00640026">
          <w:pPr>
            <w:shd w:val="clear" w:color="auto" w:fill="4F81BD" w:themeFill="accent1"/>
            <w:jc w:val="center"/>
            <w:rPr>
              <w:rFonts w:ascii="Cambria" w:hAnsi="Cambria" w:cs="Times New Roman"/>
              <w:sz w:val="20"/>
              <w:szCs w:val="20"/>
            </w:rPr>
          </w:pPr>
          <w:r w:rsidRPr="00421A12">
            <w:rPr>
              <w:rFonts w:ascii="Cambria" w:hAnsi="Cambria"/>
              <w:noProof/>
            </w:rPr>
            <mc:AlternateContent>
              <mc:Choice Requires="wps">
                <w:drawing>
                  <wp:anchor distT="45720" distB="45720" distL="114300" distR="114300" simplePos="0" relativeHeight="251658243" behindDoc="0" locked="0" layoutInCell="1" allowOverlap="1" wp14:anchorId="614C9567" wp14:editId="0222F8C5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199130</wp:posOffset>
                    </wp:positionV>
                    <wp:extent cx="2468245" cy="521970"/>
                    <wp:effectExtent l="0" t="0" r="0" b="0"/>
                    <wp:wrapSquare wrapText="bothSides"/>
                    <wp:docPr id="27" name="Text Box 2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468245" cy="5219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3C3240" w14:textId="5989AEF9" w:rsidR="00744BC3" w:rsidRPr="009F22C7" w:rsidRDefault="00216A5B" w:rsidP="00216A5B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>Đồ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>án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>thực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>hành</w:t>
                                </w:r>
                                <w:proofErr w:type="spellEnd"/>
                                <w:r w:rsidR="009F22C7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14C9567" id="Text Box 22" o:spid="_x0000_s1030" type="#_x0000_t202" style="position:absolute;left:0;text-align:left;margin-left:0;margin-top:251.9pt;width:194.35pt;height:41.1pt;z-index:251658243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" filled="f" stroked="f">
                    <v:textbox>
                      <w:txbxContent>
                        <w:p w14:paraId="523C3240" w14:textId="5989AEF9" w:rsidR="00744BC3" w:rsidRPr="009F22C7" w:rsidRDefault="00216A5B" w:rsidP="00216A5B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>Đồ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>án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>thực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>hành</w:t>
                          </w:r>
                          <w:proofErr w:type="spellEnd"/>
                          <w:r w:rsidR="009F22C7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242CEA" w:rsidRPr="00421A12">
            <w:rPr>
              <w:rFonts w:ascii="Cambria" w:hAnsi="Cambria" w:cs="Times New Roman"/>
              <w:noProof/>
              <w:sz w:val="20"/>
              <w:szCs w:val="20"/>
            </w:rPr>
            <w:drawing>
              <wp:anchor distT="0" distB="0" distL="114300" distR="114300" simplePos="0" relativeHeight="251658242" behindDoc="0" locked="0" layoutInCell="1" allowOverlap="1" wp14:anchorId="138A9FEF" wp14:editId="7695CF2E">
                <wp:simplePos x="0" y="0"/>
                <wp:positionH relativeFrom="column">
                  <wp:posOffset>1898015</wp:posOffset>
                </wp:positionH>
                <wp:positionV relativeFrom="paragraph">
                  <wp:posOffset>4055473</wp:posOffset>
                </wp:positionV>
                <wp:extent cx="2022475" cy="1108710"/>
                <wp:effectExtent l="0" t="0" r="0" b="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o_n.pn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22475" cy="11087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E72BF" w:rsidRPr="00421A12"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  <w:t>ĐẠI HỌC KHOA HỌC TỰ NHIÊN THÀNH PHỐ HỒ CHÍ MINH, ĐẠI HỌC QUỐC GIA TPHCM</w:t>
          </w:r>
          <w:r w:rsidR="006E72BF" w:rsidRPr="00421A12">
            <w:rPr>
              <w:rFonts w:ascii="Cambria" w:hAnsi="Cambria" w:cs="Times New Roman"/>
              <w:sz w:val="20"/>
              <w:szCs w:val="20"/>
            </w:rPr>
            <w:br w:type="page"/>
          </w:r>
        </w:p>
      </w:sdtContent>
    </w:sdt>
    <w:p w14:paraId="057B6CE5" w14:textId="1A46B8A7" w:rsidR="00BA28CA" w:rsidRPr="00421A12" w:rsidRDefault="00BA28CA" w:rsidP="00FC6C99">
      <w:pPr>
        <w:shd w:val="clear" w:color="auto" w:fill="FFFFFF" w:themeFill="background1"/>
        <w:jc w:val="both"/>
        <w:rPr>
          <w:rFonts w:ascii="Cambria" w:hAnsi="Cambria" w:cs="Times New Roman"/>
          <w:b/>
          <w:sz w:val="30"/>
          <w:szCs w:val="30"/>
        </w:rPr>
      </w:pPr>
      <w:r w:rsidRPr="00421A12">
        <w:rPr>
          <w:rFonts w:ascii="Cambria" w:hAnsi="Cambria" w:cs="Times New Roman"/>
          <w:b/>
          <w:sz w:val="30"/>
          <w:szCs w:val="30"/>
        </w:rPr>
        <w:lastRenderedPageBreak/>
        <w:t>BẢNG THÔNG TIN CHI TIẾT NHÓ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49"/>
        <w:gridCol w:w="2475"/>
        <w:gridCol w:w="3733"/>
        <w:gridCol w:w="1693"/>
      </w:tblGrid>
      <w:tr w:rsidR="00FD669E" w:rsidRPr="00421A12" w14:paraId="7BA30E78" w14:textId="36538B4B" w:rsidTr="00C730B9">
        <w:trPr>
          <w:trHeight w:val="519"/>
        </w:trPr>
        <w:tc>
          <w:tcPr>
            <w:tcW w:w="817" w:type="pct"/>
            <w:vAlign w:val="center"/>
          </w:tcPr>
          <w:p w14:paraId="5942923A" w14:textId="1C62843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Mã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nhóm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183" w:type="pct"/>
            <w:gridSpan w:val="3"/>
            <w:vAlign w:val="center"/>
          </w:tcPr>
          <w:p w14:paraId="3E137F16" w14:textId="3DF9114E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19HTTT2#05</w:t>
            </w:r>
          </w:p>
        </w:tc>
      </w:tr>
      <w:tr w:rsidR="00FD669E" w:rsidRPr="00421A12" w14:paraId="17A5E8E2" w14:textId="77777777" w:rsidTr="00C730B9">
        <w:trPr>
          <w:trHeight w:val="519"/>
        </w:trPr>
        <w:tc>
          <w:tcPr>
            <w:tcW w:w="817" w:type="pct"/>
            <w:vAlign w:val="center"/>
          </w:tcPr>
          <w:p w14:paraId="7315EBF2" w14:textId="1E3BB759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Số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lượng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183" w:type="pct"/>
            <w:gridSpan w:val="3"/>
            <w:vAlign w:val="center"/>
          </w:tcPr>
          <w:p w14:paraId="27B2F677" w14:textId="5207DA56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  <w:lang w:val="vi-VN"/>
              </w:rPr>
              <w:t>3</w:t>
            </w:r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>thành</w:t>
            </w:r>
            <w:proofErr w:type="spellEnd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>viên</w:t>
            </w:r>
            <w:proofErr w:type="spellEnd"/>
          </w:p>
        </w:tc>
      </w:tr>
      <w:tr w:rsidR="003C0EB8" w:rsidRPr="00421A12" w14:paraId="03FA9743" w14:textId="70EA1960" w:rsidTr="00C730B9">
        <w:trPr>
          <w:trHeight w:val="262"/>
        </w:trPr>
        <w:tc>
          <w:tcPr>
            <w:tcW w:w="817" w:type="pct"/>
            <w:vAlign w:val="center"/>
          </w:tcPr>
          <w:p w14:paraId="5663E6A9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MSSV</w:t>
            </w:r>
          </w:p>
        </w:tc>
        <w:tc>
          <w:tcPr>
            <w:tcW w:w="1366" w:type="pct"/>
            <w:vAlign w:val="center"/>
          </w:tcPr>
          <w:p w14:paraId="5194C858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Họ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tên</w:t>
            </w:r>
            <w:proofErr w:type="spellEnd"/>
          </w:p>
        </w:tc>
        <w:tc>
          <w:tcPr>
            <w:tcW w:w="1870" w:type="pct"/>
            <w:vAlign w:val="center"/>
          </w:tcPr>
          <w:p w14:paraId="53D6C7D6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Email</w:t>
            </w:r>
          </w:p>
        </w:tc>
        <w:tc>
          <w:tcPr>
            <w:tcW w:w="946" w:type="pct"/>
            <w:vAlign w:val="center"/>
          </w:tcPr>
          <w:p w14:paraId="5FDC5D40" w14:textId="34347F84" w:rsidR="00FD669E" w:rsidRPr="00421A12" w:rsidRDefault="006562BA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Điện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thoại</w:t>
            </w:r>
            <w:proofErr w:type="spellEnd"/>
          </w:p>
        </w:tc>
      </w:tr>
      <w:tr w:rsidR="003C0EB8" w:rsidRPr="00421A12" w14:paraId="448D1326" w14:textId="23F25750" w:rsidTr="00C730B9">
        <w:trPr>
          <w:trHeight w:val="262"/>
        </w:trPr>
        <w:tc>
          <w:tcPr>
            <w:tcW w:w="817" w:type="pct"/>
            <w:vAlign w:val="center"/>
          </w:tcPr>
          <w:p w14:paraId="3F898855" w14:textId="4CF93A2D" w:rsidR="00FD669E" w:rsidRPr="00421A12" w:rsidRDefault="006562BA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</w:t>
            </w:r>
            <w:r w:rsidR="005326BE" w:rsidRPr="00421A12">
              <w:rPr>
                <w:rFonts w:ascii="Cambria" w:hAnsi="Cambria" w:cs="Times New Roman"/>
                <w:sz w:val="24"/>
                <w:szCs w:val="24"/>
              </w:rPr>
              <w:t>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304</w:t>
            </w:r>
          </w:p>
        </w:tc>
        <w:tc>
          <w:tcPr>
            <w:tcW w:w="1366" w:type="pct"/>
            <w:vAlign w:val="center"/>
          </w:tcPr>
          <w:p w14:paraId="1A3FF80D" w14:textId="73CCB57C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Trần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 xml:space="preserve"> Khải Trúc</w:t>
            </w:r>
          </w:p>
        </w:tc>
        <w:tc>
          <w:tcPr>
            <w:tcW w:w="1870" w:type="pct"/>
            <w:vAlign w:val="center"/>
          </w:tcPr>
          <w:p w14:paraId="231BD607" w14:textId="0F659B43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304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230C6398" w14:textId="181E0BC1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C0EB8" w:rsidRPr="00421A12" w14:paraId="300EFD4A" w14:textId="2D55754B" w:rsidTr="00C730B9">
        <w:trPr>
          <w:trHeight w:val="257"/>
        </w:trPr>
        <w:tc>
          <w:tcPr>
            <w:tcW w:w="817" w:type="pct"/>
            <w:vAlign w:val="center"/>
          </w:tcPr>
          <w:p w14:paraId="73246B26" w14:textId="7D6F8883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474</w:t>
            </w:r>
          </w:p>
        </w:tc>
        <w:tc>
          <w:tcPr>
            <w:tcW w:w="1366" w:type="pct"/>
            <w:vAlign w:val="center"/>
          </w:tcPr>
          <w:p w14:paraId="572F828B" w14:textId="0559FCD3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 xml:space="preserve">Lương </w:t>
            </w:r>
            <w:proofErr w:type="spellStart"/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Kiếm</w:t>
            </w:r>
            <w:proofErr w:type="spellEnd"/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 xml:space="preserve"> Minh</w:t>
            </w:r>
          </w:p>
        </w:tc>
        <w:tc>
          <w:tcPr>
            <w:tcW w:w="1870" w:type="pct"/>
            <w:vAlign w:val="center"/>
          </w:tcPr>
          <w:p w14:paraId="54B00482" w14:textId="0032FA80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474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42818521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7E0C02" w:rsidRPr="00421A12" w14:paraId="4BB79911" w14:textId="7DDD1661" w:rsidTr="00C730B9">
        <w:trPr>
          <w:trHeight w:val="262"/>
        </w:trPr>
        <w:tc>
          <w:tcPr>
            <w:tcW w:w="817" w:type="pct"/>
            <w:vAlign w:val="center"/>
          </w:tcPr>
          <w:p w14:paraId="4A17C198" w14:textId="518BA360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649</w:t>
            </w:r>
          </w:p>
        </w:tc>
        <w:tc>
          <w:tcPr>
            <w:tcW w:w="1366" w:type="pct"/>
            <w:vAlign w:val="center"/>
          </w:tcPr>
          <w:p w14:paraId="0C6AC986" w14:textId="615FD4DD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 xml:space="preserve">Tô Thanh </w:t>
            </w:r>
            <w:proofErr w:type="spellStart"/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Tuấn</w:t>
            </w:r>
            <w:proofErr w:type="spellEnd"/>
          </w:p>
        </w:tc>
        <w:tc>
          <w:tcPr>
            <w:tcW w:w="1870" w:type="pct"/>
            <w:vAlign w:val="center"/>
          </w:tcPr>
          <w:p w14:paraId="77C1E355" w14:textId="2A304043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649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25B08DD0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1081BF0D" w14:textId="77777777" w:rsidR="00F41918" w:rsidRPr="00421A12" w:rsidRDefault="00F41918" w:rsidP="00FC6C99">
      <w:pPr>
        <w:shd w:val="clear" w:color="auto" w:fill="FFFFFF" w:themeFill="background1"/>
        <w:jc w:val="both"/>
        <w:rPr>
          <w:rFonts w:ascii="Cambria" w:hAnsi="Cambria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14"/>
        <w:gridCol w:w="3164"/>
        <w:gridCol w:w="1429"/>
        <w:gridCol w:w="1230"/>
        <w:gridCol w:w="13"/>
      </w:tblGrid>
      <w:tr w:rsidR="006C4D90" w:rsidRPr="00C730B9" w14:paraId="287A5A53" w14:textId="77777777" w:rsidTr="00C730B9">
        <w:trPr>
          <w:trHeight w:val="512"/>
        </w:trPr>
        <w:tc>
          <w:tcPr>
            <w:tcW w:w="5000" w:type="pct"/>
            <w:gridSpan w:val="5"/>
            <w:vAlign w:val="center"/>
          </w:tcPr>
          <w:p w14:paraId="7E734DBD" w14:textId="348367BE" w:rsidR="006C4D90" w:rsidRPr="00C730B9" w:rsidRDefault="006C4D90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 w:rsidRPr="00C730B9">
              <w:rPr>
                <w:rFonts w:ascii="Cambria" w:hAnsi="Cambria" w:cs="Times New Roman"/>
                <w:b/>
              </w:rPr>
              <w:t>Bả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phân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&amp;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đánh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giá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hoàn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thành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việc</w:t>
            </w:r>
            <w:proofErr w:type="spellEnd"/>
          </w:p>
        </w:tc>
      </w:tr>
      <w:tr w:rsidR="00C730B9" w:rsidRPr="00C730B9" w14:paraId="57F5022A" w14:textId="77777777" w:rsidTr="00C730B9">
        <w:trPr>
          <w:gridAfter w:val="1"/>
          <w:wAfter w:w="7" w:type="pct"/>
        </w:trPr>
        <w:tc>
          <w:tcPr>
            <w:tcW w:w="1879" w:type="pct"/>
            <w:vAlign w:val="center"/>
          </w:tcPr>
          <w:p w14:paraId="0444BAD4" w14:textId="1D8EBADD" w:rsidR="006C4D90" w:rsidRPr="00C730B9" w:rsidRDefault="006C4D90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việc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thực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hiện</w:t>
            </w:r>
            <w:proofErr w:type="spellEnd"/>
          </w:p>
        </w:tc>
        <w:tc>
          <w:tcPr>
            <w:tcW w:w="1692" w:type="pct"/>
            <w:vAlign w:val="center"/>
          </w:tcPr>
          <w:p w14:paraId="5BC00B3D" w14:textId="504901ED" w:rsidR="006C4D90" w:rsidRPr="00C730B9" w:rsidRDefault="00C730B9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>
              <w:rPr>
                <w:rFonts w:ascii="Cambria" w:hAnsi="Cambria" w:cs="Times New Roman"/>
                <w:b/>
              </w:rPr>
              <w:t>Thành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viên</w:t>
            </w:r>
            <w:proofErr w:type="spellEnd"/>
            <w:r w:rsidR="006C4D90"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="006C4D90" w:rsidRPr="00C730B9">
              <w:rPr>
                <w:rFonts w:ascii="Cambria" w:hAnsi="Cambria" w:cs="Times New Roman"/>
                <w:b/>
              </w:rPr>
              <w:t>thực</w:t>
            </w:r>
            <w:proofErr w:type="spellEnd"/>
            <w:r w:rsidR="006C4D90"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="006C4D90" w:rsidRPr="00C730B9">
              <w:rPr>
                <w:rFonts w:ascii="Cambria" w:hAnsi="Cambria" w:cs="Times New Roman"/>
                <w:b/>
              </w:rPr>
              <w:t>hiện</w:t>
            </w:r>
            <w:proofErr w:type="spellEnd"/>
          </w:p>
        </w:tc>
        <w:tc>
          <w:tcPr>
            <w:tcW w:w="764" w:type="pct"/>
            <w:vAlign w:val="center"/>
          </w:tcPr>
          <w:p w14:paraId="717C1426" w14:textId="6D83849D" w:rsidR="006C4D90" w:rsidRPr="00C730B9" w:rsidRDefault="00C730B9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 w:rsidRPr="00C730B9">
              <w:rPr>
                <w:rFonts w:ascii="Cambria" w:hAnsi="Cambria" w:cs="Times New Roman"/>
                <w:b/>
              </w:rPr>
              <w:t>Phần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trăm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việc</w:t>
            </w:r>
            <w:proofErr w:type="spellEnd"/>
          </w:p>
        </w:tc>
        <w:tc>
          <w:tcPr>
            <w:tcW w:w="658" w:type="pct"/>
            <w:vAlign w:val="center"/>
          </w:tcPr>
          <w:p w14:paraId="401DF2B6" w14:textId="016CC9A9" w:rsidR="006C4D90" w:rsidRPr="00C730B9" w:rsidRDefault="001118DD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>
              <w:rPr>
                <w:rFonts w:ascii="Cambria" w:hAnsi="Cambria" w:cs="Times New Roman"/>
                <w:b/>
              </w:rPr>
              <w:t>Đánh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giá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của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nhóm</w:t>
            </w:r>
            <w:proofErr w:type="spellEnd"/>
          </w:p>
        </w:tc>
      </w:tr>
      <w:tr w:rsidR="00C730B9" w:rsidRPr="00C730B9" w14:paraId="4528A133" w14:textId="77777777" w:rsidTr="00C730B9">
        <w:trPr>
          <w:gridAfter w:val="1"/>
          <w:wAfter w:w="7" w:type="pct"/>
          <w:trHeight w:val="611"/>
        </w:trPr>
        <w:tc>
          <w:tcPr>
            <w:tcW w:w="1879" w:type="pct"/>
            <w:vAlign w:val="center"/>
          </w:tcPr>
          <w:p w14:paraId="3D7B0CDB" w14:textId="77777777" w:rsidR="00C259E6" w:rsidRPr="00CC694E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4CD039D5" w14:textId="77777777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3E59BCDE" w14:textId="77777777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Biế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đổi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1414ACC3" w14:textId="0CDF4FEC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Làm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sạch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6E09C841" w14:textId="39462235" w:rsidR="00191594" w:rsidRDefault="00191594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Chuẩ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bị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nguồ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8347F77" w14:textId="014AD608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2:</w:t>
            </w:r>
          </w:p>
          <w:p w14:paraId="110AF524" w14:textId="622268D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74656962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NDS</w:t>
            </w:r>
          </w:p>
          <w:p w14:paraId="7188CEBB" w14:textId="0B63D24A" w:rsidR="001D3903" w:rsidRPr="00CC694E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r>
              <w:rPr>
                <w:rFonts w:ascii="Cambria" w:hAnsi="Cambria" w:cs="Times New Roman"/>
                <w:b/>
                <w:bCs/>
              </w:rPr>
              <w:t>3</w:t>
            </w:r>
            <w:r w:rsidRPr="00CC694E">
              <w:rPr>
                <w:rFonts w:ascii="Cambria" w:hAnsi="Cambria" w:cs="Times New Roman"/>
                <w:b/>
                <w:bCs/>
              </w:rPr>
              <w:t>:</w:t>
            </w:r>
          </w:p>
          <w:p w14:paraId="286FDF23" w14:textId="41F13742" w:rsidR="001D3903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Nạp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  <w:r>
              <w:rPr>
                <w:rFonts w:ascii="Cambria" w:hAnsi="Cambria" w:cs="Times New Roman"/>
              </w:rPr>
              <w:t xml:space="preserve"> Source to Stage</w:t>
            </w:r>
          </w:p>
          <w:p w14:paraId="78E7F5FE" w14:textId="6B29CDD5" w:rsidR="001D3903" w:rsidRPr="00C730B9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Nạp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  <w:r>
              <w:rPr>
                <w:rFonts w:ascii="Cambria" w:hAnsi="Cambria" w:cs="Times New Roman"/>
              </w:rPr>
              <w:t xml:space="preserve"> S</w:t>
            </w:r>
            <w:r>
              <w:rPr>
                <w:rFonts w:ascii="Cambria" w:hAnsi="Cambria" w:cs="Times New Roman"/>
              </w:rPr>
              <w:t>tage</w:t>
            </w:r>
            <w:r>
              <w:rPr>
                <w:rFonts w:ascii="Cambria" w:hAnsi="Cambria" w:cs="Times New Roman"/>
              </w:rPr>
              <w:t xml:space="preserve"> to </w:t>
            </w:r>
            <w:r>
              <w:rPr>
                <w:rFonts w:ascii="Cambria" w:hAnsi="Cambria" w:cs="Times New Roman"/>
              </w:rPr>
              <w:t>NDS</w:t>
            </w:r>
          </w:p>
        </w:tc>
        <w:tc>
          <w:tcPr>
            <w:tcW w:w="1692" w:type="pct"/>
            <w:vAlign w:val="center"/>
          </w:tcPr>
          <w:p w14:paraId="75D51B4A" w14:textId="0F50E6E1" w:rsidR="00C259E6" w:rsidRPr="00C730B9" w:rsidRDefault="000E1928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304</w:t>
            </w:r>
            <w:r w:rsidRPr="00C730B9">
              <w:rPr>
                <w:rFonts w:ascii="Cambria" w:hAnsi="Cambria" w:cs="Times New Roman"/>
              </w:rPr>
              <w:t xml:space="preserve"> </w:t>
            </w:r>
            <w:r w:rsidR="001C6CE6" w:rsidRPr="00C730B9">
              <w:rPr>
                <w:rFonts w:ascii="Cambria" w:hAnsi="Cambria" w:cs="Times New Roman"/>
              </w:rPr>
              <w:t>–</w:t>
            </w:r>
            <w:r w:rsidRPr="00C730B9">
              <w:rPr>
                <w:rFonts w:ascii="Cambria" w:hAnsi="Cambria" w:cs="Times New Roman"/>
              </w:rPr>
              <w:t xml:space="preserve"> Trần </w:t>
            </w:r>
            <w:r w:rsidR="009F22C7" w:rsidRPr="00C730B9">
              <w:rPr>
                <w:rFonts w:ascii="Cambria" w:hAnsi="Cambria" w:cs="Times New Roman"/>
              </w:rPr>
              <w:t>Khải Trúc</w:t>
            </w:r>
          </w:p>
        </w:tc>
        <w:tc>
          <w:tcPr>
            <w:tcW w:w="764" w:type="pct"/>
            <w:vAlign w:val="center"/>
          </w:tcPr>
          <w:p w14:paraId="0B84D634" w14:textId="78440B95" w:rsidR="00C259E6" w:rsidRPr="00C730B9" w:rsidRDefault="001D3903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50%</w:t>
            </w:r>
          </w:p>
        </w:tc>
        <w:tc>
          <w:tcPr>
            <w:tcW w:w="658" w:type="pct"/>
            <w:vAlign w:val="center"/>
          </w:tcPr>
          <w:p w14:paraId="021A4729" w14:textId="733438E2" w:rsidR="00C259E6" w:rsidRPr="00C730B9" w:rsidRDefault="001834F2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0</w:t>
            </w:r>
            <w:r w:rsidR="00C259E6" w:rsidRPr="00C730B9">
              <w:rPr>
                <w:rFonts w:ascii="Cambria" w:hAnsi="Cambria" w:cs="Times New Roman"/>
              </w:rPr>
              <w:t>/1</w:t>
            </w:r>
            <w:r w:rsidR="001118DD">
              <w:rPr>
                <w:rFonts w:ascii="Cambria" w:hAnsi="Cambria" w:cs="Times New Roman"/>
              </w:rPr>
              <w:t>0</w:t>
            </w:r>
          </w:p>
        </w:tc>
      </w:tr>
      <w:tr w:rsidR="00C730B9" w:rsidRPr="00C730B9" w14:paraId="267591EB" w14:textId="77777777" w:rsidTr="00C730B9">
        <w:trPr>
          <w:gridAfter w:val="1"/>
          <w:wAfter w:w="7" w:type="pct"/>
          <w:trHeight w:val="620"/>
        </w:trPr>
        <w:tc>
          <w:tcPr>
            <w:tcW w:w="1879" w:type="pct"/>
            <w:vAlign w:val="center"/>
          </w:tcPr>
          <w:p w14:paraId="1BC14DD6" w14:textId="77777777" w:rsidR="00C730B9" w:rsidRPr="00CC694E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77DCED32" w14:textId="529B1429" w:rsidR="00C259E6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2261389F" w14:textId="67740677" w:rsidR="00191594" w:rsidRDefault="00191594" w:rsidP="00C730B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Chuẩ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bị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nguồ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1849BC9" w14:textId="77777777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2:</w:t>
            </w:r>
          </w:p>
          <w:p w14:paraId="07595B58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46263F4C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NDS</w:t>
            </w:r>
          </w:p>
          <w:p w14:paraId="44571EE0" w14:textId="77777777" w:rsidR="001D3903" w:rsidRPr="00CC694E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r>
              <w:rPr>
                <w:rFonts w:ascii="Cambria" w:hAnsi="Cambria" w:cs="Times New Roman"/>
                <w:b/>
                <w:bCs/>
              </w:rPr>
              <w:t>3</w:t>
            </w:r>
            <w:r w:rsidRPr="00CC694E">
              <w:rPr>
                <w:rFonts w:ascii="Cambria" w:hAnsi="Cambria" w:cs="Times New Roman"/>
                <w:b/>
                <w:bCs/>
              </w:rPr>
              <w:t>:</w:t>
            </w:r>
          </w:p>
          <w:p w14:paraId="5D48502A" w14:textId="77777777" w:rsidR="001D3903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Nạp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  <w:r>
              <w:rPr>
                <w:rFonts w:ascii="Cambria" w:hAnsi="Cambria" w:cs="Times New Roman"/>
              </w:rPr>
              <w:t xml:space="preserve"> Source to Stage</w:t>
            </w:r>
          </w:p>
          <w:p w14:paraId="42BCE8F0" w14:textId="422B5FC5" w:rsidR="001D3903" w:rsidRPr="00C730B9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Nạp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  <w:r>
              <w:rPr>
                <w:rFonts w:ascii="Cambria" w:hAnsi="Cambria" w:cs="Times New Roman"/>
              </w:rPr>
              <w:t xml:space="preserve"> Stage to NDS</w:t>
            </w:r>
            <w:r>
              <w:rPr>
                <w:rFonts w:ascii="Cambria" w:hAnsi="Cambria" w:cs="Times New Roman"/>
              </w:rPr>
              <w:t xml:space="preserve"> (demo)</w:t>
            </w:r>
          </w:p>
        </w:tc>
        <w:tc>
          <w:tcPr>
            <w:tcW w:w="1692" w:type="pct"/>
            <w:vAlign w:val="center"/>
          </w:tcPr>
          <w:p w14:paraId="64410DA3" w14:textId="666F4DD5" w:rsidR="00C259E6" w:rsidRPr="00C730B9" w:rsidRDefault="001C6CE6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474</w:t>
            </w:r>
            <w:r w:rsidRPr="00C730B9">
              <w:rPr>
                <w:rFonts w:ascii="Cambria" w:hAnsi="Cambria" w:cs="Times New Roman"/>
              </w:rPr>
              <w:t xml:space="preserve"> –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Lương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Kiếm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Minh</w:t>
            </w:r>
          </w:p>
        </w:tc>
        <w:tc>
          <w:tcPr>
            <w:tcW w:w="764" w:type="pct"/>
            <w:vAlign w:val="center"/>
          </w:tcPr>
          <w:p w14:paraId="2EB506E0" w14:textId="74D9BE71" w:rsidR="00C259E6" w:rsidRPr="00C730B9" w:rsidRDefault="001D3903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30%</w:t>
            </w:r>
          </w:p>
        </w:tc>
        <w:tc>
          <w:tcPr>
            <w:tcW w:w="658" w:type="pct"/>
            <w:vAlign w:val="center"/>
          </w:tcPr>
          <w:p w14:paraId="71D57EFD" w14:textId="346023F2" w:rsidR="00C259E6" w:rsidRPr="00C730B9" w:rsidRDefault="001D3903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8</w:t>
            </w:r>
            <w:r w:rsidR="0055575A" w:rsidRPr="00C730B9">
              <w:rPr>
                <w:rFonts w:ascii="Cambria" w:hAnsi="Cambria" w:cs="Times New Roman"/>
              </w:rPr>
              <w:t>/10</w:t>
            </w:r>
          </w:p>
        </w:tc>
      </w:tr>
      <w:tr w:rsidR="00C730B9" w:rsidRPr="00C730B9" w14:paraId="7D5FF88E" w14:textId="77777777" w:rsidTr="00C730B9">
        <w:trPr>
          <w:gridAfter w:val="1"/>
          <w:wAfter w:w="7" w:type="pct"/>
          <w:trHeight w:val="620"/>
        </w:trPr>
        <w:tc>
          <w:tcPr>
            <w:tcW w:w="1879" w:type="pct"/>
            <w:vAlign w:val="center"/>
          </w:tcPr>
          <w:p w14:paraId="52BB226A" w14:textId="77777777" w:rsidR="00C730B9" w:rsidRPr="00CC694E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54488986" w14:textId="77777777" w:rsidR="00C259E6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DD0B696" w14:textId="77777777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2:</w:t>
            </w:r>
          </w:p>
          <w:p w14:paraId="4AF9A1B0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076BAE54" w14:textId="30277D14" w:rsidR="00CC694E" w:rsidRPr="00C730B9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NDS</w:t>
            </w:r>
          </w:p>
        </w:tc>
        <w:tc>
          <w:tcPr>
            <w:tcW w:w="1692" w:type="pct"/>
            <w:vAlign w:val="center"/>
          </w:tcPr>
          <w:p w14:paraId="490B8AB5" w14:textId="5CB0F2C0" w:rsidR="00C259E6" w:rsidRPr="00C730B9" w:rsidRDefault="00584347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649</w:t>
            </w:r>
            <w:r w:rsidRPr="00C730B9">
              <w:rPr>
                <w:rFonts w:ascii="Cambria" w:hAnsi="Cambria" w:cs="Times New Roman"/>
              </w:rPr>
              <w:t xml:space="preserve"> –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Tô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Thanh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Tuấn</w:t>
            </w:r>
            <w:proofErr w:type="spellEnd"/>
          </w:p>
        </w:tc>
        <w:tc>
          <w:tcPr>
            <w:tcW w:w="764" w:type="pct"/>
            <w:vAlign w:val="center"/>
          </w:tcPr>
          <w:p w14:paraId="5AD51273" w14:textId="45EFB12F" w:rsidR="00C259E6" w:rsidRPr="00C730B9" w:rsidRDefault="001D3903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20%</w:t>
            </w:r>
          </w:p>
        </w:tc>
        <w:tc>
          <w:tcPr>
            <w:tcW w:w="658" w:type="pct"/>
            <w:vAlign w:val="center"/>
          </w:tcPr>
          <w:p w14:paraId="3B31B7AB" w14:textId="0FDCA4C2" w:rsidR="00C259E6" w:rsidRPr="00C730B9" w:rsidRDefault="001D3903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6</w:t>
            </w:r>
            <w:r w:rsidR="0055575A" w:rsidRPr="00C730B9">
              <w:rPr>
                <w:rFonts w:ascii="Cambria" w:hAnsi="Cambria" w:cs="Times New Roman"/>
              </w:rPr>
              <w:t>/10</w:t>
            </w:r>
          </w:p>
        </w:tc>
      </w:tr>
    </w:tbl>
    <w:p w14:paraId="3930D99D" w14:textId="77777777" w:rsidR="00C259E6" w:rsidRPr="00421A12" w:rsidRDefault="00C259E6" w:rsidP="00FC6C99">
      <w:pPr>
        <w:shd w:val="clear" w:color="auto" w:fill="FFFFFF" w:themeFill="background1"/>
        <w:jc w:val="both"/>
        <w:rPr>
          <w:rFonts w:ascii="Cambria" w:hAnsi="Cambria" w:cs="Times New Roman"/>
        </w:rPr>
      </w:pPr>
    </w:p>
    <w:p w14:paraId="22191B5A" w14:textId="5F0C3516" w:rsidR="00783F45" w:rsidRPr="00421A12" w:rsidRDefault="00783F45" w:rsidP="00FC6C99">
      <w:pPr>
        <w:shd w:val="clear" w:color="auto" w:fill="FFFFFF" w:themeFill="background1"/>
        <w:jc w:val="both"/>
        <w:rPr>
          <w:rFonts w:ascii="Cambria" w:hAnsi="Cambria" w:cs="Times New Roman"/>
        </w:rPr>
      </w:pPr>
    </w:p>
    <w:p w14:paraId="05E4B847" w14:textId="7B34DF86" w:rsidR="005C761A" w:rsidRPr="00421A12" w:rsidRDefault="005C761A">
      <w:pPr>
        <w:rPr>
          <w:rFonts w:ascii="Cambria" w:hAnsi="Cambria" w:cs="Times New Roman"/>
        </w:rPr>
      </w:pPr>
    </w:p>
    <w:sdt>
      <w:sdtPr>
        <w:rPr>
          <w:rFonts w:ascii="Cambria" w:eastAsiaTheme="minorHAnsi" w:hAnsi="Cambria" w:cstheme="minorBidi"/>
          <w:color w:val="auto"/>
          <w:sz w:val="22"/>
          <w:szCs w:val="22"/>
        </w:rPr>
        <w:id w:val="2007932863"/>
        <w:docPartObj>
          <w:docPartGallery w:val="Table of Contents"/>
          <w:docPartUnique/>
        </w:docPartObj>
      </w:sdtPr>
      <w:sdtEndPr>
        <w:rPr>
          <w:rFonts w:cs="Times New Roman"/>
          <w:b/>
          <w:bCs/>
          <w:noProof/>
          <w:sz w:val="24"/>
          <w:szCs w:val="24"/>
        </w:rPr>
      </w:sdtEndPr>
      <w:sdtContent>
        <w:p w14:paraId="656579F5" w14:textId="4C4CA114" w:rsidR="001834F2" w:rsidRPr="00421A12" w:rsidRDefault="002A341F">
          <w:pPr>
            <w:pStyle w:val="TOCHeading"/>
            <w:rPr>
              <w:rFonts w:ascii="Cambria" w:hAnsi="Cambria" w:cs="Times New Roman"/>
              <w:b/>
              <w:sz w:val="36"/>
              <w:szCs w:val="36"/>
            </w:rPr>
          </w:pPr>
          <w:proofErr w:type="spellStart"/>
          <w:r w:rsidRPr="00421A12">
            <w:rPr>
              <w:rFonts w:ascii="Cambria" w:hAnsi="Cambria" w:cs="Times New Roman"/>
              <w:b/>
              <w:sz w:val="36"/>
              <w:szCs w:val="36"/>
            </w:rPr>
            <w:t>Mục</w:t>
          </w:r>
          <w:proofErr w:type="spellEnd"/>
          <w:r w:rsidRPr="00421A12">
            <w:rPr>
              <w:rFonts w:ascii="Cambria" w:hAnsi="Cambria" w:cs="Times New Roman"/>
              <w:b/>
              <w:sz w:val="36"/>
              <w:szCs w:val="36"/>
            </w:rPr>
            <w:t xml:space="preserve"> </w:t>
          </w:r>
          <w:proofErr w:type="spellStart"/>
          <w:r w:rsidRPr="00421A12">
            <w:rPr>
              <w:rFonts w:ascii="Cambria" w:hAnsi="Cambria" w:cs="Times New Roman"/>
              <w:b/>
              <w:sz w:val="36"/>
              <w:szCs w:val="36"/>
            </w:rPr>
            <w:t>lục</w:t>
          </w:r>
          <w:proofErr w:type="spellEnd"/>
        </w:p>
        <w:p w14:paraId="033AF691" w14:textId="13C59A37" w:rsidR="001D3903" w:rsidRDefault="001834F2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fldChar w:fldCharType="begin"/>
          </w: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instrText xml:space="preserve"> TOC \o "1-3" \h \z \u </w:instrText>
          </w: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fldChar w:fldCharType="separate"/>
          </w:r>
          <w:hyperlink w:anchor="_Toc121265250" w:history="1">
            <w:r w:rsidR="001D3903" w:rsidRPr="0003737E">
              <w:rPr>
                <w:rStyle w:val="Hyperlink"/>
                <w:rFonts w:ascii="Cambria" w:hAnsi="Cambria" w:cs="Times New Roman"/>
                <w:b/>
                <w:noProof/>
              </w:rPr>
              <w:t>A.</w:t>
            </w:r>
            <w:r w:rsidR="001D3903">
              <w:rPr>
                <w:rFonts w:asciiTheme="minorHAnsi" w:eastAsiaTheme="minorEastAsia" w:hAnsiTheme="minorHAnsi"/>
                <w:noProof/>
              </w:rPr>
              <w:tab/>
            </w:r>
            <w:r w:rsidR="001D3903" w:rsidRPr="0003737E">
              <w:rPr>
                <w:rStyle w:val="Hyperlink"/>
                <w:rFonts w:ascii="Cambria" w:hAnsi="Cambria" w:cs="Times New Roman"/>
                <w:b/>
                <w:noProof/>
              </w:rPr>
              <w:t>Yêu cầu của Đồ án/Bài tập</w:t>
            </w:r>
            <w:r w:rsidR="001D3903">
              <w:rPr>
                <w:noProof/>
                <w:webHidden/>
              </w:rPr>
              <w:tab/>
            </w:r>
            <w:r w:rsidR="001D3903">
              <w:rPr>
                <w:noProof/>
                <w:webHidden/>
              </w:rPr>
              <w:fldChar w:fldCharType="begin"/>
            </w:r>
            <w:r w:rsidR="001D3903">
              <w:rPr>
                <w:noProof/>
                <w:webHidden/>
              </w:rPr>
              <w:instrText xml:space="preserve"> PAGEREF _Toc121265250 \h </w:instrText>
            </w:r>
            <w:r w:rsidR="001D3903">
              <w:rPr>
                <w:noProof/>
                <w:webHidden/>
              </w:rPr>
            </w:r>
            <w:r w:rsidR="001D3903">
              <w:rPr>
                <w:noProof/>
                <w:webHidden/>
              </w:rPr>
              <w:fldChar w:fldCharType="separate"/>
            </w:r>
            <w:r w:rsidR="001D3903">
              <w:rPr>
                <w:noProof/>
                <w:webHidden/>
              </w:rPr>
              <w:t>3</w:t>
            </w:r>
            <w:r w:rsidR="001D3903">
              <w:rPr>
                <w:noProof/>
                <w:webHidden/>
              </w:rPr>
              <w:fldChar w:fldCharType="end"/>
            </w:r>
          </w:hyperlink>
        </w:p>
        <w:p w14:paraId="0811D2E6" w14:textId="788F8705" w:rsidR="001D3903" w:rsidRDefault="001D390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265251" w:history="1">
            <w:r w:rsidRPr="0003737E">
              <w:rPr>
                <w:rStyle w:val="Hyperlink"/>
                <w:rFonts w:ascii="Cambria" w:hAnsi="Cambria" w:cs="Times New Roman"/>
                <w:b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03737E">
              <w:rPr>
                <w:rStyle w:val="Hyperlink"/>
                <w:rFonts w:ascii="Cambria" w:hAnsi="Cambria" w:cs="Times New Roman"/>
                <w:b/>
                <w:noProof/>
              </w:rPr>
              <w:t>Kết qu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65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47A34" w14:textId="71BF8AE7" w:rsidR="001D3903" w:rsidRDefault="001D390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265252" w:history="1">
            <w:r w:rsidRPr="0003737E">
              <w:rPr>
                <w:rStyle w:val="Hyperlink"/>
                <w:rFonts w:ascii="Cambria" w:hAnsi="Cambria"/>
                <w:b/>
                <w:bCs/>
                <w:noProof/>
              </w:rPr>
              <w:t xml:space="preserve">Yêu cầu 1: </w:t>
            </w:r>
            <w:r w:rsidRPr="0003737E">
              <w:rPr>
                <w:rStyle w:val="Hyperlink"/>
                <w:rFonts w:ascii="Cambria" w:hAnsi="Cambria"/>
                <w:b/>
                <w:bCs/>
                <w:noProof/>
                <w:lang w:val="vi-VN"/>
              </w:rPr>
              <w:t>Biến đổi, làm sạch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65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60F3A6" w14:textId="4F9882DD" w:rsidR="001D3903" w:rsidRDefault="001D3903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265253" w:history="1">
            <w:r w:rsidRPr="0003737E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03737E">
              <w:rPr>
                <w:rStyle w:val="Hyperlink"/>
                <w:rFonts w:ascii="Cambria" w:hAnsi="Cambria" w:cs="Times New Roman"/>
                <w:b/>
                <w:bCs/>
                <w:noProof/>
              </w:rPr>
              <w:t>Mô tả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65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FFEEF" w14:textId="445338E0" w:rsidR="001D3903" w:rsidRDefault="001D3903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265254" w:history="1">
            <w:r w:rsidRPr="0003737E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03737E">
              <w:rPr>
                <w:rStyle w:val="Hyperlink"/>
                <w:rFonts w:ascii="Cambria" w:hAnsi="Cambria" w:cs="Times New Roman"/>
                <w:b/>
                <w:bCs/>
                <w:noProof/>
              </w:rPr>
              <w:t>Biến đổi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65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3EDEE" w14:textId="0534C562" w:rsidR="001D3903" w:rsidRDefault="001D3903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265255" w:history="1">
            <w:r w:rsidRPr="0003737E">
              <w:rPr>
                <w:rStyle w:val="Hyperlink"/>
                <w:rFonts w:ascii="Cambria" w:hAnsi="Cambria"/>
                <w:b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03737E">
              <w:rPr>
                <w:rStyle w:val="Hyperlink"/>
                <w:rFonts w:ascii="Cambria" w:hAnsi="Cambria" w:cs="Times New Roman"/>
                <w:b/>
                <w:bCs/>
                <w:noProof/>
              </w:rPr>
              <w:t>Làm sạch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65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B9027" w14:textId="302F1C2B" w:rsidR="001D3903" w:rsidRDefault="001D3903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265256" w:history="1">
            <w:r w:rsidRPr="0003737E">
              <w:rPr>
                <w:rStyle w:val="Hyperlink"/>
                <w:rFonts w:ascii="Cambria" w:hAnsi="Cambria" w:cs="Times New Roman"/>
                <w:b/>
                <w:bCs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03737E">
              <w:rPr>
                <w:rStyle w:val="Hyperlink"/>
                <w:rFonts w:ascii="Cambria" w:hAnsi="Cambria" w:cs="Times New Roman"/>
                <w:b/>
                <w:bCs/>
                <w:noProof/>
              </w:rPr>
              <w:t>Chuẩn bị nguồn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65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75EB58" w14:textId="3EF0E770" w:rsidR="001D3903" w:rsidRDefault="001D390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265257" w:history="1">
            <w:r w:rsidRPr="0003737E">
              <w:rPr>
                <w:rStyle w:val="Hyperlink"/>
                <w:rFonts w:ascii="Cambria" w:hAnsi="Cambria"/>
                <w:b/>
                <w:bCs/>
                <w:noProof/>
              </w:rPr>
              <w:t>Yêu cầu 2:</w:t>
            </w:r>
            <w:r w:rsidRPr="0003737E">
              <w:rPr>
                <w:rStyle w:val="Hyperlink"/>
                <w:rFonts w:ascii="Cambria" w:hAnsi="Cambria"/>
                <w:b/>
                <w:bCs/>
                <w:noProof/>
                <w:lang w:val="vi-VN"/>
              </w:rPr>
              <w:t xml:space="preserve"> Thiết kế kho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65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24F8F" w14:textId="7415FE6E" w:rsidR="001D3903" w:rsidRDefault="001D3903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265258" w:history="1">
            <w:r w:rsidRPr="0003737E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03737E">
              <w:rPr>
                <w:rStyle w:val="Hyperlink"/>
                <w:rFonts w:ascii="Cambria" w:hAnsi="Cambria" w:cs="Times New Roman"/>
                <w:b/>
                <w:bCs/>
                <w:noProof/>
              </w:rPr>
              <w:t>Database St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65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2EA74" w14:textId="6E01745F" w:rsidR="001D3903" w:rsidRDefault="001D3903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265259" w:history="1">
            <w:r w:rsidRPr="0003737E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03737E">
              <w:rPr>
                <w:rStyle w:val="Hyperlink"/>
                <w:rFonts w:ascii="Cambria" w:hAnsi="Cambria" w:cs="Times New Roman"/>
                <w:b/>
                <w:bCs/>
                <w:noProof/>
              </w:rPr>
              <w:t>Database 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65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9453F" w14:textId="79053FA9" w:rsidR="001D3903" w:rsidRDefault="001D390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265260" w:history="1">
            <w:r w:rsidRPr="0003737E">
              <w:rPr>
                <w:rStyle w:val="Hyperlink"/>
                <w:rFonts w:ascii="Cambria" w:hAnsi="Cambria" w:cs="Times New Roman"/>
                <w:b/>
                <w:noProof/>
              </w:rPr>
              <w:t>Yêu cầu 3</w:t>
            </w:r>
            <w:r w:rsidRPr="0003737E">
              <w:rPr>
                <w:rStyle w:val="Hyperlink"/>
                <w:rFonts w:ascii="Cambria" w:hAnsi="Cambria"/>
                <w:b/>
                <w:noProof/>
              </w:rPr>
              <w:t>:</w:t>
            </w:r>
            <w:r w:rsidRPr="0003737E">
              <w:rPr>
                <w:rStyle w:val="Hyperlink"/>
                <w:rFonts w:ascii="Cambria" w:hAnsi="Cambria"/>
                <w:b/>
                <w:noProof/>
                <w:lang w:val="vi-VN"/>
              </w:rPr>
              <w:t xml:space="preserve"> Nạp dữ liệu các nguồn vào KD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65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26B50" w14:textId="32203FE0" w:rsidR="001D3903" w:rsidRDefault="001D3903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265261" w:history="1">
            <w:r w:rsidRPr="0003737E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03737E">
              <w:rPr>
                <w:rStyle w:val="Hyperlink"/>
                <w:rFonts w:ascii="Cambria" w:hAnsi="Cambria" w:cs="Times New Roman"/>
                <w:b/>
                <w:bCs/>
                <w:noProof/>
              </w:rPr>
              <w:t>Source to St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65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BA56B" w14:textId="268DB405" w:rsidR="001D3903" w:rsidRDefault="001D3903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265262" w:history="1">
            <w:r w:rsidRPr="0003737E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03737E">
              <w:rPr>
                <w:rStyle w:val="Hyperlink"/>
                <w:rFonts w:ascii="Cambria" w:hAnsi="Cambria" w:cs="Times New Roman"/>
                <w:b/>
                <w:bCs/>
                <w:noProof/>
              </w:rPr>
              <w:t>Stage to 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265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4AB03" w14:textId="4F35CD0A" w:rsidR="001834F2" w:rsidRPr="00421A12" w:rsidRDefault="001834F2">
          <w:pPr>
            <w:rPr>
              <w:rFonts w:ascii="Cambria" w:hAnsi="Cambria" w:cs="Times New Roman"/>
              <w:b/>
              <w:bCs/>
              <w:sz w:val="24"/>
              <w:szCs w:val="24"/>
            </w:rPr>
          </w:pPr>
          <w:r w:rsidRPr="00421A12">
            <w:rPr>
              <w:rFonts w:ascii="Cambria" w:hAnsi="Cambria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56DC431" w14:textId="3F299CBB" w:rsidR="00C259E6" w:rsidRPr="00421A12" w:rsidRDefault="00783F45" w:rsidP="001834F2">
      <w:pPr>
        <w:shd w:val="clear" w:color="auto" w:fill="FFFFFF" w:themeFill="background1"/>
        <w:rPr>
          <w:rFonts w:ascii="Cambria" w:hAnsi="Cambria" w:cs="Times New Roman"/>
        </w:rPr>
      </w:pPr>
      <w:r w:rsidRPr="00421A12">
        <w:rPr>
          <w:rFonts w:ascii="Cambria" w:hAnsi="Cambria" w:cs="Times New Roman"/>
        </w:rPr>
        <w:br w:type="page"/>
      </w:r>
    </w:p>
    <w:p w14:paraId="01E04535" w14:textId="706F3BF1" w:rsidR="004E05E2" w:rsidRPr="00421A12" w:rsidRDefault="004E05E2" w:rsidP="00ED49D1">
      <w:pPr>
        <w:pStyle w:val="Heading1"/>
        <w:numPr>
          <w:ilvl w:val="0"/>
          <w:numId w:val="1"/>
        </w:numPr>
        <w:shd w:val="clear" w:color="auto" w:fill="FFFFFF" w:themeFill="background1"/>
        <w:jc w:val="both"/>
        <w:rPr>
          <w:rFonts w:ascii="Cambria" w:hAnsi="Cambria" w:cs="Times New Roman"/>
          <w:b/>
          <w:sz w:val="36"/>
          <w:szCs w:val="36"/>
        </w:rPr>
      </w:pPr>
      <w:r w:rsidRPr="00421A12">
        <w:rPr>
          <w:rFonts w:ascii="Cambria" w:hAnsi="Cambria" w:cs="Times New Roman"/>
          <w:b/>
          <w:sz w:val="36"/>
          <w:szCs w:val="36"/>
        </w:rPr>
        <w:lastRenderedPageBreak/>
        <w:t xml:space="preserve"> </w:t>
      </w:r>
      <w:bookmarkStart w:id="0" w:name="_Toc121265250"/>
      <w:proofErr w:type="spellStart"/>
      <w:r w:rsidRPr="00421A12">
        <w:rPr>
          <w:rFonts w:ascii="Cambria" w:hAnsi="Cambria" w:cs="Times New Roman"/>
          <w:b/>
          <w:sz w:val="36"/>
          <w:szCs w:val="36"/>
        </w:rPr>
        <w:t>Yêu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cầu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của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Đồ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án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>/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Bài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tập</w:t>
      </w:r>
      <w:bookmarkEnd w:id="0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6"/>
        <w:gridCol w:w="7304"/>
      </w:tblGrid>
      <w:tr w:rsidR="00930061" w:rsidRPr="00421A12" w14:paraId="0544D657" w14:textId="77777777" w:rsidTr="009574F8">
        <w:trPr>
          <w:trHeight w:val="413"/>
        </w:trPr>
        <w:tc>
          <w:tcPr>
            <w:tcW w:w="2088" w:type="dxa"/>
            <w:vAlign w:val="center"/>
          </w:tcPr>
          <w:p w14:paraId="15AA47C8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Loại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bài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tập</w:t>
            </w:r>
            <w:proofErr w:type="spellEnd"/>
          </w:p>
        </w:tc>
        <w:tc>
          <w:tcPr>
            <w:tcW w:w="7488" w:type="dxa"/>
            <w:vAlign w:val="center"/>
          </w:tcPr>
          <w:p w14:paraId="4090922E" w14:textId="466A45C3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  <w:lang w:val="vi-VN"/>
              </w:rPr>
            </w:pPr>
            <w:r w:rsidRPr="00421A12">
              <w:rPr>
                <w:rFonts w:ascii="Cambria" w:eastAsia="Symbol" w:hAnsi="Cambria" w:cs="Symbol"/>
                <w:b/>
                <w:color w:val="0070C0"/>
              </w:rPr>
              <w:sym w:font="Symbol" w:char="F080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Lý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thuyết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r w:rsidRPr="00421A12">
              <w:rPr>
                <w:rFonts w:ascii="Cambria" w:eastAsia="Wingdings" w:hAnsi="Cambria" w:cs="Wingdings"/>
                <w:b/>
                <w:color w:val="0070C0"/>
              </w:rPr>
              <w:sym w:font="Wingdings" w:char="F0FE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Thực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hành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r w:rsidRPr="00421A12">
              <w:rPr>
                <w:rFonts w:ascii="Cambria" w:eastAsia="Wingdings" w:hAnsi="Cambria" w:cs="Wingdings"/>
                <w:b/>
                <w:color w:val="0070C0"/>
              </w:rPr>
              <w:sym w:font="Wingdings" w:char="F0FE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Đồ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án  </w:t>
            </w:r>
            <w:r w:rsidRPr="00421A12">
              <w:rPr>
                <w:rFonts w:ascii="Cambria" w:eastAsia="Symbol" w:hAnsi="Cambria" w:cs="Symbol"/>
                <w:b/>
                <w:color w:val="0070C0"/>
              </w:rPr>
              <w:sym w:font="Symbol" w:char="F080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Bài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tậ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  <w:lang w:val="vi-VN"/>
              </w:rPr>
              <w:t>p</w:t>
            </w:r>
          </w:p>
        </w:tc>
      </w:tr>
      <w:tr w:rsidR="00930061" w:rsidRPr="00421A12" w14:paraId="7443F3A9" w14:textId="77777777" w:rsidTr="009574F8">
        <w:trPr>
          <w:trHeight w:val="440"/>
        </w:trPr>
        <w:tc>
          <w:tcPr>
            <w:tcW w:w="2088" w:type="dxa"/>
            <w:vAlign w:val="center"/>
          </w:tcPr>
          <w:p w14:paraId="3CDF8319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Ngày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bắt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đầu</w:t>
            </w:r>
            <w:proofErr w:type="spellEnd"/>
          </w:p>
        </w:tc>
        <w:tc>
          <w:tcPr>
            <w:tcW w:w="7488" w:type="dxa"/>
            <w:vAlign w:val="center"/>
          </w:tcPr>
          <w:p w14:paraId="65B53876" w14:textId="63FB22D9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421A12">
              <w:rPr>
                <w:rFonts w:ascii="Cambria" w:hAnsi="Cambria" w:cs="Times New Roman"/>
                <w:b/>
                <w:bCs/>
                <w:color w:val="000000" w:themeColor="text1"/>
                <w:lang w:val="vi-VN"/>
              </w:rPr>
              <w:t>31</w:t>
            </w:r>
            <w:r w:rsidR="00930061" w:rsidRPr="00421A12">
              <w:rPr>
                <w:rFonts w:ascii="Cambria" w:hAnsi="Cambria" w:cs="Times New Roman"/>
                <w:b/>
                <w:bCs/>
                <w:color w:val="000000" w:themeColor="text1"/>
              </w:rPr>
              <w:t>/</w:t>
            </w:r>
            <w:r w:rsidRPr="00421A12">
              <w:rPr>
                <w:rFonts w:ascii="Cambria" w:hAnsi="Cambria" w:cs="Times New Roman"/>
                <w:b/>
                <w:bCs/>
                <w:color w:val="000000" w:themeColor="text1"/>
                <w:lang w:val="vi-VN"/>
              </w:rPr>
              <w:t>10</w:t>
            </w:r>
            <w:r w:rsidR="00930061" w:rsidRPr="00421A12">
              <w:rPr>
                <w:rFonts w:ascii="Cambria" w:hAnsi="Cambria" w:cs="Times New Roman"/>
                <w:b/>
                <w:bCs/>
                <w:color w:val="000000" w:themeColor="text1"/>
              </w:rPr>
              <w:t>/2022</w:t>
            </w:r>
          </w:p>
        </w:tc>
      </w:tr>
      <w:tr w:rsidR="00930061" w:rsidRPr="00421A12" w14:paraId="16AB2A62" w14:textId="77777777" w:rsidTr="009574F8">
        <w:trPr>
          <w:trHeight w:val="530"/>
        </w:trPr>
        <w:tc>
          <w:tcPr>
            <w:tcW w:w="2088" w:type="dxa"/>
            <w:vAlign w:val="center"/>
          </w:tcPr>
          <w:p w14:paraId="6DE790B4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Ngày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kết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thúc</w:t>
            </w:r>
            <w:proofErr w:type="spellEnd"/>
          </w:p>
        </w:tc>
        <w:tc>
          <w:tcPr>
            <w:tcW w:w="7488" w:type="dxa"/>
            <w:vAlign w:val="center"/>
          </w:tcPr>
          <w:p w14:paraId="67A74266" w14:textId="12BE3DC1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</w:rPr>
            </w:pPr>
            <w:r w:rsidRPr="00421A12">
              <w:rPr>
                <w:rFonts w:ascii="Cambria" w:hAnsi="Cambria" w:cs="Times New Roman"/>
                <w:b/>
                <w:bCs/>
                <w:lang w:val="vi-VN"/>
              </w:rPr>
              <w:t>03</w:t>
            </w:r>
            <w:r w:rsidR="00930061" w:rsidRPr="00421A12">
              <w:rPr>
                <w:rFonts w:ascii="Cambria" w:hAnsi="Cambria" w:cs="Times New Roman"/>
                <w:b/>
                <w:bCs/>
              </w:rPr>
              <w:t>/</w:t>
            </w:r>
            <w:r w:rsidRPr="00421A12">
              <w:rPr>
                <w:rFonts w:ascii="Cambria" w:hAnsi="Cambria" w:cs="Times New Roman"/>
                <w:b/>
                <w:bCs/>
                <w:lang w:val="vi-VN"/>
              </w:rPr>
              <w:t>12</w:t>
            </w:r>
            <w:r w:rsidR="00930061" w:rsidRPr="00421A12">
              <w:rPr>
                <w:rFonts w:ascii="Cambria" w:hAnsi="Cambria" w:cs="Times New Roman"/>
                <w:b/>
                <w:bCs/>
              </w:rPr>
              <w:t>/2022</w:t>
            </w:r>
          </w:p>
        </w:tc>
      </w:tr>
    </w:tbl>
    <w:p w14:paraId="542CD3E3" w14:textId="123C3233" w:rsidR="00C259E6" w:rsidRPr="00421A12" w:rsidRDefault="0040419A" w:rsidP="008E198D">
      <w:pPr>
        <w:pStyle w:val="Heading1"/>
        <w:numPr>
          <w:ilvl w:val="0"/>
          <w:numId w:val="1"/>
        </w:numPr>
        <w:shd w:val="clear" w:color="auto" w:fill="FFFFFF" w:themeFill="background1"/>
        <w:jc w:val="both"/>
        <w:rPr>
          <w:rFonts w:ascii="Cambria" w:hAnsi="Cambria" w:cs="Times New Roman"/>
          <w:b/>
          <w:sz w:val="36"/>
          <w:szCs w:val="36"/>
        </w:rPr>
      </w:pPr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bookmarkStart w:id="1" w:name="_Toc121265251"/>
      <w:proofErr w:type="spellStart"/>
      <w:r w:rsidR="004E05E2" w:rsidRPr="00421A12">
        <w:rPr>
          <w:rFonts w:ascii="Cambria" w:hAnsi="Cambria" w:cs="Times New Roman"/>
          <w:b/>
          <w:sz w:val="36"/>
          <w:szCs w:val="36"/>
        </w:rPr>
        <w:t>Kết</w:t>
      </w:r>
      <w:proofErr w:type="spellEnd"/>
      <w:r w:rsidR="004E05E2"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="004E05E2" w:rsidRPr="00421A12">
        <w:rPr>
          <w:rFonts w:ascii="Cambria" w:hAnsi="Cambria" w:cs="Times New Roman"/>
          <w:b/>
          <w:sz w:val="36"/>
          <w:szCs w:val="36"/>
        </w:rPr>
        <w:t>quả</w:t>
      </w:r>
      <w:bookmarkEnd w:id="1"/>
      <w:proofErr w:type="spellEnd"/>
    </w:p>
    <w:p w14:paraId="0E4829DC" w14:textId="1DCCF12F" w:rsidR="00FD6726" w:rsidRPr="00421A12" w:rsidRDefault="00FD6726" w:rsidP="00BF2DDD">
      <w:pPr>
        <w:pStyle w:val="Heading1"/>
        <w:rPr>
          <w:rFonts w:ascii="Cambria" w:hAnsi="Cambria"/>
          <w:b/>
          <w:bCs/>
          <w:color w:val="E06666"/>
          <w:lang w:val="vi-VN"/>
        </w:rPr>
      </w:pPr>
      <w:bookmarkStart w:id="2" w:name="_Toc121265252"/>
      <w:proofErr w:type="spellStart"/>
      <w:r w:rsidRPr="00421A12">
        <w:rPr>
          <w:rFonts w:ascii="Cambria" w:hAnsi="Cambria"/>
          <w:b/>
          <w:bCs/>
          <w:color w:val="E06666"/>
        </w:rPr>
        <w:t>Yê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/>
          <w:b/>
          <w:bCs/>
          <w:color w:val="E06666"/>
        </w:rPr>
        <w:t>cầ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1: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Biến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đổi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,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làm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sạch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dữ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liệu</w:t>
      </w:r>
      <w:bookmarkEnd w:id="2"/>
      <w:proofErr w:type="spellEnd"/>
    </w:p>
    <w:p w14:paraId="44624F1D" w14:textId="0DF3CCF3" w:rsidR="0040419A" w:rsidRDefault="0040419A">
      <w:pPr>
        <w:pStyle w:val="Heading2"/>
        <w:numPr>
          <w:ilvl w:val="0"/>
          <w:numId w:val="3"/>
        </w:numPr>
        <w:rPr>
          <w:rFonts w:ascii="Cambria" w:hAnsi="Cambria" w:cs="Times New Roman"/>
          <w:b/>
          <w:bCs/>
          <w:color w:val="E06666"/>
        </w:rPr>
      </w:pPr>
      <w:bookmarkStart w:id="3" w:name="_Toc121265253"/>
      <w:proofErr w:type="spellStart"/>
      <w:r w:rsidRPr="00421A12">
        <w:rPr>
          <w:rFonts w:ascii="Cambria" w:hAnsi="Cambria" w:cs="Times New Roman"/>
          <w:b/>
          <w:bCs/>
          <w:color w:val="E06666"/>
        </w:rPr>
        <w:t>Mô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tả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3"/>
      <w:proofErr w:type="spellEnd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52"/>
        <w:gridCol w:w="45"/>
        <w:gridCol w:w="34"/>
        <w:gridCol w:w="45"/>
        <w:gridCol w:w="6364"/>
      </w:tblGrid>
      <w:tr w:rsidR="00897C40" w:rsidRPr="00897C40" w14:paraId="58639D16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D20D39" w14:textId="0DA31876" w:rsidR="00897C40" w:rsidRPr="00897C40" w:rsidRDefault="00B75B77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CASE REPORT</w:t>
            </w:r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22BB5" w14:textId="4842B3CE" w:rsidR="00897C40" w:rsidRPr="00897C40" w:rsidRDefault="00B75B77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ca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nhiễm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của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tỉnh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bang</w:t>
            </w:r>
          </w:p>
        </w:tc>
      </w:tr>
      <w:tr w:rsidR="00897C40" w:rsidRPr="00897C40" w14:paraId="0A80C2BD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E492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D9865A8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4FB92B8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BB9079" w14:textId="7777777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utcom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A23432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Kết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quả</w:t>
            </w:r>
            <w:proofErr w:type="spellEnd"/>
            <w:r w:rsidRPr="00897C40">
              <w:rPr>
                <w:rStyle w:val="fontstyle01"/>
              </w:rPr>
              <w:t xml:space="preserve"> ca </w:t>
            </w:r>
            <w:proofErr w:type="spellStart"/>
            <w:r w:rsidRPr="00897C40">
              <w:rPr>
                <w:rStyle w:val="fontstyle01"/>
              </w:rPr>
              <w:t>nhiễm</w:t>
            </w:r>
            <w:proofErr w:type="spellEnd"/>
          </w:p>
        </w:tc>
      </w:tr>
      <w:tr w:rsidR="00897C40" w:rsidRPr="00897C40" w14:paraId="24199D56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7607D" w14:textId="4E04861F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g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Group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D66B7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Nhóm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ổi</w:t>
            </w:r>
            <w:proofErr w:type="spellEnd"/>
          </w:p>
          <w:p w14:paraId="46EA430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35ADCD68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B5BE84" w14:textId="7777777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Gender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5A925D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Giớ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í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ệ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ân</w:t>
            </w:r>
            <w:proofErr w:type="spellEnd"/>
          </w:p>
        </w:tc>
      </w:tr>
      <w:tr w:rsidR="00897C40" w:rsidRPr="00897C40" w14:paraId="0B095CE6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DDD87" w14:textId="19F244F1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88094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3024660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DA0B3" w14:textId="7E4B8FE3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Specimen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4AAEE5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lấ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mẫu</w:t>
            </w:r>
            <w:proofErr w:type="spellEnd"/>
          </w:p>
        </w:tc>
      </w:tr>
      <w:tr w:rsidR="00897C40" w:rsidRPr="00897C40" w14:paraId="087ADC9A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BE469" w14:textId="1971249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2696FA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18C492B1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DA302" w14:textId="4B4D63B2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13843B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41E773A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C602D" w14:textId="445C58FE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Test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269F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ả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kết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quả</w:t>
            </w:r>
            <w:proofErr w:type="spellEnd"/>
          </w:p>
        </w:tc>
      </w:tr>
      <w:tr w:rsidR="00897C40" w:rsidRPr="00897C40" w14:paraId="4693E5C7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DC355" w14:textId="04EF9A95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Cas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cquisition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info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4B8E0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hô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tin ca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iễm</w:t>
            </w:r>
            <w:proofErr w:type="spellEnd"/>
          </w:p>
        </w:tc>
      </w:tr>
      <w:tr w:rsidR="00897C40" w:rsidRPr="00897C40" w14:paraId="6FD881F3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2D138" w14:textId="2A452D4C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ccurat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Episod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T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812796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khở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phát</w:t>
            </w:r>
            <w:proofErr w:type="spellEnd"/>
          </w:p>
        </w:tc>
      </w:tr>
      <w:tr w:rsidR="00897C40" w:rsidRPr="00897C40" w14:paraId="6EB351E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E4D06" w14:textId="381B0B1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ddress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DC1DC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</w:t>
            </w:r>
            <w:r w:rsidRPr="00897C40">
              <w:rPr>
                <w:rStyle w:val="fontstyle01"/>
              </w:rPr>
              <w:t>ị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hỉ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  <w:p w14:paraId="0B62F73B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290E816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9B89F" w14:textId="5EDA9800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Websi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0CA47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ị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hỉ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a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web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ủ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ơ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sở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ế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ược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1FB543A8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76F9D" w14:textId="030610E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utbreak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Related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1A50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ó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liê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qua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ế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ợt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ù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phát</w:t>
            </w:r>
            <w:proofErr w:type="spellEnd"/>
          </w:p>
        </w:tc>
      </w:tr>
      <w:tr w:rsidR="00897C40" w:rsidRPr="00897C40" w14:paraId="7880B582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14167" w14:textId="6CFF190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at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66B6D4" w14:textId="77777777" w:rsidR="00897C40" w:rsidRPr="00897C40" w:rsidRDefault="00897C40" w:rsidP="00897C40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Vĩ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897C40" w:rsidRPr="00897C40" w14:paraId="6D865014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03BE7" w14:textId="38493EE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ong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C6FA8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Style w:val="fontstyle01"/>
              </w:rPr>
              <w:t>Ki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897C40" w:rsidRPr="00897C40" w14:paraId="7F42747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BB0846" w14:textId="7B745726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ostal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o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94CC2" w14:textId="77777777" w:rsidR="00897C40" w:rsidRPr="00897C40" w:rsidRDefault="00897C40" w:rsidP="00897C40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Mã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ưu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iệ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B75B77" w14:paraId="6F19FC1B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FD02E" w14:textId="76D0CC97" w:rsidR="00897C40" w:rsidRPr="00B75B77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lastRenderedPageBreak/>
              <w:t>CASE DETAIL</w:t>
            </w:r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0230E2" w14:textId="5C2A912C" w:rsidR="00897C40" w:rsidRPr="00B75B77" w:rsidRDefault="00B75B77" w:rsidP="00B75B77">
            <w:pPr>
              <w:spacing w:after="0"/>
              <w:rPr>
                <w:b/>
                <w:bCs/>
              </w:rPr>
            </w:pPr>
            <w:proofErr w:type="spellStart"/>
            <w:r w:rsidRPr="00B75B77">
              <w:rPr>
                <w:rStyle w:val="fontstyle01"/>
                <w:b/>
                <w:bCs/>
              </w:rPr>
              <w:t>Dữ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liệu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ca </w:t>
            </w:r>
            <w:proofErr w:type="spellStart"/>
            <w:r w:rsidRPr="00B75B77">
              <w:rPr>
                <w:rStyle w:val="fontstyle01"/>
                <w:b/>
                <w:bCs/>
              </w:rPr>
              <w:t>nhiễm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ủa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tất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ả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ác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tỉnh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ban</w:t>
            </w:r>
            <w:r>
              <w:rPr>
                <w:rStyle w:val="fontstyle01"/>
                <w:b/>
                <w:bCs/>
              </w:rPr>
              <w:t>g</w:t>
            </w:r>
          </w:p>
        </w:tc>
      </w:tr>
      <w:tr w:rsidR="00897C40" w:rsidRPr="00897C40" w14:paraId="2137CCC4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E985E1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3C1E9EB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19DA47D7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B7405C" w14:textId="4ACD430A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bject ID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2CFC5D" w14:textId="1C5C83B5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Mã</w:t>
            </w:r>
            <w:proofErr w:type="spellEnd"/>
            <w:r>
              <w:rPr>
                <w:rFonts w:ascii="Cambria" w:hAnsi="Cambria"/>
              </w:rPr>
              <w:t xml:space="preserve"> chi </w:t>
            </w:r>
            <w:proofErr w:type="spellStart"/>
            <w:r>
              <w:rPr>
                <w:rFonts w:ascii="Cambria" w:hAnsi="Cambria"/>
              </w:rPr>
              <w:t>tiết</w:t>
            </w:r>
            <w:proofErr w:type="spellEnd"/>
            <w:r>
              <w:rPr>
                <w:rFonts w:ascii="Cambria" w:hAnsi="Cambria"/>
              </w:rPr>
              <w:t xml:space="preserve"> ca </w:t>
            </w:r>
            <w:proofErr w:type="spellStart"/>
            <w:r>
              <w:rPr>
                <w:rFonts w:ascii="Cambria" w:hAnsi="Cambria"/>
              </w:rPr>
              <w:t>nhiễm</w:t>
            </w:r>
            <w:proofErr w:type="spellEnd"/>
          </w:p>
        </w:tc>
      </w:tr>
      <w:tr w:rsidR="00897C40" w:rsidRPr="00897C40" w14:paraId="2ECCF15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B8F5C" w14:textId="53935EF9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Row ID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79B48" w14:textId="587BF05D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Mã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dòng</w:t>
            </w:r>
            <w:proofErr w:type="spellEnd"/>
          </w:p>
        </w:tc>
      </w:tr>
      <w:tr w:rsidR="00897C40" w:rsidRPr="00897C40" w14:paraId="05F40B9C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5EBED3" w14:textId="7C5A7D42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CB8682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43DBA08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75320" w14:textId="0E7499BC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C9638" w14:textId="77777777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0D983E64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5561F5" w14:textId="2053B975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g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Group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9BB497" w14:textId="77777777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Nhóm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ổi</w:t>
            </w:r>
            <w:proofErr w:type="spellEnd"/>
          </w:p>
          <w:p w14:paraId="096BF4BA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374262B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9E4C5C" w14:textId="77777777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Gender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E42A94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Giớ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í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ệ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ân</w:t>
            </w:r>
            <w:proofErr w:type="spellEnd"/>
          </w:p>
        </w:tc>
      </w:tr>
      <w:tr w:rsidR="00897C40" w:rsidRPr="00897C40" w14:paraId="48986433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0DDA3" w14:textId="090E6A61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Exposur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738A97" w14:textId="3E08616D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Style w:val="fontstyle01"/>
              </w:rPr>
              <w:t>Tì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trạ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hơi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nhiễm</w:t>
            </w:r>
            <w:proofErr w:type="spellEnd"/>
          </w:p>
        </w:tc>
      </w:tr>
      <w:tr w:rsidR="00897C40" w:rsidRPr="00897C40" w14:paraId="453CEE67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8CBDA" w14:textId="2B85F03E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Case Status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C1288A" w14:textId="32364146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color w:val="000000"/>
                <w:sz w:val="22"/>
                <w:szCs w:val="22"/>
              </w:rPr>
              <w:t>Tr</w:t>
            </w:r>
            <w:r>
              <w:rPr>
                <w:color w:val="000000"/>
              </w:rPr>
              <w:t>ạng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hái</w:t>
            </w:r>
            <w:proofErr w:type="spellEnd"/>
            <w:r>
              <w:rPr>
                <w:color w:val="000000"/>
              </w:rPr>
              <w:t xml:space="preserve"> ca </w:t>
            </w:r>
            <w:proofErr w:type="spellStart"/>
            <w:r>
              <w:rPr>
                <w:color w:val="000000"/>
              </w:rPr>
              <w:t>nhiễm</w:t>
            </w:r>
            <w:proofErr w:type="spellEnd"/>
          </w:p>
        </w:tc>
      </w:tr>
      <w:tr w:rsidR="00897C40" w:rsidRPr="00897C40" w14:paraId="7587B89F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2CF11" w14:textId="26A9F64A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rovinc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E9D5D" w14:textId="013FF25A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Khu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vực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ơ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sở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tế</w:t>
            </w:r>
            <w:proofErr w:type="spellEnd"/>
          </w:p>
        </w:tc>
      </w:tr>
      <w:tr w:rsidR="00897C40" w:rsidRPr="00897C40" w14:paraId="43C2B2F9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A9C63D" w14:textId="1FDEBFDF" w:rsidR="00897C40" w:rsidRPr="00897C40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ONGOING OUTBREAK</w:t>
            </w:r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31944" w14:textId="77777777" w:rsidR="00B75B77" w:rsidRPr="00B75B77" w:rsidRDefault="00B75B77" w:rsidP="00B75B77">
            <w:pPr>
              <w:pStyle w:val="NormalWeb"/>
              <w:spacing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ề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iệ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bùng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phát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ịch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ại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</w:p>
          <w:p w14:paraId="6426E8ED" w14:textId="19D1EC52" w:rsidR="00897C40" w:rsidRPr="00897C40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e</w:t>
            </w:r>
            <w:proofErr w:type="spellEnd"/>
          </w:p>
        </w:tc>
      </w:tr>
      <w:tr w:rsidR="00897C40" w:rsidRPr="00897C40" w14:paraId="7D4C7C91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58E35C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3016FF4A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581B2644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38CB4" w14:textId="6CA069CD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F996CD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56AC10FA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AB743" w14:textId="04183B76" w:rsidR="00897C40" w:rsidRPr="00897C40" w:rsidRDefault="00897C40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HU ID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15640D" w14:textId="77777777" w:rsidR="00897C40" w:rsidRPr="00897C40" w:rsidRDefault="00897C40" w:rsidP="00B57CDB">
            <w:pPr>
              <w:spacing w:after="0"/>
            </w:pPr>
            <w:proofErr w:type="spellStart"/>
            <w:r>
              <w:rPr>
                <w:rStyle w:val="fontstyle01"/>
              </w:rPr>
              <w:t>Đị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da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ủ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ơ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vị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hăm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óc</w:t>
            </w:r>
            <w:proofErr w:type="spellEnd"/>
            <w:r>
              <w:rPr>
                <w:rStyle w:val="fontstyle01"/>
              </w:rPr>
              <w:t xml:space="preserve"> y </w:t>
            </w:r>
            <w:proofErr w:type="spellStart"/>
            <w:r>
              <w:rPr>
                <w:rStyle w:val="fontstyle01"/>
              </w:rPr>
              <w:t>tế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ộ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ồng</w:t>
            </w:r>
            <w:proofErr w:type="spellEnd"/>
          </w:p>
        </w:tc>
      </w:tr>
      <w:tr w:rsidR="00897C40" w:rsidRPr="00897C40" w14:paraId="0E75B782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3B9D6" w14:textId="160B9CBD" w:rsidR="00897C40" w:rsidRPr="00897C40" w:rsidRDefault="00897C40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Outbreak Group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D4DFC" w14:textId="6180A45B" w:rsidR="00897C40" w:rsidRPr="00897C40" w:rsidRDefault="00897C40" w:rsidP="00B57CDB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Cơ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sở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bù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há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dịch</w:t>
            </w:r>
            <w:proofErr w:type="spellEnd"/>
          </w:p>
        </w:tc>
      </w:tr>
      <w:tr w:rsidR="00897C40" w:rsidRPr="00897C40" w14:paraId="4DC614FC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640A3" w14:textId="6248E6AB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Number Ongoing Outbreaks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0A9A16" w14:textId="7C63CBD6" w:rsidR="00897C40" w:rsidRPr="00897C40" w:rsidRDefault="00897C40" w:rsidP="00B57CDB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Số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đợ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bù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há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đa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diễ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ra</w:t>
            </w:r>
            <w:proofErr w:type="spellEnd"/>
          </w:p>
        </w:tc>
      </w:tr>
      <w:tr w:rsidR="003428FC" w:rsidRPr="00897C40" w14:paraId="4B64D1B1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F81706" w14:textId="1D3D747D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PUBLIC HEALTH UNIT</w:t>
            </w:r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983637" w14:textId="5D889146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</w:t>
            </w:r>
            <w:r>
              <w:rPr>
                <w:rFonts w:ascii="Cambria" w:hAnsi="Cambria"/>
                <w:b/>
                <w:bCs/>
                <w:sz w:val="22"/>
                <w:szCs w:val="22"/>
              </w:rPr>
              <w:t>e</w:t>
            </w:r>
            <w:proofErr w:type="spellEnd"/>
          </w:p>
        </w:tc>
      </w:tr>
      <w:tr w:rsidR="003428FC" w:rsidRPr="00897C40" w14:paraId="7C2B6434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CD5AD9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2233815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897C40" w14:paraId="729F5C4E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C664F" w14:textId="77777777" w:rsidR="003428FC" w:rsidRPr="00897C40" w:rsidRDefault="003428FC" w:rsidP="003428FC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HU ID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DB180" w14:textId="77777777" w:rsidR="003428FC" w:rsidRPr="00897C40" w:rsidRDefault="003428FC" w:rsidP="00B57CDB">
            <w:pPr>
              <w:spacing w:after="0"/>
            </w:pPr>
            <w:proofErr w:type="spellStart"/>
            <w:r>
              <w:rPr>
                <w:rStyle w:val="fontstyle01"/>
              </w:rPr>
              <w:t>Đị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da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ủ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ơ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vị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hăm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óc</w:t>
            </w:r>
            <w:proofErr w:type="spellEnd"/>
            <w:r>
              <w:rPr>
                <w:rStyle w:val="fontstyle01"/>
              </w:rPr>
              <w:t xml:space="preserve"> y </w:t>
            </w:r>
            <w:proofErr w:type="spellStart"/>
            <w:r>
              <w:rPr>
                <w:rStyle w:val="fontstyle01"/>
              </w:rPr>
              <w:t>tế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ộ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ồng</w:t>
            </w:r>
            <w:proofErr w:type="spellEnd"/>
          </w:p>
        </w:tc>
      </w:tr>
      <w:tr w:rsidR="003428FC" w:rsidRPr="00897C40" w14:paraId="4F59C4E8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C9D4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B1BE3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294288C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AEEE6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ddress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FCF6B5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</w:t>
            </w:r>
            <w:r w:rsidRPr="00897C40">
              <w:rPr>
                <w:rStyle w:val="fontstyle01"/>
              </w:rPr>
              <w:t>ị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hỉ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  <w:p w14:paraId="479138F2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897C40" w14:paraId="4E2B0F4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A7D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4780F5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133B6A1A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24C4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ostal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o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05AFF0" w14:textId="77777777" w:rsidR="003428FC" w:rsidRPr="00897C40" w:rsidRDefault="003428FC" w:rsidP="00B57CDB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Mã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ưu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iệ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6CC41A0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FDD7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Websi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10561A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ị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hỉ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a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web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ủ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ơ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sở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ế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ược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3428FC" w:rsidRPr="00897C40" w14:paraId="6F36A2AC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BE0ED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lastRenderedPageBreak/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at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E0C6C7" w14:textId="77777777" w:rsidR="003428FC" w:rsidRPr="00897C40" w:rsidRDefault="003428FC" w:rsidP="00B57CDB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Vĩ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3428FC" w:rsidRPr="00897C40" w14:paraId="44AA8561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B8D48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ong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7D31B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Style w:val="fontstyle01"/>
              </w:rPr>
              <w:t>Ki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3428FC" w:rsidRPr="00897C40" w14:paraId="09051175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BC9030" w14:textId="0281D8AD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PHU GROUP</w:t>
            </w:r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F4664B" w14:textId="15D193F3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Nhó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PHU</w:t>
            </w:r>
          </w:p>
        </w:tc>
      </w:tr>
      <w:tr w:rsidR="003428FC" w:rsidRPr="00897C40" w14:paraId="41480FE8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B708D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749989CA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897C40" w14:paraId="2CF5DC7B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5111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Group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EDDC54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Nhóm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ác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ơ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sở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tế</w:t>
            </w:r>
            <w:proofErr w:type="spellEnd"/>
          </w:p>
          <w:p w14:paraId="562A39BD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897C40" w14:paraId="4EB863E0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94A37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61098E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0F71358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A90A3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7B68D2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3428FC" w14:paraId="75142B8F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12A25F" w14:textId="0DB5A361" w:rsidR="003428FC" w:rsidRPr="003428FC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VACCINES</w:t>
            </w:r>
          </w:p>
        </w:tc>
        <w:tc>
          <w:tcPr>
            <w:tcW w:w="340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EBFB4B" w14:textId="6B7BD57B" w:rsidR="003428FC" w:rsidRPr="003428FC" w:rsidRDefault="00B75B77" w:rsidP="00B75B77">
            <w:pPr>
              <w:pStyle w:val="NormalWeb"/>
              <w:spacing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iê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bCs/>
                <w:sz w:val="22"/>
                <w:szCs w:val="22"/>
              </w:rPr>
              <w:t>vaccine</w:t>
            </w:r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ại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e</w:t>
            </w:r>
            <w:proofErr w:type="spellEnd"/>
          </w:p>
        </w:tc>
      </w:tr>
      <w:tr w:rsidR="003428FC" w:rsidRPr="003428FC" w14:paraId="32EEE240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D7F973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0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758964D9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3428FC" w14:paraId="75E1C06B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4D120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Reported Date</w:t>
            </w:r>
          </w:p>
        </w:tc>
        <w:tc>
          <w:tcPr>
            <w:tcW w:w="34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778979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3428FC" w:rsidRPr="003428FC" w14:paraId="780602F7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9DE2A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PHU ID</w:t>
            </w:r>
          </w:p>
        </w:tc>
        <w:tc>
          <w:tcPr>
            <w:tcW w:w="34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2CAD6D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Định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danh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ủa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ơn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vị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hă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sóc</w:t>
            </w:r>
            <w:proofErr w:type="spellEnd"/>
            <w:r w:rsidRPr="003428FC">
              <w:rPr>
                <w:rStyle w:val="fontstyle01"/>
              </w:rPr>
              <w:t xml:space="preserve"> y </w:t>
            </w:r>
            <w:proofErr w:type="spellStart"/>
            <w:r w:rsidRPr="003428FC">
              <w:rPr>
                <w:rStyle w:val="fontstyle01"/>
              </w:rPr>
              <w:t>tế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ộng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ồng</w:t>
            </w:r>
            <w:proofErr w:type="spellEnd"/>
          </w:p>
        </w:tc>
      </w:tr>
      <w:tr w:rsidR="003428FC" w:rsidRPr="003428FC" w14:paraId="087EABA6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740B9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Age Group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2AE746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Nhó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uổi</w:t>
            </w:r>
            <w:proofErr w:type="spellEnd"/>
          </w:p>
          <w:p w14:paraId="17F76231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3428FC" w14:paraId="022638D7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6A9030" w14:textId="386FA2CE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At least one dose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 xml:space="preserve">cumulative 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08DD80" w14:textId="3C3B23E3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Số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người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tiêm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được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ít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nhất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1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mũi</w:t>
            </w:r>
            <w:proofErr w:type="spellEnd"/>
          </w:p>
        </w:tc>
      </w:tr>
      <w:tr w:rsidR="003428FC" w:rsidRPr="003428FC" w14:paraId="38B36F00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F5292" w14:textId="6B826701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Second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>dose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EF62F0" w14:textId="1D9DBA02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Fonts w:ascii="Cambria" w:hAnsi="Cambria"/>
              </w:rPr>
              <w:t>Số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người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tiêm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được</w:t>
            </w:r>
            <w:proofErr w:type="spellEnd"/>
            <w:r w:rsidRPr="003428FC">
              <w:rPr>
                <w:rFonts w:ascii="Cambria" w:hAnsi="Cambria"/>
              </w:rPr>
              <w:t xml:space="preserve"> 2 </w:t>
            </w:r>
            <w:proofErr w:type="spellStart"/>
            <w:r w:rsidRPr="003428FC">
              <w:rPr>
                <w:rFonts w:ascii="Cambria" w:hAnsi="Cambria"/>
              </w:rPr>
              <w:t>mũi</w:t>
            </w:r>
            <w:proofErr w:type="spellEnd"/>
          </w:p>
        </w:tc>
      </w:tr>
      <w:tr w:rsidR="003428FC" w:rsidRPr="003428FC" w14:paraId="6AC86CBC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6FFCB" w14:textId="2C2254BD" w:rsidR="003428FC" w:rsidRPr="003428FC" w:rsidRDefault="00B75B77" w:rsidP="00B75B77">
            <w:pPr>
              <w:spacing w:after="0"/>
              <w:rPr>
                <w:rFonts w:ascii="Cambria" w:hAnsi="Cambria"/>
              </w:rPr>
            </w:pPr>
            <w:r w:rsidRPr="003428FC">
              <w:rPr>
                <w:rStyle w:val="fontstyle01"/>
              </w:rPr>
              <w:t>F</w:t>
            </w:r>
            <w:r w:rsidR="003428FC" w:rsidRPr="003428FC">
              <w:rPr>
                <w:rStyle w:val="fontstyle01"/>
              </w:rPr>
              <w:t>ully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vaccinated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DFDA5A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Số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người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iê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ủ</w:t>
            </w:r>
            <w:proofErr w:type="spellEnd"/>
            <w:r w:rsidRPr="003428FC">
              <w:rPr>
                <w:rStyle w:val="fontstyle01"/>
              </w:rPr>
              <w:t xml:space="preserve"> vaccine</w:t>
            </w:r>
          </w:p>
        </w:tc>
      </w:tr>
      <w:tr w:rsidR="003428FC" w:rsidRPr="003428FC" w14:paraId="56DD657B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6165C" w14:textId="788B69FA" w:rsidR="003428FC" w:rsidRPr="003428FC" w:rsidRDefault="00B75B77" w:rsidP="00B75B77">
            <w:pPr>
              <w:spacing w:after="0"/>
              <w:rPr>
                <w:rFonts w:ascii="Cambria" w:hAnsi="Cambria"/>
              </w:rPr>
            </w:pPr>
            <w:r w:rsidRPr="003428FC">
              <w:rPr>
                <w:rStyle w:val="fontstyle01"/>
              </w:rPr>
              <w:t>T</w:t>
            </w:r>
            <w:r w:rsidR="003428FC" w:rsidRPr="003428FC">
              <w:rPr>
                <w:rStyle w:val="fontstyle01"/>
              </w:rPr>
              <w:t>hird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dose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84AC94" w14:textId="2778E839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Số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người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iê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ược</w:t>
            </w:r>
            <w:proofErr w:type="spellEnd"/>
            <w:r w:rsidRPr="003428FC">
              <w:rPr>
                <w:rStyle w:val="fontstyle01"/>
              </w:rPr>
              <w:t xml:space="preserve"> 3 </w:t>
            </w:r>
            <w:proofErr w:type="spellStart"/>
            <w:r w:rsidRPr="003428FC">
              <w:rPr>
                <w:rStyle w:val="fontstyle01"/>
              </w:rPr>
              <w:t>mũi</w:t>
            </w:r>
            <w:proofErr w:type="spellEnd"/>
          </w:p>
        </w:tc>
      </w:tr>
    </w:tbl>
    <w:p w14:paraId="5A4D54C4" w14:textId="5C6CCEF6" w:rsidR="0040419A" w:rsidRDefault="0040419A">
      <w:pPr>
        <w:pStyle w:val="Heading2"/>
        <w:numPr>
          <w:ilvl w:val="0"/>
          <w:numId w:val="3"/>
        </w:numPr>
        <w:rPr>
          <w:rFonts w:ascii="Cambria" w:hAnsi="Cambria" w:cs="Times New Roman"/>
          <w:b/>
          <w:bCs/>
          <w:color w:val="E06666"/>
        </w:rPr>
      </w:pPr>
      <w:bookmarkStart w:id="4" w:name="_Toc121265254"/>
      <w:proofErr w:type="spellStart"/>
      <w:r w:rsidRPr="00421A12">
        <w:rPr>
          <w:rFonts w:ascii="Cambria" w:hAnsi="Cambria" w:cs="Times New Roman"/>
          <w:b/>
          <w:bCs/>
          <w:color w:val="E06666"/>
        </w:rPr>
        <w:t>Biến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đổi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4"/>
      <w:proofErr w:type="spellEnd"/>
    </w:p>
    <w:p w14:paraId="554C9A3E" w14:textId="79621EFF" w:rsidR="00D12310" w:rsidRP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bookmarkStart w:id="5" w:name="_Hlk120481781"/>
      <w:proofErr w:type="spellStart"/>
      <w:r>
        <w:rPr>
          <w:rFonts w:ascii="Cambria" w:hAnsi="Cambria"/>
          <w:color w:val="000000"/>
        </w:rPr>
        <w:t>S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n</w:t>
      </w:r>
      <w:proofErr w:type="spellEnd"/>
      <w:r>
        <w:rPr>
          <w:rFonts w:ascii="Cambria" w:hAnsi="Cambria"/>
          <w:color w:val="000000"/>
        </w:rPr>
        <w:t xml:space="preserve"> pandas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python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iế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à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>.</w:t>
      </w:r>
    </w:p>
    <w:bookmarkEnd w:id="5"/>
    <w:p w14:paraId="017A9E6A" w14:textId="41F8D0C2" w:rsidR="00FD6726" w:rsidRPr="00B75B77" w:rsidRDefault="0040419A" w:rsidP="00882EC8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huẩ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hóa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tê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ột</w:t>
      </w:r>
      <w:proofErr w:type="spellEnd"/>
    </w:p>
    <w:p w14:paraId="7CD2380B" w14:textId="76F9119D" w:rsidR="005B7B06" w:rsidRDefault="005B7B06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Case Report, </w:t>
      </w:r>
      <w:proofErr w:type="spellStart"/>
      <w:r>
        <w:rPr>
          <w:rFonts w:ascii="Cambria" w:hAnsi="Cambria"/>
          <w:color w:val="000000"/>
        </w:rPr>
        <w:t>tha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ữ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o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ố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ằ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ấ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ư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á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ọ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ên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0EE4771D" w14:textId="4A5B04D7" w:rsidR="005B7B06" w:rsidRDefault="005B7B06" w:rsidP="00C963BF">
      <w:pPr>
        <w:pStyle w:val="NormalWeb"/>
        <w:spacing w:before="0" w:beforeAutospacing="0" w:after="200" w:afterAutospacing="0"/>
        <w:jc w:val="center"/>
        <w:textAlignment w:val="baseline"/>
        <w:rPr>
          <w:rFonts w:ascii="Cambria" w:hAnsi="Cambria"/>
          <w:color w:val="000000"/>
        </w:rPr>
      </w:pPr>
      <w:r w:rsidRPr="005B7B06">
        <w:rPr>
          <w:rFonts w:ascii="Cambria" w:hAnsi="Cambria"/>
          <w:noProof/>
          <w:color w:val="000000"/>
        </w:rPr>
        <w:drawing>
          <wp:inline distT="0" distB="0" distL="0" distR="0" wp14:anchorId="59CB3023" wp14:editId="077F781D">
            <wp:extent cx="5943600" cy="693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D91F9" w14:textId="774A6BB0" w:rsidR="005B7B06" w:rsidRPr="005B7B06" w:rsidRDefault="005B7B06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Ongoing Outbreak,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ê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m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ố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e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D12310"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ề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à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ột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33A1D159" w14:textId="0B848EF7" w:rsidR="005B7B06" w:rsidRPr="005B7B06" w:rsidRDefault="005B7B06" w:rsidP="00C963BF">
      <w:pPr>
        <w:pStyle w:val="NormalWeb"/>
        <w:spacing w:before="0" w:beforeAutospacing="0" w:after="200" w:afterAutospacing="0"/>
        <w:jc w:val="center"/>
        <w:textAlignment w:val="baseline"/>
        <w:rPr>
          <w:rFonts w:ascii="Cambria" w:hAnsi="Cambria"/>
          <w:color w:val="000000"/>
        </w:rPr>
      </w:pPr>
      <w:r w:rsidRPr="005B7B06">
        <w:rPr>
          <w:rFonts w:ascii="Cambria" w:hAnsi="Cambria"/>
          <w:noProof/>
          <w:color w:val="000000"/>
        </w:rPr>
        <w:lastRenderedPageBreak/>
        <w:drawing>
          <wp:inline distT="0" distB="0" distL="0" distR="0" wp14:anchorId="776D49AE" wp14:editId="2518509B">
            <wp:extent cx="5943600" cy="417193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AC885" w14:textId="444C1BDD" w:rsidR="0040419A" w:rsidRDefault="00A54F42" w:rsidP="00882EC8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  <w:u w:val="single"/>
        </w:rPr>
      </w:pP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huẩ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hóa</w:t>
      </w:r>
      <w:proofErr w:type="spellEnd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>dữ</w:t>
      </w:r>
      <w:proofErr w:type="spellEnd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>liệu</w:t>
      </w:r>
      <w:proofErr w:type="spellEnd"/>
    </w:p>
    <w:p w14:paraId="2D1384F2" w14:textId="75E87E9C" w:rsid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Case Report,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iá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m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ố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e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ề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à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cù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ý </w:t>
      </w:r>
      <w:proofErr w:type="spellStart"/>
      <w:r w:rsidRPr="003F121F">
        <w:rPr>
          <w:rFonts w:ascii="Cambria" w:hAnsi="Cambria"/>
          <w:b/>
          <w:bCs/>
          <w:color w:val="000000"/>
        </w:rPr>
        <w:t>nghĩa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như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khác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giá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trị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nhữ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proofErr w:type="gram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 .</w:t>
      </w:r>
      <w:proofErr w:type="gram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ó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à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khô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làm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thay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đổi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ý </w:t>
      </w:r>
      <w:proofErr w:type="spellStart"/>
      <w:r w:rsidRPr="003F121F">
        <w:rPr>
          <w:rFonts w:ascii="Cambria" w:hAnsi="Cambria"/>
          <w:b/>
          <w:bCs/>
          <w:color w:val="000000"/>
        </w:rPr>
        <w:t>nghĩ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7BE4C7B8" w14:textId="734E15CA" w:rsidR="00D12310" w:rsidRDefault="00D12310" w:rsidP="00D1231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D12310">
        <w:rPr>
          <w:rFonts w:ascii="Cambria" w:hAnsi="Cambria"/>
          <w:noProof/>
          <w:color w:val="000000"/>
        </w:rPr>
        <w:drawing>
          <wp:inline distT="0" distB="0" distL="0" distR="0" wp14:anchorId="4E63B129" wp14:editId="4DE936D3">
            <wp:extent cx="5943600" cy="2580005"/>
            <wp:effectExtent l="0" t="0" r="0" b="0"/>
            <wp:docPr id="33" name="Picture 3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6CE9C" w14:textId="6988A8FB" w:rsid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Đố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ể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gà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ẽ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iề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ị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ă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ì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ếm</w:t>
      </w:r>
      <w:proofErr w:type="spellEnd"/>
      <w:r>
        <w:rPr>
          <w:rFonts w:ascii="Cambria" w:hAnsi="Cambria"/>
          <w:color w:val="000000"/>
        </w:rPr>
        <w:t xml:space="preserve">, </w:t>
      </w:r>
      <w:proofErr w:type="spellStart"/>
      <w:r>
        <w:rPr>
          <w:rFonts w:ascii="Cambria" w:hAnsi="Cambria"/>
          <w:color w:val="000000"/>
        </w:rPr>
        <w:t>tru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uấ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oặ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ũ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ạ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ì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ạ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ừ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guồ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o</w:t>
      </w:r>
      <w:proofErr w:type="spellEnd"/>
      <w:r>
        <w:rPr>
          <w:rFonts w:ascii="Cambria" w:hAnsi="Cambria"/>
          <w:color w:val="000000"/>
        </w:rPr>
        <w:t xml:space="preserve"> KDL. </w:t>
      </w:r>
      <w:proofErr w:type="spellStart"/>
      <w:r>
        <w:rPr>
          <w:rFonts w:ascii="Cambria" w:hAnsi="Cambria"/>
          <w:color w:val="000000"/>
        </w:rPr>
        <w:t>Nê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biến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ị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á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ột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ó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kiểu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dữ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liệu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ngày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tháng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ể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dữ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liệu</w:t>
      </w:r>
      <w:proofErr w:type="spellEnd"/>
      <w:r w:rsidR="003F121F">
        <w:rPr>
          <w:rFonts w:ascii="Cambria" w:hAnsi="Cambria"/>
          <w:color w:val="000000"/>
        </w:rPr>
        <w:t xml:space="preserve"> ở </w:t>
      </w:r>
      <w:proofErr w:type="spellStart"/>
      <w:r w:rsidR="003F121F">
        <w:rPr>
          <w:rFonts w:ascii="Cambria" w:hAnsi="Cambria"/>
          <w:color w:val="000000"/>
        </w:rPr>
        <w:t>cá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nguồn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ượ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ồng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bộ</w:t>
      </w:r>
      <w:proofErr w:type="spellEnd"/>
      <w:r w:rsidR="003F121F">
        <w:rPr>
          <w:rFonts w:ascii="Cambria" w:hAnsi="Cambria"/>
          <w:color w:val="000000"/>
        </w:rPr>
        <w:t>.</w:t>
      </w:r>
    </w:p>
    <w:p w14:paraId="3AC78ED5" w14:textId="72DE72EA" w:rsidR="003F121F" w:rsidRPr="005B7B06" w:rsidRDefault="003F121F" w:rsidP="003F121F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3F121F">
        <w:rPr>
          <w:rFonts w:ascii="Cambria" w:hAnsi="Cambria"/>
          <w:noProof/>
          <w:color w:val="000000"/>
        </w:rPr>
        <w:drawing>
          <wp:inline distT="0" distB="0" distL="0" distR="0" wp14:anchorId="5AEB7298" wp14:editId="30A5E05A">
            <wp:extent cx="5943600" cy="913765"/>
            <wp:effectExtent l="0" t="0" r="0" b="635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23B8D" w14:textId="189D32A3" w:rsidR="00A54F42" w:rsidRPr="00421A12" w:rsidRDefault="00A54F42">
      <w:pPr>
        <w:pStyle w:val="Heading2"/>
        <w:numPr>
          <w:ilvl w:val="0"/>
          <w:numId w:val="3"/>
        </w:numPr>
        <w:rPr>
          <w:rFonts w:ascii="Cambria" w:hAnsi="Cambria"/>
          <w:b/>
          <w:color w:val="E06666"/>
        </w:rPr>
      </w:pPr>
      <w:bookmarkStart w:id="6" w:name="_Toc121265255"/>
      <w:proofErr w:type="spellStart"/>
      <w:r w:rsidRPr="00421A12">
        <w:rPr>
          <w:rFonts w:ascii="Cambria" w:hAnsi="Cambria" w:cs="Times New Roman"/>
          <w:b/>
          <w:bCs/>
          <w:color w:val="E06666"/>
        </w:rPr>
        <w:t>Làm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sạch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6"/>
      <w:proofErr w:type="spellEnd"/>
    </w:p>
    <w:p w14:paraId="3A1DF072" w14:textId="4985B2EB" w:rsidR="00A54F42" w:rsidRDefault="003F121F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S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n</w:t>
      </w:r>
      <w:proofErr w:type="spellEnd"/>
      <w:r>
        <w:rPr>
          <w:rFonts w:ascii="Cambria" w:hAnsi="Cambria"/>
          <w:color w:val="000000"/>
        </w:rPr>
        <w:t xml:space="preserve"> pandas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python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iế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à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>.</w:t>
      </w:r>
    </w:p>
    <w:p w14:paraId="292DC733" w14:textId="4F161BA5" w:rsidR="003F121F" w:rsidRDefault="003F121F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ẽ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ạ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Vì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ậ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ầ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ể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x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í</w:t>
      </w:r>
      <w:proofErr w:type="spellEnd"/>
      <w:r>
        <w:rPr>
          <w:rFonts w:ascii="Cambria" w:hAnsi="Cambria"/>
          <w:color w:val="000000"/>
        </w:rPr>
        <w:t>.</w:t>
      </w:r>
    </w:p>
    <w:p w14:paraId="1E2F5825" w14:textId="140CA5D5" w:rsidR="003F121F" w:rsidRPr="003F121F" w:rsidRDefault="003F121F" w:rsidP="003F121F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3F121F">
        <w:rPr>
          <w:rFonts w:ascii="Cambria" w:hAnsi="Cambria"/>
          <w:noProof/>
          <w:color w:val="000000"/>
        </w:rPr>
        <w:lastRenderedPageBreak/>
        <w:drawing>
          <wp:inline distT="0" distB="0" distL="0" distR="0" wp14:anchorId="44428703" wp14:editId="054997F4">
            <wp:extent cx="5943600" cy="3622040"/>
            <wp:effectExtent l="0" t="0" r="0" b="0"/>
            <wp:docPr id="36" name="Picture 3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88DA6" w14:textId="3C929304" w:rsidR="00FD6726" w:rsidRDefault="003F121F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Xử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ý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ị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rù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ắp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ằ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xóa</w:t>
      </w:r>
      <w:proofErr w:type="spellEnd"/>
      <w:r w:rsidR="009F22C7">
        <w:rPr>
          <w:rFonts w:ascii="Cambria" w:hAnsi="Cambria"/>
        </w:rPr>
        <w:t>.</w:t>
      </w:r>
    </w:p>
    <w:p w14:paraId="5E1EE5FB" w14:textId="273A32CD" w:rsidR="009F22C7" w:rsidRDefault="009F22C7" w:rsidP="009F22C7">
      <w:pPr>
        <w:rPr>
          <w:rFonts w:ascii="Cambria" w:hAnsi="Cambria"/>
        </w:rPr>
      </w:pPr>
      <w:r w:rsidRPr="009F22C7">
        <w:rPr>
          <w:rFonts w:ascii="Cambria" w:hAnsi="Cambria"/>
          <w:noProof/>
        </w:rPr>
        <w:drawing>
          <wp:inline distT="0" distB="0" distL="0" distR="0" wp14:anchorId="052C487C" wp14:editId="49338262">
            <wp:extent cx="5943600" cy="2842260"/>
            <wp:effectExtent l="0" t="0" r="0" b="0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 rotWithShape="1">
                    <a:blip r:embed="rId15"/>
                    <a:srcRect t="1300" b="1711"/>
                    <a:stretch/>
                  </pic:blipFill>
                  <pic:spPr bwMode="auto">
                    <a:xfrm>
                      <a:off x="0" y="0"/>
                      <a:ext cx="5943600" cy="2842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76CB94" w14:textId="6FF6ECAD" w:rsidR="00C963BF" w:rsidRDefault="00C963BF" w:rsidP="00C963BF">
      <w:pPr>
        <w:pStyle w:val="Heading2"/>
        <w:numPr>
          <w:ilvl w:val="0"/>
          <w:numId w:val="3"/>
        </w:numPr>
        <w:rPr>
          <w:rFonts w:ascii="Cambria" w:hAnsi="Cambria" w:cs="Times New Roman"/>
          <w:b/>
          <w:bCs/>
          <w:color w:val="E06666"/>
        </w:rPr>
      </w:pPr>
      <w:bookmarkStart w:id="7" w:name="_Toc121265256"/>
      <w:proofErr w:type="spellStart"/>
      <w:r>
        <w:rPr>
          <w:rFonts w:ascii="Cambria" w:hAnsi="Cambria" w:cs="Times New Roman"/>
          <w:b/>
          <w:bCs/>
          <w:color w:val="E06666"/>
        </w:rPr>
        <w:t>Chuẩn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>
        <w:rPr>
          <w:rFonts w:ascii="Cambria" w:hAnsi="Cambria" w:cs="Times New Roman"/>
          <w:b/>
          <w:bCs/>
          <w:color w:val="E06666"/>
        </w:rPr>
        <w:t>bị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>
        <w:rPr>
          <w:rFonts w:ascii="Cambria" w:hAnsi="Cambria" w:cs="Times New Roman"/>
          <w:b/>
          <w:bCs/>
          <w:color w:val="E06666"/>
        </w:rPr>
        <w:t>nguồn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7"/>
      <w:proofErr w:type="spellEnd"/>
    </w:p>
    <w:p w14:paraId="6EE28C6D" w14:textId="7671475D" w:rsidR="00C963BF" w:rsidRPr="00C963BF" w:rsidRDefault="00C963BF" w:rsidP="00C963BF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C963BF">
        <w:rPr>
          <w:rFonts w:ascii="Cambria" w:hAnsi="Cambria"/>
        </w:rPr>
        <w:t>Đưa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các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nguồn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dữ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liệ</w:t>
      </w:r>
      <w:r>
        <w:rPr>
          <w:rFonts w:ascii="Cambria" w:hAnsi="Cambria"/>
        </w:rPr>
        <w:t>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xử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í</w:t>
      </w:r>
      <w:proofErr w:type="spellEnd"/>
      <w:r w:rsidR="00191594">
        <w:rPr>
          <w:rFonts w:ascii="Cambria" w:hAnsi="Cambria"/>
        </w:rPr>
        <w:t xml:space="preserve"> </w:t>
      </w:r>
      <w:proofErr w:type="spellStart"/>
      <w:r w:rsidR="00191594">
        <w:rPr>
          <w:rFonts w:ascii="Cambria" w:hAnsi="Cambria"/>
        </w:rPr>
        <w:t>và</w:t>
      </w:r>
      <w:proofErr w:type="spellEnd"/>
      <w:r w:rsidR="00191594">
        <w:rPr>
          <w:rFonts w:ascii="Cambria" w:hAnsi="Cambria"/>
        </w:rPr>
        <w:t xml:space="preserve"> </w:t>
      </w:r>
      <w:proofErr w:type="spellStart"/>
      <w:r w:rsidR="00191594">
        <w:rPr>
          <w:rFonts w:ascii="Cambria" w:hAnsi="Cambria"/>
        </w:rPr>
        <w:t>làm</w:t>
      </w:r>
      <w:proofErr w:type="spellEnd"/>
      <w:r w:rsidR="00191594">
        <w:rPr>
          <w:rFonts w:ascii="Cambria" w:hAnsi="Cambria"/>
        </w:rPr>
        <w:t xml:space="preserve"> </w:t>
      </w:r>
      <w:proofErr w:type="spellStart"/>
      <w:r w:rsidR="00191594">
        <w:rPr>
          <w:rFonts w:ascii="Cambria" w:hAnsi="Cambria"/>
        </w:rPr>
        <w:t>sạch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về</w:t>
      </w:r>
      <w:proofErr w:type="spellEnd"/>
      <w:r w:rsidRPr="00C963BF">
        <w:rPr>
          <w:rFonts w:ascii="Cambria" w:hAnsi="Cambria"/>
        </w:rPr>
        <w:t xml:space="preserve"> database </w:t>
      </w:r>
      <w:proofErr w:type="spellStart"/>
      <w:r w:rsidRPr="00C963BF">
        <w:rPr>
          <w:rFonts w:ascii="Cambria" w:hAnsi="Cambria"/>
        </w:rPr>
        <w:t>để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chuẩn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bị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cho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việc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nạp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nguồn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dữ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liệu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vào</w:t>
      </w:r>
      <w:proofErr w:type="spellEnd"/>
      <w:r w:rsidRPr="00C963BF">
        <w:rPr>
          <w:rFonts w:ascii="Cambria" w:hAnsi="Cambria"/>
        </w:rPr>
        <w:t xml:space="preserve"> KDL</w:t>
      </w:r>
      <w:r>
        <w:rPr>
          <w:rFonts w:ascii="Cambria" w:hAnsi="Cambria"/>
        </w:rPr>
        <w:t>.</w:t>
      </w:r>
    </w:p>
    <w:p w14:paraId="7EBBAEBF" w14:textId="77777777" w:rsidR="00C963BF" w:rsidRPr="009F22C7" w:rsidRDefault="00C963BF" w:rsidP="009F22C7">
      <w:pPr>
        <w:rPr>
          <w:rFonts w:ascii="Cambria" w:hAnsi="Cambria"/>
        </w:rPr>
      </w:pPr>
    </w:p>
    <w:p w14:paraId="5A498E73" w14:textId="45E24680" w:rsidR="00FD6726" w:rsidRDefault="00FD6726" w:rsidP="00BF2DDD">
      <w:pPr>
        <w:pStyle w:val="Heading1"/>
        <w:rPr>
          <w:rFonts w:ascii="Cambria" w:hAnsi="Cambria"/>
          <w:b/>
          <w:bCs/>
          <w:color w:val="E06666"/>
          <w:lang w:val="vi-VN"/>
        </w:rPr>
      </w:pPr>
      <w:bookmarkStart w:id="8" w:name="_Toc121265257"/>
      <w:proofErr w:type="spellStart"/>
      <w:r w:rsidRPr="00421A12">
        <w:rPr>
          <w:rFonts w:ascii="Cambria" w:hAnsi="Cambria"/>
          <w:b/>
          <w:bCs/>
          <w:color w:val="E06666"/>
        </w:rPr>
        <w:lastRenderedPageBreak/>
        <w:t>Yê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/>
          <w:b/>
          <w:bCs/>
          <w:color w:val="E06666"/>
        </w:rPr>
        <w:t>cầ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2:</w:t>
      </w:r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Thiết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kế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kho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dữ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liệu</w:t>
      </w:r>
      <w:bookmarkEnd w:id="8"/>
      <w:proofErr w:type="spellEnd"/>
    </w:p>
    <w:p w14:paraId="5AD11578" w14:textId="5AD613AA" w:rsidR="00C730B9" w:rsidRDefault="00C730B9">
      <w:pPr>
        <w:pStyle w:val="Heading2"/>
        <w:numPr>
          <w:ilvl w:val="0"/>
          <w:numId w:val="5"/>
        </w:numPr>
        <w:rPr>
          <w:rFonts w:ascii="Cambria" w:hAnsi="Cambria" w:cs="Times New Roman"/>
          <w:b/>
          <w:bCs/>
          <w:color w:val="E06666"/>
        </w:rPr>
      </w:pPr>
      <w:bookmarkStart w:id="9" w:name="_Toc121265258"/>
      <w:r>
        <w:rPr>
          <w:rFonts w:ascii="Cambria" w:hAnsi="Cambria" w:cs="Times New Roman"/>
          <w:b/>
          <w:bCs/>
          <w:color w:val="E06666"/>
        </w:rPr>
        <w:t>Database Stage</w:t>
      </w:r>
      <w:bookmarkEnd w:id="9"/>
    </w:p>
    <w:p w14:paraId="61BD35CD" w14:textId="0C0F1BED" w:rsidR="00191594" w:rsidRDefault="00191594" w:rsidP="00191594">
      <w:r w:rsidRPr="00191594">
        <w:rPr>
          <w:noProof/>
        </w:rPr>
        <w:drawing>
          <wp:inline distT="0" distB="0" distL="0" distR="0" wp14:anchorId="53AEAAF5" wp14:editId="0077B95F">
            <wp:extent cx="5943600" cy="3621161"/>
            <wp:effectExtent l="190500" t="190500" r="190500" b="189230"/>
            <wp:docPr id="2" name="Picture 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&#10;&#10;Description automatically generated"/>
                    <pic:cNvPicPr/>
                  </pic:nvPicPr>
                  <pic:blipFill rotWithShape="1">
                    <a:blip r:embed="rId16"/>
                    <a:srcRect l="6154" r="5641"/>
                    <a:stretch/>
                  </pic:blipFill>
                  <pic:spPr bwMode="auto">
                    <a:xfrm>
                      <a:off x="0" y="0"/>
                      <a:ext cx="5943600" cy="36211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6C1B58" w14:textId="77777777" w:rsidR="0089575D" w:rsidRDefault="003C569B" w:rsidP="003C569B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3C569B">
        <w:rPr>
          <w:rFonts w:ascii="Cambria" w:hAnsi="Cambria"/>
        </w:rPr>
        <w:t xml:space="preserve">Database ở </w:t>
      </w:r>
      <w:proofErr w:type="spellStart"/>
      <w:r w:rsidRPr="003C569B">
        <w:rPr>
          <w:rFonts w:ascii="Cambria" w:hAnsi="Cambria"/>
        </w:rPr>
        <w:t>giai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đoạn</w:t>
      </w:r>
      <w:proofErr w:type="spellEnd"/>
      <w:r w:rsidRPr="003C569B">
        <w:rPr>
          <w:rFonts w:ascii="Cambria" w:hAnsi="Cambria"/>
        </w:rPr>
        <w:t xml:space="preserve"> Stage </w:t>
      </w:r>
      <w:proofErr w:type="spellStart"/>
      <w:r w:rsidRPr="003C569B">
        <w:rPr>
          <w:rFonts w:ascii="Cambria" w:hAnsi="Cambria"/>
        </w:rPr>
        <w:t>là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ánh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xạ</w:t>
      </w:r>
      <w:proofErr w:type="spellEnd"/>
      <w:r w:rsidRPr="003C569B">
        <w:rPr>
          <w:rFonts w:ascii="Cambria" w:hAnsi="Cambria"/>
        </w:rPr>
        <w:t xml:space="preserve"> 1-1 </w:t>
      </w:r>
      <w:proofErr w:type="spellStart"/>
      <w:r w:rsidRPr="003C569B">
        <w:rPr>
          <w:rFonts w:ascii="Cambria" w:hAnsi="Cambria"/>
        </w:rPr>
        <w:t>với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á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guồn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ên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ấu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rú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ủa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ảng</w:t>
      </w:r>
      <w:proofErr w:type="spellEnd"/>
      <w:r w:rsidRPr="003C569B">
        <w:rPr>
          <w:rFonts w:ascii="Cambria" w:hAnsi="Cambria"/>
        </w:rPr>
        <w:t xml:space="preserve"> ở Stage </w:t>
      </w:r>
      <w:proofErr w:type="spellStart"/>
      <w:r w:rsidRPr="003C569B">
        <w:rPr>
          <w:rFonts w:ascii="Cambria" w:hAnsi="Cambria"/>
        </w:rPr>
        <w:t>tương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ự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hư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á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ảng</w:t>
      </w:r>
      <w:proofErr w:type="spellEnd"/>
      <w:r w:rsidRPr="003C569B">
        <w:rPr>
          <w:rFonts w:ascii="Cambria" w:hAnsi="Cambria"/>
        </w:rPr>
        <w:t xml:space="preserve"> ở Source System.</w:t>
      </w:r>
    </w:p>
    <w:p w14:paraId="3AAEFF3B" w14:textId="215EA4ED" w:rsidR="003C569B" w:rsidRPr="003C569B" w:rsidRDefault="003C569B" w:rsidP="003C569B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3C569B">
        <w:rPr>
          <w:rFonts w:ascii="Cambria" w:hAnsi="Cambria"/>
        </w:rPr>
        <w:t xml:space="preserve">Ở </w:t>
      </w:r>
      <w:r w:rsidR="0089575D">
        <w:rPr>
          <w:rFonts w:ascii="Cambria" w:hAnsi="Cambria"/>
        </w:rPr>
        <w:t>Stage</w:t>
      </w:r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không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ó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ất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kì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ràng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uộc</w:t>
      </w:r>
      <w:proofErr w:type="spellEnd"/>
      <w:r w:rsidRPr="003C569B">
        <w:rPr>
          <w:rFonts w:ascii="Cambria" w:hAnsi="Cambria"/>
        </w:rPr>
        <w:t xml:space="preserve"> hay </w:t>
      </w:r>
      <w:proofErr w:type="spellStart"/>
      <w:r w:rsidRPr="003C569B">
        <w:rPr>
          <w:rFonts w:ascii="Cambria" w:hAnsi="Cambria"/>
        </w:rPr>
        <w:t>chỉ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mụ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ào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rên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á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huộ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ính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ủa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ảng</w:t>
      </w:r>
      <w:proofErr w:type="spellEnd"/>
      <w:r w:rsidRPr="003C569B">
        <w:rPr>
          <w:rFonts w:ascii="Cambria" w:hAnsi="Cambria"/>
        </w:rPr>
        <w:t>.</w:t>
      </w:r>
    </w:p>
    <w:p w14:paraId="2F4916A7" w14:textId="764B1D2D" w:rsidR="00CC694E" w:rsidRDefault="00CC694E">
      <w:pPr>
        <w:pStyle w:val="Heading2"/>
        <w:numPr>
          <w:ilvl w:val="0"/>
          <w:numId w:val="5"/>
        </w:numPr>
        <w:rPr>
          <w:rFonts w:ascii="Cambria" w:hAnsi="Cambria" w:cs="Times New Roman"/>
          <w:b/>
          <w:bCs/>
          <w:color w:val="E06666"/>
        </w:rPr>
      </w:pPr>
      <w:bookmarkStart w:id="10" w:name="_Toc121265259"/>
      <w:r>
        <w:rPr>
          <w:rFonts w:ascii="Cambria" w:hAnsi="Cambria" w:cs="Times New Roman"/>
          <w:b/>
          <w:bCs/>
          <w:color w:val="E06666"/>
        </w:rPr>
        <w:lastRenderedPageBreak/>
        <w:t>Database NDS</w:t>
      </w:r>
      <w:bookmarkEnd w:id="10"/>
    </w:p>
    <w:p w14:paraId="3AAB3DCF" w14:textId="51C8045A" w:rsidR="00B614BE" w:rsidRDefault="0089575D" w:rsidP="00B614BE">
      <w:r w:rsidRPr="0089575D">
        <w:drawing>
          <wp:inline distT="0" distB="0" distL="0" distR="0" wp14:anchorId="015BC452" wp14:editId="18BAE140">
            <wp:extent cx="5943600" cy="3772327"/>
            <wp:effectExtent l="190500" t="190500" r="190500" b="190500"/>
            <wp:docPr id="5" name="Picture 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able&#10;&#10;Description automatically generated"/>
                    <pic:cNvPicPr/>
                  </pic:nvPicPr>
                  <pic:blipFill rotWithShape="1">
                    <a:blip r:embed="rId17"/>
                    <a:srcRect l="1282" r="7179"/>
                    <a:stretch/>
                  </pic:blipFill>
                  <pic:spPr bwMode="auto">
                    <a:xfrm>
                      <a:off x="0" y="0"/>
                      <a:ext cx="5943600" cy="37723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6D935D" w14:textId="46E9CE6C" w:rsidR="00B614BE" w:rsidRDefault="00B614BE" w:rsidP="00B614B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phả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ạc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uẩ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óa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dù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hâ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c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. </w:t>
      </w:r>
      <w:proofErr w:type="spellStart"/>
      <w:r>
        <w:rPr>
          <w:rFonts w:ascii="Cambria" w:hAnsi="Cambria"/>
        </w:rPr>
        <w:t>T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ườ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ồ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gia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oạn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phả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ạ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ạ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uẩn</w:t>
      </w:r>
      <w:proofErr w:type="spellEnd"/>
      <w:r>
        <w:rPr>
          <w:rFonts w:ascii="Cambria" w:hAnsi="Cambria"/>
        </w:rPr>
        <w:t xml:space="preserve"> 3 </w:t>
      </w:r>
      <w:proofErr w:type="spellStart"/>
      <w:r>
        <w:rPr>
          <w:rFonts w:ascii="Cambria" w:hAnsi="Cambria"/>
        </w:rPr>
        <w:t>trở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ên</w:t>
      </w:r>
      <w:proofErr w:type="spellEnd"/>
      <w:r>
        <w:rPr>
          <w:rFonts w:ascii="Cambria" w:hAnsi="Cambria"/>
        </w:rPr>
        <w:t>.</w:t>
      </w:r>
    </w:p>
    <w:p w14:paraId="12A0D32A" w14:textId="2ACC2F0D" w:rsidR="0089575D" w:rsidRDefault="0089575D" w:rsidP="0089575D">
      <w:pPr>
        <w:pStyle w:val="ListParagraph"/>
        <w:numPr>
          <w:ilvl w:val="1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Ở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CASE_REPORT</w:t>
      </w:r>
      <w:r>
        <w:rPr>
          <w:rFonts w:ascii="Cambria" w:hAnsi="Cambria"/>
        </w:rPr>
        <w:t xml:space="preserve">: </w:t>
      </w:r>
      <w:proofErr w:type="spellStart"/>
      <w:r>
        <w:rPr>
          <w:rFonts w:ascii="Cambria" w:hAnsi="Cambria"/>
        </w:rPr>
        <w:t>l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ỏ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</w:t>
      </w:r>
      <w:r w:rsidRPr="004627BA">
        <w:rPr>
          <w:rFonts w:ascii="Cambria" w:hAnsi="Cambria"/>
          <w:b/>
          <w:bCs/>
          <w:i/>
          <w:iCs/>
        </w:rPr>
        <w:t>_City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</w:t>
      </w:r>
      <w:r w:rsidRPr="004627BA">
        <w:rPr>
          <w:rFonts w:ascii="Cambria" w:hAnsi="Cambria"/>
          <w:b/>
          <w:bCs/>
          <w:i/>
          <w:iCs/>
        </w:rPr>
        <w:t>_Address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</w:t>
      </w:r>
      <w:r w:rsidRPr="004627BA">
        <w:rPr>
          <w:rFonts w:ascii="Cambria" w:hAnsi="Cambria"/>
          <w:b/>
          <w:bCs/>
          <w:i/>
          <w:iCs/>
        </w:rPr>
        <w:t>_Website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</w:t>
      </w:r>
      <w:r w:rsidRPr="004627BA">
        <w:rPr>
          <w:rFonts w:ascii="Cambria" w:hAnsi="Cambria"/>
          <w:b/>
          <w:bCs/>
          <w:i/>
          <w:iCs/>
        </w:rPr>
        <w:t>_Latitude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</w:t>
      </w:r>
      <w:r w:rsidRPr="004627BA">
        <w:rPr>
          <w:rFonts w:ascii="Cambria" w:hAnsi="Cambria"/>
          <w:b/>
          <w:bCs/>
          <w:i/>
          <w:iCs/>
        </w:rPr>
        <w:t>_Longitude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</w:rPr>
        <w:t>Reporting_PHU</w:t>
      </w:r>
      <w:r w:rsidRPr="004627BA">
        <w:rPr>
          <w:rFonts w:ascii="Cambria" w:hAnsi="Cambria"/>
          <w:b/>
          <w:bCs/>
        </w:rPr>
        <w:t>_Postal_Cod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u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ẫ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tham</w:t>
      </w:r>
      <w:proofErr w:type="spellEnd"/>
      <w:r w:rsidR="004627BA"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chiếu</w:t>
      </w:r>
      <w:proofErr w:type="spellEnd"/>
      <w:r w:rsidR="004627BA"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đến</w:t>
      </w:r>
      <w:proofErr w:type="spellEnd"/>
      <w:r w:rsidR="004627BA">
        <w:rPr>
          <w:rFonts w:ascii="Cambria" w:hAnsi="Cambria"/>
        </w:rPr>
        <w:t xml:space="preserve"> </w:t>
      </w:r>
      <w:r w:rsidR="004627BA" w:rsidRPr="004627BA">
        <w:rPr>
          <w:rFonts w:ascii="Cambria" w:hAnsi="Cambria"/>
          <w:b/>
          <w:bCs/>
        </w:rPr>
        <w:t>PHU_ID</w:t>
      </w:r>
      <w:r w:rsidR="004627BA"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của</w:t>
      </w:r>
      <w:proofErr w:type="spellEnd"/>
      <w:r w:rsidR="004627BA"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bảng</w:t>
      </w:r>
      <w:proofErr w:type="spellEnd"/>
      <w:r w:rsidR="004627BA">
        <w:rPr>
          <w:rFonts w:ascii="Cambria" w:hAnsi="Cambria"/>
        </w:rPr>
        <w:t xml:space="preserve"> </w:t>
      </w:r>
      <w:r w:rsidR="004627BA" w:rsidRPr="004627BA">
        <w:rPr>
          <w:rFonts w:ascii="Cambria" w:hAnsi="Cambria"/>
          <w:b/>
          <w:bCs/>
        </w:rPr>
        <w:t>PHU</w:t>
      </w:r>
      <w:r w:rsidR="004627BA">
        <w:rPr>
          <w:rFonts w:ascii="Cambria" w:hAnsi="Cambria"/>
        </w:rPr>
        <w:t>.</w:t>
      </w:r>
    </w:p>
    <w:p w14:paraId="08F169F7" w14:textId="724D932C" w:rsid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Ở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CASE_</w:t>
      </w:r>
      <w:r w:rsidRPr="004627BA">
        <w:rPr>
          <w:rFonts w:ascii="Cambria" w:hAnsi="Cambria"/>
          <w:b/>
          <w:bCs/>
        </w:rPr>
        <w:t>DETAIL</w:t>
      </w:r>
      <w:r>
        <w:rPr>
          <w:rFonts w:ascii="Cambria" w:hAnsi="Cambria"/>
        </w:rPr>
        <w:t xml:space="preserve">: </w:t>
      </w:r>
      <w:proofErr w:type="spellStart"/>
      <w:r>
        <w:rPr>
          <w:rFonts w:ascii="Cambria" w:hAnsi="Cambria"/>
        </w:rPr>
        <w:t>l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ỏ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</w:t>
      </w:r>
      <w:proofErr w:type="spellEnd"/>
      <w:r>
        <w:rPr>
          <w:rFonts w:ascii="Cambria" w:hAnsi="Cambria"/>
        </w:rPr>
        <w:t xml:space="preserve">, </w:t>
      </w:r>
      <w:r w:rsidRPr="004627BA">
        <w:rPr>
          <w:rFonts w:ascii="Cambria" w:hAnsi="Cambria"/>
          <w:b/>
          <w:bCs/>
          <w:i/>
          <w:iCs/>
        </w:rPr>
        <w:t>Province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u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ẫ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i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</w:t>
      </w:r>
      <w:r>
        <w:rPr>
          <w:rFonts w:ascii="Cambria" w:hAnsi="Cambria"/>
        </w:rPr>
        <w:t>.</w:t>
      </w:r>
    </w:p>
    <w:p w14:paraId="7635CC74" w14:textId="4EC4868A" w:rsid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Ở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GROUP</w:t>
      </w:r>
      <w:r>
        <w:rPr>
          <w:rFonts w:ascii="Cambria" w:hAnsi="Cambria"/>
        </w:rPr>
        <w:t xml:space="preserve">: </w:t>
      </w:r>
      <w:proofErr w:type="spellStart"/>
      <w:r>
        <w:rPr>
          <w:rFonts w:ascii="Cambria" w:hAnsi="Cambria"/>
        </w:rPr>
        <w:t>l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ỏ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Cit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u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ẫ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i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</w:t>
      </w:r>
      <w:r>
        <w:rPr>
          <w:rFonts w:ascii="Cambria" w:hAnsi="Cambria"/>
        </w:rPr>
        <w:t>.</w:t>
      </w:r>
    </w:p>
    <w:p w14:paraId="646A4422" w14:textId="6F493CB1" w:rsidR="004627BA" w:rsidRP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Ở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</w:t>
      </w:r>
      <w:r>
        <w:rPr>
          <w:rFonts w:ascii="Cambria" w:hAnsi="Cambria"/>
        </w:rPr>
        <w:t xml:space="preserve">: </w:t>
      </w: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</w:t>
      </w:r>
      <w:r>
        <w:rPr>
          <w:rFonts w:ascii="Cambria" w:hAnsi="Cambria"/>
          <w:b/>
          <w:bCs/>
          <w:i/>
          <w:iCs/>
        </w:rPr>
        <w:t>Provinc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ự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r>
        <w:rPr>
          <w:rFonts w:ascii="Cambria" w:hAnsi="Cambria"/>
          <w:b/>
          <w:bCs/>
        </w:rPr>
        <w:t>Province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>
        <w:rPr>
          <w:rFonts w:ascii="Cambria" w:hAnsi="Cambria"/>
          <w:b/>
          <w:bCs/>
        </w:rPr>
        <w:t>CASE_DETAIL</w:t>
      </w:r>
      <w:r>
        <w:rPr>
          <w:rFonts w:ascii="Cambria" w:hAnsi="Cambria"/>
        </w:rPr>
        <w:t>.</w:t>
      </w:r>
    </w:p>
    <w:p w14:paraId="0625F8F1" w14:textId="67AA4ADC" w:rsidR="0089575D" w:rsidRDefault="0089575D" w:rsidP="00B614B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gia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oạn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đề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á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ấ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ờ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ian</w:t>
      </w:r>
      <w:proofErr w:type="spellEnd"/>
      <w:r>
        <w:rPr>
          <w:rFonts w:ascii="Cambria" w:hAnsi="Cambria"/>
        </w:rPr>
        <w:t>.</w:t>
      </w:r>
    </w:p>
    <w:p w14:paraId="0B06BDCE" w14:textId="5D296E68" w:rsid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ư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iá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rị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gà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o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</w:rPr>
        <w:t>Created_Da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gà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ập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hật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</w:rPr>
        <w:t>Updated_Date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tấ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>.</w:t>
      </w:r>
    </w:p>
    <w:p w14:paraId="02FC5963" w14:textId="197D63D3" w:rsidR="00B614BE" w:rsidRDefault="00B614BE" w:rsidP="00B614B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Vì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ngu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ổ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â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ê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iệ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ấ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ê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ầ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ử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ụ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iện</w:t>
      </w:r>
      <w:proofErr w:type="spellEnd"/>
      <w:r>
        <w:rPr>
          <w:rFonts w:ascii="Cambria" w:hAnsi="Cambria"/>
        </w:rPr>
        <w:t>.</w:t>
      </w:r>
    </w:p>
    <w:p w14:paraId="7A6B5989" w14:textId="716C95F6" w:rsidR="004627BA" w:rsidRPr="00B614BE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hư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ế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tấ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>.</w:t>
      </w:r>
    </w:p>
    <w:p w14:paraId="6BC5F81B" w14:textId="177DD214" w:rsidR="00801879" w:rsidRDefault="00801879" w:rsidP="00801879">
      <w:pPr>
        <w:pStyle w:val="Heading1"/>
        <w:rPr>
          <w:rFonts w:ascii="Cambria" w:hAnsi="Cambria"/>
          <w:b/>
          <w:color w:val="DD7E6B"/>
          <w:lang w:val="vi-VN"/>
        </w:rPr>
      </w:pPr>
      <w:bookmarkStart w:id="11" w:name="_Toc121265260"/>
      <w:proofErr w:type="spellStart"/>
      <w:r w:rsidRPr="00421A12">
        <w:rPr>
          <w:rFonts w:ascii="Cambria" w:hAnsi="Cambria" w:cs="Times New Roman"/>
          <w:b/>
          <w:color w:val="E06666"/>
        </w:rPr>
        <w:lastRenderedPageBreak/>
        <w:t>Yêu</w:t>
      </w:r>
      <w:proofErr w:type="spellEnd"/>
      <w:r w:rsidRPr="00421A12">
        <w:rPr>
          <w:rFonts w:ascii="Cambria" w:hAnsi="Cambria" w:cs="Times New Roman"/>
          <w:b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color w:val="E06666"/>
        </w:rPr>
        <w:t>cầu</w:t>
      </w:r>
      <w:proofErr w:type="spellEnd"/>
      <w:r w:rsidRPr="00421A12">
        <w:rPr>
          <w:rFonts w:ascii="Cambria" w:hAnsi="Cambria" w:cs="Times New Roman"/>
          <w:b/>
          <w:color w:val="E06666"/>
        </w:rPr>
        <w:t xml:space="preserve"> 3</w:t>
      </w:r>
      <w:r w:rsidRPr="00421A12">
        <w:rPr>
          <w:rFonts w:ascii="Cambria" w:hAnsi="Cambria"/>
          <w:b/>
          <w:color w:val="DD7E6B"/>
        </w:rPr>
        <w:t>:</w:t>
      </w:r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Nạp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dữ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liệu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các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nguồn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vào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KDL</w:t>
      </w:r>
      <w:bookmarkEnd w:id="11"/>
    </w:p>
    <w:p w14:paraId="2B555C41" w14:textId="3F414FC9" w:rsidR="00B614BE" w:rsidRPr="00B614BE" w:rsidRDefault="00B614BE" w:rsidP="00B614BE">
      <w:pPr>
        <w:pStyle w:val="Heading2"/>
        <w:numPr>
          <w:ilvl w:val="0"/>
          <w:numId w:val="7"/>
        </w:numPr>
        <w:rPr>
          <w:rFonts w:ascii="Cambria" w:hAnsi="Cambria" w:cs="Times New Roman"/>
          <w:b/>
          <w:bCs/>
          <w:color w:val="E06666"/>
        </w:rPr>
      </w:pPr>
      <w:bookmarkStart w:id="12" w:name="_Toc121265261"/>
      <w:r>
        <w:rPr>
          <w:rFonts w:ascii="Cambria" w:hAnsi="Cambria" w:cs="Times New Roman"/>
          <w:b/>
          <w:bCs/>
          <w:color w:val="E06666"/>
        </w:rPr>
        <w:t>Source to Stage</w:t>
      </w:r>
      <w:bookmarkEnd w:id="12"/>
    </w:p>
    <w:p w14:paraId="1AB5BC8B" w14:textId="34D2BBCF" w:rsidR="00B16A72" w:rsidRPr="001D3903" w:rsidRDefault="00B614BE" w:rsidP="009F22C7">
      <w:pPr>
        <w:pStyle w:val="Heading2"/>
        <w:numPr>
          <w:ilvl w:val="0"/>
          <w:numId w:val="7"/>
        </w:numPr>
        <w:rPr>
          <w:rFonts w:ascii="Cambria" w:hAnsi="Cambria" w:cs="Times New Roman"/>
          <w:b/>
          <w:bCs/>
          <w:color w:val="E06666"/>
        </w:rPr>
      </w:pPr>
      <w:bookmarkStart w:id="13" w:name="_Toc121265262"/>
      <w:r>
        <w:rPr>
          <w:rFonts w:ascii="Cambria" w:hAnsi="Cambria" w:cs="Times New Roman"/>
          <w:b/>
          <w:bCs/>
          <w:color w:val="E06666"/>
        </w:rPr>
        <w:t>Stage to NDS</w:t>
      </w:r>
      <w:bookmarkEnd w:id="13"/>
    </w:p>
    <w:sectPr w:rsidR="00B16A72" w:rsidRPr="001D3903" w:rsidSect="006E72BF">
      <w:headerReference w:type="default" r:id="rId18"/>
      <w:footerReference w:type="default" r:id="rId19"/>
      <w:footerReference w:type="first" r:id="rId2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E5F1D" w14:textId="77777777" w:rsidR="00747A60" w:rsidRDefault="00747A60" w:rsidP="00F41918">
      <w:pPr>
        <w:spacing w:after="0" w:line="240" w:lineRule="auto"/>
      </w:pPr>
      <w:r>
        <w:separator/>
      </w:r>
    </w:p>
  </w:endnote>
  <w:endnote w:type="continuationSeparator" w:id="0">
    <w:p w14:paraId="5F9B32A5" w14:textId="77777777" w:rsidR="00747A60" w:rsidRDefault="00747A60" w:rsidP="00F41918">
      <w:pPr>
        <w:spacing w:after="0" w:line="240" w:lineRule="auto"/>
      </w:pPr>
      <w:r>
        <w:continuationSeparator/>
      </w:r>
    </w:p>
  </w:endnote>
  <w:endnote w:type="continuationNotice" w:id="1">
    <w:p w14:paraId="7F5328B8" w14:textId="77777777" w:rsidR="00747A60" w:rsidRDefault="00747A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F9685F" w14:paraId="161F942B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5586900E" w14:textId="7F9BB000" w:rsidR="00F9685F" w:rsidRDefault="00F9685F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26514061" w14:textId="77777777" w:rsidR="00F9685F" w:rsidRDefault="00F9685F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F9685F" w14:paraId="455CB2A4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597140178"/>
          <w:placeholder>
            <w:docPart w:val="8F398D10E58045239B6F61C5A882705E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548401AC" w14:textId="6E1A3FCB" w:rsidR="00F9685F" w:rsidRDefault="00216A5B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  <w:lang w:val="vi-VN"/>
                </w:rPr>
                <w:t>19HTTT2#05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67410B55" w14:textId="77777777" w:rsidR="00F9685F" w:rsidRDefault="00F9685F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6284EC4" w14:textId="77777777" w:rsidR="00F9685F" w:rsidRDefault="00F968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4D4AA3" w14:paraId="02A11C3F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37AD8D32" w14:textId="12BBEC4F" w:rsidR="004D4AA3" w:rsidRDefault="004D4AA3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180E961A" w14:textId="77777777" w:rsidR="004D4AA3" w:rsidRDefault="004D4AA3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4D4AA3" w14:paraId="1BE963B0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EAD532E2B684442CB6E803BC10405D75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79C54439" w14:textId="45BCB3FD" w:rsidR="004D4AA3" w:rsidRDefault="00216A5B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19HTTT2#05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1FD7266A" w14:textId="77777777" w:rsidR="004D4AA3" w:rsidRDefault="004D4AA3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8D7D361" w14:textId="77777777" w:rsidR="004D4AA3" w:rsidRDefault="004D4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F2276" w14:textId="77777777" w:rsidR="00747A60" w:rsidRDefault="00747A60" w:rsidP="00F41918">
      <w:pPr>
        <w:spacing w:after="0" w:line="240" w:lineRule="auto"/>
      </w:pPr>
      <w:r>
        <w:separator/>
      </w:r>
    </w:p>
  </w:footnote>
  <w:footnote w:type="continuationSeparator" w:id="0">
    <w:p w14:paraId="52686BF2" w14:textId="77777777" w:rsidR="00747A60" w:rsidRDefault="00747A60" w:rsidP="00F41918">
      <w:pPr>
        <w:spacing w:after="0" w:line="240" w:lineRule="auto"/>
      </w:pPr>
      <w:r>
        <w:continuationSeparator/>
      </w:r>
    </w:p>
  </w:footnote>
  <w:footnote w:type="continuationNotice" w:id="1">
    <w:p w14:paraId="660DEC80" w14:textId="77777777" w:rsidR="00747A60" w:rsidRDefault="00747A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C9F3B" w14:textId="2FB6555F" w:rsidR="006E72BF" w:rsidRDefault="006E72BF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00F5DC61" wp14:editId="29A4A6D8">
          <wp:simplePos x="0" y="0"/>
          <wp:positionH relativeFrom="column">
            <wp:posOffset>4981575</wp:posOffset>
          </wp:positionH>
          <wp:positionV relativeFrom="paragraph">
            <wp:posOffset>-203200</wp:posOffset>
          </wp:positionV>
          <wp:extent cx="988060" cy="541655"/>
          <wp:effectExtent l="0" t="0" r="0" b="0"/>
          <wp:wrapTight wrapText="bothSides">
            <wp:wrapPolygon edited="0">
              <wp:start x="6663" y="0"/>
              <wp:lineTo x="4165" y="2279"/>
              <wp:lineTo x="2499" y="7597"/>
              <wp:lineTo x="2915" y="13674"/>
              <wp:lineTo x="5830" y="18992"/>
              <wp:lineTo x="6247" y="20511"/>
              <wp:lineTo x="9995" y="20511"/>
              <wp:lineTo x="10828" y="18992"/>
              <wp:lineTo x="18324" y="14434"/>
              <wp:lineTo x="18740" y="9876"/>
              <wp:lineTo x="16658" y="6077"/>
              <wp:lineTo x="11661" y="0"/>
              <wp:lineTo x="6663" y="0"/>
            </wp:wrapPolygon>
          </wp:wrapTight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8060" cy="541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257CD">
      <w:rPr>
        <w:noProof/>
      </w:rPr>
      <w:drawing>
        <wp:anchor distT="0" distB="0" distL="114300" distR="114300" simplePos="0" relativeHeight="251658240" behindDoc="0" locked="0" layoutInCell="1" allowOverlap="1" wp14:anchorId="3DCF126A" wp14:editId="7E929195">
          <wp:simplePos x="0" y="0"/>
          <wp:positionH relativeFrom="column">
            <wp:posOffset>-200025</wp:posOffset>
          </wp:positionH>
          <wp:positionV relativeFrom="paragraph">
            <wp:posOffset>-323850</wp:posOffset>
          </wp:positionV>
          <wp:extent cx="2817495" cy="882015"/>
          <wp:effectExtent l="0" t="0" r="0" b="0"/>
          <wp:wrapNone/>
          <wp:docPr id="38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0051"/>
                  <a:stretch/>
                </pic:blipFill>
                <pic:spPr bwMode="auto">
                  <a:xfrm>
                    <a:off x="0" y="0"/>
                    <a:ext cx="2817495" cy="882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65E0EA" w14:textId="0F783F2F" w:rsidR="00F41918" w:rsidRDefault="00F419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C4674"/>
    <w:multiLevelType w:val="multilevel"/>
    <w:tmpl w:val="3064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671B27"/>
    <w:multiLevelType w:val="hybridMultilevel"/>
    <w:tmpl w:val="DE88C8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F41FA9"/>
    <w:multiLevelType w:val="hybridMultilevel"/>
    <w:tmpl w:val="BA78071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5B3410"/>
    <w:multiLevelType w:val="hybridMultilevel"/>
    <w:tmpl w:val="DE88C8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1E6ECE"/>
    <w:multiLevelType w:val="hybridMultilevel"/>
    <w:tmpl w:val="12AEF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0F5A52"/>
    <w:multiLevelType w:val="hybridMultilevel"/>
    <w:tmpl w:val="DE88C8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A476CB"/>
    <w:multiLevelType w:val="hybridMultilevel"/>
    <w:tmpl w:val="BC5EEEE0"/>
    <w:lvl w:ilvl="0" w:tplc="2D6A8BFC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4172707">
    <w:abstractNumId w:val="2"/>
  </w:num>
  <w:num w:numId="2" w16cid:durableId="842474829">
    <w:abstractNumId w:val="0"/>
  </w:num>
  <w:num w:numId="3" w16cid:durableId="121074115">
    <w:abstractNumId w:val="4"/>
  </w:num>
  <w:num w:numId="4" w16cid:durableId="795760152">
    <w:abstractNumId w:val="6"/>
  </w:num>
  <w:num w:numId="5" w16cid:durableId="1484353738">
    <w:abstractNumId w:val="1"/>
  </w:num>
  <w:num w:numId="6" w16cid:durableId="1013190896">
    <w:abstractNumId w:val="5"/>
  </w:num>
  <w:num w:numId="7" w16cid:durableId="198064963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tjQxNTC3NDY2NDFW0lEKTi0uzszPAykwNKwFAFd3xMstAAAA"/>
  </w:docVars>
  <w:rsids>
    <w:rsidRoot w:val="00F41918"/>
    <w:rsid w:val="00000F8A"/>
    <w:rsid w:val="00002362"/>
    <w:rsid w:val="00004C9E"/>
    <w:rsid w:val="00012153"/>
    <w:rsid w:val="000130AB"/>
    <w:rsid w:val="000146BB"/>
    <w:rsid w:val="000170CD"/>
    <w:rsid w:val="00024589"/>
    <w:rsid w:val="00030106"/>
    <w:rsid w:val="00031639"/>
    <w:rsid w:val="00035243"/>
    <w:rsid w:val="00037777"/>
    <w:rsid w:val="00037F81"/>
    <w:rsid w:val="00040685"/>
    <w:rsid w:val="000413F6"/>
    <w:rsid w:val="000424A8"/>
    <w:rsid w:val="0004573C"/>
    <w:rsid w:val="0004661F"/>
    <w:rsid w:val="00051586"/>
    <w:rsid w:val="00053E39"/>
    <w:rsid w:val="00054786"/>
    <w:rsid w:val="00060284"/>
    <w:rsid w:val="00064A04"/>
    <w:rsid w:val="000707A9"/>
    <w:rsid w:val="000771C5"/>
    <w:rsid w:val="0008002C"/>
    <w:rsid w:val="000812F6"/>
    <w:rsid w:val="00082E81"/>
    <w:rsid w:val="00083D93"/>
    <w:rsid w:val="00084205"/>
    <w:rsid w:val="000904AA"/>
    <w:rsid w:val="00094D65"/>
    <w:rsid w:val="000A0D00"/>
    <w:rsid w:val="000A4AD6"/>
    <w:rsid w:val="000C1849"/>
    <w:rsid w:val="000C1FE2"/>
    <w:rsid w:val="000D23BB"/>
    <w:rsid w:val="000D57F1"/>
    <w:rsid w:val="000D5AFC"/>
    <w:rsid w:val="000D6A85"/>
    <w:rsid w:val="000E1928"/>
    <w:rsid w:val="000F1376"/>
    <w:rsid w:val="000F1D9C"/>
    <w:rsid w:val="00101D0E"/>
    <w:rsid w:val="00105EB9"/>
    <w:rsid w:val="001072E6"/>
    <w:rsid w:val="001118DD"/>
    <w:rsid w:val="00116282"/>
    <w:rsid w:val="00116D37"/>
    <w:rsid w:val="00117C7D"/>
    <w:rsid w:val="00120B34"/>
    <w:rsid w:val="00131D36"/>
    <w:rsid w:val="00133766"/>
    <w:rsid w:val="00134813"/>
    <w:rsid w:val="00135AF5"/>
    <w:rsid w:val="00136662"/>
    <w:rsid w:val="001405FF"/>
    <w:rsid w:val="00141D1B"/>
    <w:rsid w:val="00141FDA"/>
    <w:rsid w:val="00145FF3"/>
    <w:rsid w:val="00146874"/>
    <w:rsid w:val="0014755C"/>
    <w:rsid w:val="00155583"/>
    <w:rsid w:val="00160A68"/>
    <w:rsid w:val="0016173B"/>
    <w:rsid w:val="001657AA"/>
    <w:rsid w:val="00167535"/>
    <w:rsid w:val="00172B42"/>
    <w:rsid w:val="001744CE"/>
    <w:rsid w:val="00182285"/>
    <w:rsid w:val="001834F2"/>
    <w:rsid w:val="001837B2"/>
    <w:rsid w:val="00184351"/>
    <w:rsid w:val="0018671E"/>
    <w:rsid w:val="0019000D"/>
    <w:rsid w:val="001908B8"/>
    <w:rsid w:val="00191594"/>
    <w:rsid w:val="001956CB"/>
    <w:rsid w:val="001A0BE2"/>
    <w:rsid w:val="001A15F6"/>
    <w:rsid w:val="001A2819"/>
    <w:rsid w:val="001A37DA"/>
    <w:rsid w:val="001A79AC"/>
    <w:rsid w:val="001B1BB5"/>
    <w:rsid w:val="001B283F"/>
    <w:rsid w:val="001B54CB"/>
    <w:rsid w:val="001B66D9"/>
    <w:rsid w:val="001C3725"/>
    <w:rsid w:val="001C6CE6"/>
    <w:rsid w:val="001D1B15"/>
    <w:rsid w:val="001D29B4"/>
    <w:rsid w:val="001D3903"/>
    <w:rsid w:val="001F04CE"/>
    <w:rsid w:val="001F14E9"/>
    <w:rsid w:val="001F343C"/>
    <w:rsid w:val="001F4760"/>
    <w:rsid w:val="001F59C9"/>
    <w:rsid w:val="002002C0"/>
    <w:rsid w:val="00200BC2"/>
    <w:rsid w:val="002032A6"/>
    <w:rsid w:val="002050A2"/>
    <w:rsid w:val="00207C6D"/>
    <w:rsid w:val="002104B4"/>
    <w:rsid w:val="002146C9"/>
    <w:rsid w:val="00216A5B"/>
    <w:rsid w:val="00217770"/>
    <w:rsid w:val="002231BB"/>
    <w:rsid w:val="00232CD3"/>
    <w:rsid w:val="00233F50"/>
    <w:rsid w:val="002363EA"/>
    <w:rsid w:val="00237922"/>
    <w:rsid w:val="00240C9C"/>
    <w:rsid w:val="00242CEA"/>
    <w:rsid w:val="00246284"/>
    <w:rsid w:val="002513C6"/>
    <w:rsid w:val="00254080"/>
    <w:rsid w:val="00257C71"/>
    <w:rsid w:val="002614A2"/>
    <w:rsid w:val="00261ADD"/>
    <w:rsid w:val="00262D18"/>
    <w:rsid w:val="002658FC"/>
    <w:rsid w:val="0027148F"/>
    <w:rsid w:val="002739FC"/>
    <w:rsid w:val="00274810"/>
    <w:rsid w:val="0028104B"/>
    <w:rsid w:val="00281158"/>
    <w:rsid w:val="00291B0C"/>
    <w:rsid w:val="00293C54"/>
    <w:rsid w:val="00295164"/>
    <w:rsid w:val="002971E7"/>
    <w:rsid w:val="002A0B15"/>
    <w:rsid w:val="002A341F"/>
    <w:rsid w:val="002A471D"/>
    <w:rsid w:val="002A535C"/>
    <w:rsid w:val="002B06C8"/>
    <w:rsid w:val="002B1250"/>
    <w:rsid w:val="002B1A68"/>
    <w:rsid w:val="002C333B"/>
    <w:rsid w:val="002C564C"/>
    <w:rsid w:val="002C6F1E"/>
    <w:rsid w:val="002D0477"/>
    <w:rsid w:val="002D22EB"/>
    <w:rsid w:val="002D2CE7"/>
    <w:rsid w:val="002E1671"/>
    <w:rsid w:val="002E18B0"/>
    <w:rsid w:val="002E34F4"/>
    <w:rsid w:val="002E3D14"/>
    <w:rsid w:val="002E6308"/>
    <w:rsid w:val="002E6D13"/>
    <w:rsid w:val="002F5814"/>
    <w:rsid w:val="0030267E"/>
    <w:rsid w:val="0030268D"/>
    <w:rsid w:val="0030284A"/>
    <w:rsid w:val="00303B61"/>
    <w:rsid w:val="00304141"/>
    <w:rsid w:val="00304FDF"/>
    <w:rsid w:val="00307CD8"/>
    <w:rsid w:val="00312946"/>
    <w:rsid w:val="0031312D"/>
    <w:rsid w:val="00314E99"/>
    <w:rsid w:val="00320DCD"/>
    <w:rsid w:val="00324D6C"/>
    <w:rsid w:val="00325080"/>
    <w:rsid w:val="003276FC"/>
    <w:rsid w:val="003278E0"/>
    <w:rsid w:val="00327CF9"/>
    <w:rsid w:val="0034134B"/>
    <w:rsid w:val="00341462"/>
    <w:rsid w:val="003428FC"/>
    <w:rsid w:val="00345B67"/>
    <w:rsid w:val="00346828"/>
    <w:rsid w:val="003543A3"/>
    <w:rsid w:val="00356D6D"/>
    <w:rsid w:val="003702B1"/>
    <w:rsid w:val="00370BD7"/>
    <w:rsid w:val="00374036"/>
    <w:rsid w:val="00374726"/>
    <w:rsid w:val="003831BE"/>
    <w:rsid w:val="00383918"/>
    <w:rsid w:val="003859E7"/>
    <w:rsid w:val="00391D94"/>
    <w:rsid w:val="003920A0"/>
    <w:rsid w:val="003A1B5A"/>
    <w:rsid w:val="003A1BB4"/>
    <w:rsid w:val="003A1D20"/>
    <w:rsid w:val="003B10F9"/>
    <w:rsid w:val="003B2EEF"/>
    <w:rsid w:val="003B4FCA"/>
    <w:rsid w:val="003B5CD2"/>
    <w:rsid w:val="003C0EB8"/>
    <w:rsid w:val="003C140D"/>
    <w:rsid w:val="003C1449"/>
    <w:rsid w:val="003C1F26"/>
    <w:rsid w:val="003C33F5"/>
    <w:rsid w:val="003C569B"/>
    <w:rsid w:val="003C7561"/>
    <w:rsid w:val="003D2F00"/>
    <w:rsid w:val="003E1B06"/>
    <w:rsid w:val="003E2713"/>
    <w:rsid w:val="003E57B1"/>
    <w:rsid w:val="003E6C16"/>
    <w:rsid w:val="003F0160"/>
    <w:rsid w:val="003F121F"/>
    <w:rsid w:val="003F2175"/>
    <w:rsid w:val="003F366C"/>
    <w:rsid w:val="004015A0"/>
    <w:rsid w:val="0040419A"/>
    <w:rsid w:val="00410B42"/>
    <w:rsid w:val="00411C1E"/>
    <w:rsid w:val="00413829"/>
    <w:rsid w:val="00421A12"/>
    <w:rsid w:val="00422BCE"/>
    <w:rsid w:val="00425AB6"/>
    <w:rsid w:val="00432D04"/>
    <w:rsid w:val="0043589F"/>
    <w:rsid w:val="00435FE9"/>
    <w:rsid w:val="004367B0"/>
    <w:rsid w:val="004422FE"/>
    <w:rsid w:val="00443401"/>
    <w:rsid w:val="004461C1"/>
    <w:rsid w:val="0044710C"/>
    <w:rsid w:val="00453D40"/>
    <w:rsid w:val="00461693"/>
    <w:rsid w:val="004627BA"/>
    <w:rsid w:val="00463B3E"/>
    <w:rsid w:val="0046563B"/>
    <w:rsid w:val="004679AB"/>
    <w:rsid w:val="004729BE"/>
    <w:rsid w:val="00472C95"/>
    <w:rsid w:val="00474F3E"/>
    <w:rsid w:val="00475697"/>
    <w:rsid w:val="00477B6C"/>
    <w:rsid w:val="00483A19"/>
    <w:rsid w:val="004A2CE4"/>
    <w:rsid w:val="004C5B32"/>
    <w:rsid w:val="004C616C"/>
    <w:rsid w:val="004C692C"/>
    <w:rsid w:val="004D1F24"/>
    <w:rsid w:val="004D29CE"/>
    <w:rsid w:val="004D40E5"/>
    <w:rsid w:val="004D45D0"/>
    <w:rsid w:val="004D4AA3"/>
    <w:rsid w:val="004D6F0C"/>
    <w:rsid w:val="004E05E2"/>
    <w:rsid w:val="004E2226"/>
    <w:rsid w:val="004E6186"/>
    <w:rsid w:val="004E77EE"/>
    <w:rsid w:val="004E7D11"/>
    <w:rsid w:val="004F3D85"/>
    <w:rsid w:val="004F6F57"/>
    <w:rsid w:val="005021F4"/>
    <w:rsid w:val="005068BB"/>
    <w:rsid w:val="00507119"/>
    <w:rsid w:val="0051357F"/>
    <w:rsid w:val="00515C9B"/>
    <w:rsid w:val="0051750A"/>
    <w:rsid w:val="005250A2"/>
    <w:rsid w:val="00530C6B"/>
    <w:rsid w:val="005323B1"/>
    <w:rsid w:val="005326BE"/>
    <w:rsid w:val="00532E2B"/>
    <w:rsid w:val="005370C2"/>
    <w:rsid w:val="0053745A"/>
    <w:rsid w:val="005446A5"/>
    <w:rsid w:val="00547767"/>
    <w:rsid w:val="00547F47"/>
    <w:rsid w:val="0055377E"/>
    <w:rsid w:val="0055575A"/>
    <w:rsid w:val="005563A8"/>
    <w:rsid w:val="005571C4"/>
    <w:rsid w:val="00557E4D"/>
    <w:rsid w:val="0056140B"/>
    <w:rsid w:val="00565882"/>
    <w:rsid w:val="005678ED"/>
    <w:rsid w:val="00571DF1"/>
    <w:rsid w:val="0057369E"/>
    <w:rsid w:val="00576D63"/>
    <w:rsid w:val="00576DAE"/>
    <w:rsid w:val="00583715"/>
    <w:rsid w:val="00584347"/>
    <w:rsid w:val="00586CFC"/>
    <w:rsid w:val="00590290"/>
    <w:rsid w:val="00594892"/>
    <w:rsid w:val="005A5B1F"/>
    <w:rsid w:val="005A6F39"/>
    <w:rsid w:val="005B180C"/>
    <w:rsid w:val="005B35F7"/>
    <w:rsid w:val="005B7041"/>
    <w:rsid w:val="005B7B06"/>
    <w:rsid w:val="005C08F7"/>
    <w:rsid w:val="005C6C49"/>
    <w:rsid w:val="005C7270"/>
    <w:rsid w:val="005C761A"/>
    <w:rsid w:val="005D1D30"/>
    <w:rsid w:val="005D7D6C"/>
    <w:rsid w:val="005E030E"/>
    <w:rsid w:val="005E1411"/>
    <w:rsid w:val="005E1A8A"/>
    <w:rsid w:val="005E73A7"/>
    <w:rsid w:val="005E771E"/>
    <w:rsid w:val="005F4032"/>
    <w:rsid w:val="005F4298"/>
    <w:rsid w:val="005F6151"/>
    <w:rsid w:val="005F7F3A"/>
    <w:rsid w:val="00602FED"/>
    <w:rsid w:val="00605227"/>
    <w:rsid w:val="006069EA"/>
    <w:rsid w:val="00607BB7"/>
    <w:rsid w:val="006161CB"/>
    <w:rsid w:val="00617617"/>
    <w:rsid w:val="00617FCC"/>
    <w:rsid w:val="00622CD1"/>
    <w:rsid w:val="0062356E"/>
    <w:rsid w:val="006251D1"/>
    <w:rsid w:val="00625B13"/>
    <w:rsid w:val="00633B48"/>
    <w:rsid w:val="00635B32"/>
    <w:rsid w:val="00640026"/>
    <w:rsid w:val="00640258"/>
    <w:rsid w:val="0064617E"/>
    <w:rsid w:val="00650B09"/>
    <w:rsid w:val="00651381"/>
    <w:rsid w:val="006562BA"/>
    <w:rsid w:val="006566EC"/>
    <w:rsid w:val="00656933"/>
    <w:rsid w:val="00663EDF"/>
    <w:rsid w:val="00670596"/>
    <w:rsid w:val="006721ED"/>
    <w:rsid w:val="006730AC"/>
    <w:rsid w:val="006746E3"/>
    <w:rsid w:val="006747DA"/>
    <w:rsid w:val="00675DB9"/>
    <w:rsid w:val="006805EC"/>
    <w:rsid w:val="00686FE3"/>
    <w:rsid w:val="00692FF2"/>
    <w:rsid w:val="00695ECC"/>
    <w:rsid w:val="00695F34"/>
    <w:rsid w:val="006A1629"/>
    <w:rsid w:val="006A1928"/>
    <w:rsid w:val="006A2AAF"/>
    <w:rsid w:val="006A425F"/>
    <w:rsid w:val="006A6723"/>
    <w:rsid w:val="006B0572"/>
    <w:rsid w:val="006B1267"/>
    <w:rsid w:val="006B4DB9"/>
    <w:rsid w:val="006B4E1B"/>
    <w:rsid w:val="006B5B7D"/>
    <w:rsid w:val="006B6828"/>
    <w:rsid w:val="006C4D90"/>
    <w:rsid w:val="006C5E32"/>
    <w:rsid w:val="006D7689"/>
    <w:rsid w:val="006D7D06"/>
    <w:rsid w:val="006E1569"/>
    <w:rsid w:val="006E57AF"/>
    <w:rsid w:val="006E69E4"/>
    <w:rsid w:val="006E72BF"/>
    <w:rsid w:val="006E7994"/>
    <w:rsid w:val="006F5373"/>
    <w:rsid w:val="006F5E24"/>
    <w:rsid w:val="006F7856"/>
    <w:rsid w:val="00702ECD"/>
    <w:rsid w:val="00703751"/>
    <w:rsid w:val="007069E7"/>
    <w:rsid w:val="00712F1E"/>
    <w:rsid w:val="00715274"/>
    <w:rsid w:val="00716122"/>
    <w:rsid w:val="00717540"/>
    <w:rsid w:val="0072127B"/>
    <w:rsid w:val="00725347"/>
    <w:rsid w:val="007301F6"/>
    <w:rsid w:val="007316DE"/>
    <w:rsid w:val="00731B21"/>
    <w:rsid w:val="0073554C"/>
    <w:rsid w:val="00735B7F"/>
    <w:rsid w:val="00736CA5"/>
    <w:rsid w:val="007370D3"/>
    <w:rsid w:val="00737CEF"/>
    <w:rsid w:val="007444FB"/>
    <w:rsid w:val="00744BC3"/>
    <w:rsid w:val="00745F30"/>
    <w:rsid w:val="00747A60"/>
    <w:rsid w:val="00755ADD"/>
    <w:rsid w:val="00757F1B"/>
    <w:rsid w:val="00760F56"/>
    <w:rsid w:val="00762FC8"/>
    <w:rsid w:val="00767A8E"/>
    <w:rsid w:val="00777613"/>
    <w:rsid w:val="00777CAD"/>
    <w:rsid w:val="00777E43"/>
    <w:rsid w:val="00783F45"/>
    <w:rsid w:val="00786730"/>
    <w:rsid w:val="00786BD9"/>
    <w:rsid w:val="00787B13"/>
    <w:rsid w:val="007945B7"/>
    <w:rsid w:val="007A0121"/>
    <w:rsid w:val="007B50AC"/>
    <w:rsid w:val="007D376A"/>
    <w:rsid w:val="007D38CA"/>
    <w:rsid w:val="007D3D19"/>
    <w:rsid w:val="007D3F8C"/>
    <w:rsid w:val="007D6A43"/>
    <w:rsid w:val="007D6B2C"/>
    <w:rsid w:val="007E0C02"/>
    <w:rsid w:val="007E7CF1"/>
    <w:rsid w:val="007F5D75"/>
    <w:rsid w:val="00801879"/>
    <w:rsid w:val="00801DF4"/>
    <w:rsid w:val="008034D6"/>
    <w:rsid w:val="008146DF"/>
    <w:rsid w:val="00816381"/>
    <w:rsid w:val="008179AE"/>
    <w:rsid w:val="00817E20"/>
    <w:rsid w:val="00820ACE"/>
    <w:rsid w:val="00823454"/>
    <w:rsid w:val="00830159"/>
    <w:rsid w:val="008358CF"/>
    <w:rsid w:val="0084234A"/>
    <w:rsid w:val="00842CE9"/>
    <w:rsid w:val="00844155"/>
    <w:rsid w:val="008445F8"/>
    <w:rsid w:val="00845A4C"/>
    <w:rsid w:val="008463C7"/>
    <w:rsid w:val="008512A3"/>
    <w:rsid w:val="00854081"/>
    <w:rsid w:val="008607F6"/>
    <w:rsid w:val="00861FFB"/>
    <w:rsid w:val="00867412"/>
    <w:rsid w:val="0086762A"/>
    <w:rsid w:val="00874899"/>
    <w:rsid w:val="008762B0"/>
    <w:rsid w:val="0088107A"/>
    <w:rsid w:val="00882EC8"/>
    <w:rsid w:val="00884851"/>
    <w:rsid w:val="00886047"/>
    <w:rsid w:val="00891F2D"/>
    <w:rsid w:val="0089575D"/>
    <w:rsid w:val="008966BA"/>
    <w:rsid w:val="00897027"/>
    <w:rsid w:val="00897C40"/>
    <w:rsid w:val="008A26ED"/>
    <w:rsid w:val="008A270E"/>
    <w:rsid w:val="008C2B64"/>
    <w:rsid w:val="008D0A41"/>
    <w:rsid w:val="008D72D0"/>
    <w:rsid w:val="008E198D"/>
    <w:rsid w:val="008E43A2"/>
    <w:rsid w:val="008E69ED"/>
    <w:rsid w:val="008E7DE0"/>
    <w:rsid w:val="008F085F"/>
    <w:rsid w:val="008F15AA"/>
    <w:rsid w:val="008F3017"/>
    <w:rsid w:val="008F60C4"/>
    <w:rsid w:val="008F7300"/>
    <w:rsid w:val="00900324"/>
    <w:rsid w:val="0090311D"/>
    <w:rsid w:val="0090355C"/>
    <w:rsid w:val="00915189"/>
    <w:rsid w:val="009206D0"/>
    <w:rsid w:val="00920D08"/>
    <w:rsid w:val="009232F2"/>
    <w:rsid w:val="00930061"/>
    <w:rsid w:val="009300DE"/>
    <w:rsid w:val="00930101"/>
    <w:rsid w:val="00934B4A"/>
    <w:rsid w:val="00935A12"/>
    <w:rsid w:val="00936795"/>
    <w:rsid w:val="009431B0"/>
    <w:rsid w:val="00944610"/>
    <w:rsid w:val="00946A25"/>
    <w:rsid w:val="00952CB3"/>
    <w:rsid w:val="00952E6A"/>
    <w:rsid w:val="00954333"/>
    <w:rsid w:val="00954378"/>
    <w:rsid w:val="00955446"/>
    <w:rsid w:val="009574F8"/>
    <w:rsid w:val="0096528F"/>
    <w:rsid w:val="00970A91"/>
    <w:rsid w:val="00970C9C"/>
    <w:rsid w:val="0097660B"/>
    <w:rsid w:val="00981DCB"/>
    <w:rsid w:val="00982EEF"/>
    <w:rsid w:val="00984EA8"/>
    <w:rsid w:val="009869EC"/>
    <w:rsid w:val="009920DA"/>
    <w:rsid w:val="00992597"/>
    <w:rsid w:val="009928F7"/>
    <w:rsid w:val="00995303"/>
    <w:rsid w:val="009A07AA"/>
    <w:rsid w:val="009A0FE9"/>
    <w:rsid w:val="009A16E5"/>
    <w:rsid w:val="009A265B"/>
    <w:rsid w:val="009A6931"/>
    <w:rsid w:val="009B03EE"/>
    <w:rsid w:val="009B093C"/>
    <w:rsid w:val="009B3A4C"/>
    <w:rsid w:val="009B4180"/>
    <w:rsid w:val="009B6471"/>
    <w:rsid w:val="009B7A66"/>
    <w:rsid w:val="009C52B4"/>
    <w:rsid w:val="009C619F"/>
    <w:rsid w:val="009D4528"/>
    <w:rsid w:val="009D63AE"/>
    <w:rsid w:val="009D7CD2"/>
    <w:rsid w:val="009D7ED4"/>
    <w:rsid w:val="009E0B0B"/>
    <w:rsid w:val="009E0FDD"/>
    <w:rsid w:val="009E1141"/>
    <w:rsid w:val="009E3044"/>
    <w:rsid w:val="009F22C7"/>
    <w:rsid w:val="009F4B19"/>
    <w:rsid w:val="009F4B6D"/>
    <w:rsid w:val="009F512C"/>
    <w:rsid w:val="009F5B6F"/>
    <w:rsid w:val="00A01B25"/>
    <w:rsid w:val="00A0681C"/>
    <w:rsid w:val="00A10EC8"/>
    <w:rsid w:val="00A3197E"/>
    <w:rsid w:val="00A33A27"/>
    <w:rsid w:val="00A3636C"/>
    <w:rsid w:val="00A36B32"/>
    <w:rsid w:val="00A51BE6"/>
    <w:rsid w:val="00A52C31"/>
    <w:rsid w:val="00A54BF5"/>
    <w:rsid w:val="00A54F42"/>
    <w:rsid w:val="00A55516"/>
    <w:rsid w:val="00A56DB8"/>
    <w:rsid w:val="00A60F86"/>
    <w:rsid w:val="00A62D30"/>
    <w:rsid w:val="00A648EC"/>
    <w:rsid w:val="00A7551E"/>
    <w:rsid w:val="00A8371B"/>
    <w:rsid w:val="00A83B9E"/>
    <w:rsid w:val="00A83E8E"/>
    <w:rsid w:val="00A86A66"/>
    <w:rsid w:val="00A86D7D"/>
    <w:rsid w:val="00A90B4E"/>
    <w:rsid w:val="00A91E8B"/>
    <w:rsid w:val="00A92AEC"/>
    <w:rsid w:val="00A97B57"/>
    <w:rsid w:val="00AA745B"/>
    <w:rsid w:val="00AA7F8B"/>
    <w:rsid w:val="00AB1A31"/>
    <w:rsid w:val="00AB3D85"/>
    <w:rsid w:val="00AB61F7"/>
    <w:rsid w:val="00AC09C7"/>
    <w:rsid w:val="00AC0A87"/>
    <w:rsid w:val="00AC2B9B"/>
    <w:rsid w:val="00AC5BE8"/>
    <w:rsid w:val="00AC62A1"/>
    <w:rsid w:val="00AC7579"/>
    <w:rsid w:val="00AD0173"/>
    <w:rsid w:val="00AD5281"/>
    <w:rsid w:val="00AD5342"/>
    <w:rsid w:val="00AE01DC"/>
    <w:rsid w:val="00AE15C6"/>
    <w:rsid w:val="00AF08E5"/>
    <w:rsid w:val="00AF1236"/>
    <w:rsid w:val="00AF3A1F"/>
    <w:rsid w:val="00AF720F"/>
    <w:rsid w:val="00B114FF"/>
    <w:rsid w:val="00B13666"/>
    <w:rsid w:val="00B13A08"/>
    <w:rsid w:val="00B1418D"/>
    <w:rsid w:val="00B16933"/>
    <w:rsid w:val="00B16A72"/>
    <w:rsid w:val="00B2287F"/>
    <w:rsid w:val="00B31253"/>
    <w:rsid w:val="00B317EB"/>
    <w:rsid w:val="00B409F5"/>
    <w:rsid w:val="00B411C5"/>
    <w:rsid w:val="00B42BBB"/>
    <w:rsid w:val="00B4396A"/>
    <w:rsid w:val="00B45231"/>
    <w:rsid w:val="00B52F37"/>
    <w:rsid w:val="00B53B7F"/>
    <w:rsid w:val="00B53D03"/>
    <w:rsid w:val="00B577BF"/>
    <w:rsid w:val="00B57BB7"/>
    <w:rsid w:val="00B614BE"/>
    <w:rsid w:val="00B61E95"/>
    <w:rsid w:val="00B6375D"/>
    <w:rsid w:val="00B6737C"/>
    <w:rsid w:val="00B67DD6"/>
    <w:rsid w:val="00B706BB"/>
    <w:rsid w:val="00B7400F"/>
    <w:rsid w:val="00B75B77"/>
    <w:rsid w:val="00B77AC2"/>
    <w:rsid w:val="00B8044D"/>
    <w:rsid w:val="00B8333D"/>
    <w:rsid w:val="00B942F4"/>
    <w:rsid w:val="00B94A32"/>
    <w:rsid w:val="00BA28CA"/>
    <w:rsid w:val="00BA335F"/>
    <w:rsid w:val="00BA3FC4"/>
    <w:rsid w:val="00BB1879"/>
    <w:rsid w:val="00BB3486"/>
    <w:rsid w:val="00BB3FE6"/>
    <w:rsid w:val="00BB45EA"/>
    <w:rsid w:val="00BC3B26"/>
    <w:rsid w:val="00BC3CCA"/>
    <w:rsid w:val="00BD04C0"/>
    <w:rsid w:val="00BD46EE"/>
    <w:rsid w:val="00BE78DC"/>
    <w:rsid w:val="00BF2DDD"/>
    <w:rsid w:val="00BF2EB0"/>
    <w:rsid w:val="00C0601F"/>
    <w:rsid w:val="00C13DD9"/>
    <w:rsid w:val="00C21391"/>
    <w:rsid w:val="00C259E6"/>
    <w:rsid w:val="00C337CF"/>
    <w:rsid w:val="00C40590"/>
    <w:rsid w:val="00C4256C"/>
    <w:rsid w:val="00C4450B"/>
    <w:rsid w:val="00C44BEF"/>
    <w:rsid w:val="00C45A67"/>
    <w:rsid w:val="00C45B75"/>
    <w:rsid w:val="00C47ED0"/>
    <w:rsid w:val="00C51505"/>
    <w:rsid w:val="00C5192D"/>
    <w:rsid w:val="00C5718B"/>
    <w:rsid w:val="00C60F2E"/>
    <w:rsid w:val="00C62C1B"/>
    <w:rsid w:val="00C64B15"/>
    <w:rsid w:val="00C66BF2"/>
    <w:rsid w:val="00C6777E"/>
    <w:rsid w:val="00C67AFA"/>
    <w:rsid w:val="00C70698"/>
    <w:rsid w:val="00C7114E"/>
    <w:rsid w:val="00C730B9"/>
    <w:rsid w:val="00C85AC4"/>
    <w:rsid w:val="00C903AA"/>
    <w:rsid w:val="00C91A9C"/>
    <w:rsid w:val="00C920E0"/>
    <w:rsid w:val="00C93307"/>
    <w:rsid w:val="00C95E56"/>
    <w:rsid w:val="00C963BF"/>
    <w:rsid w:val="00CA1372"/>
    <w:rsid w:val="00CA1A57"/>
    <w:rsid w:val="00CA3EE0"/>
    <w:rsid w:val="00CB15A6"/>
    <w:rsid w:val="00CB6FE9"/>
    <w:rsid w:val="00CB734C"/>
    <w:rsid w:val="00CC1BB5"/>
    <w:rsid w:val="00CC2626"/>
    <w:rsid w:val="00CC694E"/>
    <w:rsid w:val="00CD46CF"/>
    <w:rsid w:val="00CE0B79"/>
    <w:rsid w:val="00CF036C"/>
    <w:rsid w:val="00CF3DFF"/>
    <w:rsid w:val="00CF57AA"/>
    <w:rsid w:val="00D0149B"/>
    <w:rsid w:val="00D01CC7"/>
    <w:rsid w:val="00D01E24"/>
    <w:rsid w:val="00D04176"/>
    <w:rsid w:val="00D12310"/>
    <w:rsid w:val="00D13B2B"/>
    <w:rsid w:val="00D17F60"/>
    <w:rsid w:val="00D22F6C"/>
    <w:rsid w:val="00D247AE"/>
    <w:rsid w:val="00D27A41"/>
    <w:rsid w:val="00D30E66"/>
    <w:rsid w:val="00D4054D"/>
    <w:rsid w:val="00D5223F"/>
    <w:rsid w:val="00D62760"/>
    <w:rsid w:val="00D71C76"/>
    <w:rsid w:val="00D723ED"/>
    <w:rsid w:val="00D758D9"/>
    <w:rsid w:val="00D87EFB"/>
    <w:rsid w:val="00D90265"/>
    <w:rsid w:val="00D90F5D"/>
    <w:rsid w:val="00D930F4"/>
    <w:rsid w:val="00D9417C"/>
    <w:rsid w:val="00D94C7F"/>
    <w:rsid w:val="00DA2B01"/>
    <w:rsid w:val="00DA3B44"/>
    <w:rsid w:val="00DB3F6F"/>
    <w:rsid w:val="00DB45F9"/>
    <w:rsid w:val="00DC0920"/>
    <w:rsid w:val="00DC3025"/>
    <w:rsid w:val="00DC36DA"/>
    <w:rsid w:val="00DD2D0D"/>
    <w:rsid w:val="00DD4371"/>
    <w:rsid w:val="00DD4BAE"/>
    <w:rsid w:val="00DE03AE"/>
    <w:rsid w:val="00DE1230"/>
    <w:rsid w:val="00DE2E52"/>
    <w:rsid w:val="00DE7EFB"/>
    <w:rsid w:val="00DF23C5"/>
    <w:rsid w:val="00DF792B"/>
    <w:rsid w:val="00E0370C"/>
    <w:rsid w:val="00E040DA"/>
    <w:rsid w:val="00E041BD"/>
    <w:rsid w:val="00E05547"/>
    <w:rsid w:val="00E11A3F"/>
    <w:rsid w:val="00E12C6B"/>
    <w:rsid w:val="00E14CD7"/>
    <w:rsid w:val="00E16E9E"/>
    <w:rsid w:val="00E249A2"/>
    <w:rsid w:val="00E365D4"/>
    <w:rsid w:val="00E36715"/>
    <w:rsid w:val="00E412C8"/>
    <w:rsid w:val="00E41A8B"/>
    <w:rsid w:val="00E42784"/>
    <w:rsid w:val="00E439CD"/>
    <w:rsid w:val="00E50EFD"/>
    <w:rsid w:val="00E51148"/>
    <w:rsid w:val="00E558F7"/>
    <w:rsid w:val="00E607E6"/>
    <w:rsid w:val="00E61CD1"/>
    <w:rsid w:val="00E62F3E"/>
    <w:rsid w:val="00E64313"/>
    <w:rsid w:val="00E706BF"/>
    <w:rsid w:val="00E75BC2"/>
    <w:rsid w:val="00E86F67"/>
    <w:rsid w:val="00E90187"/>
    <w:rsid w:val="00E917A3"/>
    <w:rsid w:val="00E91CE1"/>
    <w:rsid w:val="00E93BA4"/>
    <w:rsid w:val="00E95EC4"/>
    <w:rsid w:val="00EA5476"/>
    <w:rsid w:val="00EB1670"/>
    <w:rsid w:val="00EB35C0"/>
    <w:rsid w:val="00EB4939"/>
    <w:rsid w:val="00EB6A24"/>
    <w:rsid w:val="00EB718D"/>
    <w:rsid w:val="00EC08F5"/>
    <w:rsid w:val="00EC4925"/>
    <w:rsid w:val="00ED17FB"/>
    <w:rsid w:val="00ED1A89"/>
    <w:rsid w:val="00ED272E"/>
    <w:rsid w:val="00ED49D1"/>
    <w:rsid w:val="00ED6E44"/>
    <w:rsid w:val="00ED763C"/>
    <w:rsid w:val="00EE6B73"/>
    <w:rsid w:val="00EF09A7"/>
    <w:rsid w:val="00EF2049"/>
    <w:rsid w:val="00EF4882"/>
    <w:rsid w:val="00F019DD"/>
    <w:rsid w:val="00F04528"/>
    <w:rsid w:val="00F0732F"/>
    <w:rsid w:val="00F116D0"/>
    <w:rsid w:val="00F13AD0"/>
    <w:rsid w:val="00F1410C"/>
    <w:rsid w:val="00F141F8"/>
    <w:rsid w:val="00F14864"/>
    <w:rsid w:val="00F24425"/>
    <w:rsid w:val="00F24458"/>
    <w:rsid w:val="00F25E86"/>
    <w:rsid w:val="00F3228E"/>
    <w:rsid w:val="00F37E7B"/>
    <w:rsid w:val="00F41918"/>
    <w:rsid w:val="00F442EA"/>
    <w:rsid w:val="00F46EBD"/>
    <w:rsid w:val="00F51A7D"/>
    <w:rsid w:val="00F573FB"/>
    <w:rsid w:val="00F61164"/>
    <w:rsid w:val="00F645EE"/>
    <w:rsid w:val="00F6468D"/>
    <w:rsid w:val="00F6520C"/>
    <w:rsid w:val="00F66375"/>
    <w:rsid w:val="00F76F75"/>
    <w:rsid w:val="00F8164B"/>
    <w:rsid w:val="00F82D77"/>
    <w:rsid w:val="00F84719"/>
    <w:rsid w:val="00F86A88"/>
    <w:rsid w:val="00F86EEB"/>
    <w:rsid w:val="00F877E3"/>
    <w:rsid w:val="00F87C6F"/>
    <w:rsid w:val="00F93D53"/>
    <w:rsid w:val="00F95FD5"/>
    <w:rsid w:val="00F9685F"/>
    <w:rsid w:val="00FA0C3F"/>
    <w:rsid w:val="00FA2F48"/>
    <w:rsid w:val="00FA451E"/>
    <w:rsid w:val="00FA5676"/>
    <w:rsid w:val="00FA7097"/>
    <w:rsid w:val="00FB1FC3"/>
    <w:rsid w:val="00FB212D"/>
    <w:rsid w:val="00FB57FA"/>
    <w:rsid w:val="00FB5901"/>
    <w:rsid w:val="00FB5F40"/>
    <w:rsid w:val="00FB64B9"/>
    <w:rsid w:val="00FB6B77"/>
    <w:rsid w:val="00FC1453"/>
    <w:rsid w:val="00FC62F5"/>
    <w:rsid w:val="00FC6C99"/>
    <w:rsid w:val="00FD195A"/>
    <w:rsid w:val="00FD2B8D"/>
    <w:rsid w:val="00FD314E"/>
    <w:rsid w:val="00FD62A7"/>
    <w:rsid w:val="00FD669E"/>
    <w:rsid w:val="00FD6726"/>
    <w:rsid w:val="00FE0843"/>
    <w:rsid w:val="00FE4872"/>
    <w:rsid w:val="00FE4CF7"/>
    <w:rsid w:val="00FE77CE"/>
    <w:rsid w:val="00FF0157"/>
    <w:rsid w:val="00FF2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75C129"/>
  <w15:docId w15:val="{0DF69C3A-1585-4BDD-9DF1-2F17F20F8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9E6"/>
  </w:style>
  <w:style w:type="paragraph" w:styleId="Heading1">
    <w:name w:val="heading 1"/>
    <w:basedOn w:val="Normal"/>
    <w:next w:val="Normal"/>
    <w:link w:val="Heading1Char"/>
    <w:uiPriority w:val="9"/>
    <w:qFormat/>
    <w:rsid w:val="004E05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E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7D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67D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67D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1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918"/>
  </w:style>
  <w:style w:type="paragraph" w:styleId="Footer">
    <w:name w:val="footer"/>
    <w:basedOn w:val="Normal"/>
    <w:link w:val="FooterChar"/>
    <w:uiPriority w:val="99"/>
    <w:unhideWhenUsed/>
    <w:rsid w:val="00F41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918"/>
  </w:style>
  <w:style w:type="paragraph" w:styleId="BalloonText">
    <w:name w:val="Balloon Text"/>
    <w:basedOn w:val="Normal"/>
    <w:link w:val="BalloonTextChar"/>
    <w:uiPriority w:val="99"/>
    <w:semiHidden/>
    <w:unhideWhenUsed/>
    <w:rsid w:val="00F419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91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4191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41918"/>
    <w:pPr>
      <w:ind w:left="720"/>
      <w:contextualSpacing/>
    </w:pPr>
  </w:style>
  <w:style w:type="table" w:styleId="TableGrid">
    <w:name w:val="Table Grid"/>
    <w:basedOn w:val="TableNormal"/>
    <w:uiPriority w:val="59"/>
    <w:rsid w:val="00C259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E72BF"/>
    <w:pPr>
      <w:spacing w:after="0" w:line="240" w:lineRule="auto"/>
    </w:pPr>
    <w:rPr>
      <w:rFonts w:asciiTheme="minorHAnsi" w:eastAsiaTheme="minorEastAsia" w:hAnsiTheme="minorHAnsi"/>
    </w:rPr>
  </w:style>
  <w:style w:type="character" w:customStyle="1" w:styleId="NoSpacingChar">
    <w:name w:val="No Spacing Char"/>
    <w:basedOn w:val="DefaultParagraphFont"/>
    <w:link w:val="NoSpacing"/>
    <w:uiPriority w:val="1"/>
    <w:rsid w:val="006E72BF"/>
    <w:rPr>
      <w:rFonts w:asciiTheme="minorHAnsi" w:eastAsiaTheme="minorEastAsia" w:hAnsiTheme="minorHAnsi"/>
    </w:rPr>
  </w:style>
  <w:style w:type="character" w:styleId="PlaceholderText">
    <w:name w:val="Placeholder Text"/>
    <w:basedOn w:val="DefaultParagraphFont"/>
    <w:uiPriority w:val="99"/>
    <w:semiHidden/>
    <w:rsid w:val="00783F4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E05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67DD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67DD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67DD6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msonormal0">
    <w:name w:val="msonormal"/>
    <w:basedOn w:val="Normal"/>
    <w:rsid w:val="00B67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67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67DD6"/>
    <w:rPr>
      <w:color w:val="800080"/>
      <w:u w:val="single"/>
    </w:rPr>
  </w:style>
  <w:style w:type="character" w:customStyle="1" w:styleId="apple-tab-span">
    <w:name w:val="apple-tab-span"/>
    <w:basedOn w:val="DefaultParagraphFont"/>
    <w:rsid w:val="00B67DD6"/>
  </w:style>
  <w:style w:type="character" w:customStyle="1" w:styleId="Heading2Char">
    <w:name w:val="Heading 2 Char"/>
    <w:basedOn w:val="DefaultParagraphFont"/>
    <w:link w:val="Heading2"/>
    <w:uiPriority w:val="9"/>
    <w:rsid w:val="00F46EB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62760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6276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276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62760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1A8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1A89"/>
    <w:rPr>
      <w:i/>
      <w:iCs/>
      <w:color w:val="4F81BD" w:themeColor="accent1"/>
    </w:rPr>
  </w:style>
  <w:style w:type="paragraph" w:styleId="Revision">
    <w:name w:val="Revision"/>
    <w:hidden/>
    <w:uiPriority w:val="99"/>
    <w:semiHidden/>
    <w:rsid w:val="0043589F"/>
    <w:pPr>
      <w:spacing w:after="0" w:line="240" w:lineRule="auto"/>
    </w:pPr>
  </w:style>
  <w:style w:type="character" w:customStyle="1" w:styleId="fontstyle01">
    <w:name w:val="fontstyle01"/>
    <w:basedOn w:val="DefaultParagraphFont"/>
    <w:rsid w:val="00421A12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53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035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3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90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428807">
          <w:marLeft w:val="-5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9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294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1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jpeg"/><Relationship Id="rId1" Type="http://schemas.openxmlformats.org/officeDocument/2006/relationships/image" Target="media/image1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AD532E2B684442CB6E803BC10405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94350-C2CF-49CC-A854-151E437FD20D}"/>
      </w:docPartPr>
      <w:docPartBody>
        <w:p w:rsidR="00233143" w:rsidRDefault="00E70A4B" w:rsidP="00E70A4B">
          <w:pPr>
            <w:pStyle w:val="EAD532E2B684442CB6E803BC10405D75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8F398D10E58045239B6F61C5A8827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F5DCC-EC80-4784-AA2D-A3F9DA309D8B}"/>
      </w:docPartPr>
      <w:docPartBody>
        <w:p w:rsidR="00233143" w:rsidRDefault="00E70A4B" w:rsidP="00E70A4B">
          <w:pPr>
            <w:pStyle w:val="8F398D10E58045239B6F61C5A882705E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6B9D"/>
    <w:rsid w:val="00233143"/>
    <w:rsid w:val="002A5FFD"/>
    <w:rsid w:val="0039397B"/>
    <w:rsid w:val="00462261"/>
    <w:rsid w:val="004926A7"/>
    <w:rsid w:val="00634C25"/>
    <w:rsid w:val="006404FF"/>
    <w:rsid w:val="00781C64"/>
    <w:rsid w:val="00964873"/>
    <w:rsid w:val="00A4565D"/>
    <w:rsid w:val="00BB42F6"/>
    <w:rsid w:val="00BD205D"/>
    <w:rsid w:val="00C31744"/>
    <w:rsid w:val="00CD2FCA"/>
    <w:rsid w:val="00CD6B9D"/>
    <w:rsid w:val="00D72265"/>
    <w:rsid w:val="00E70A4B"/>
    <w:rsid w:val="00F30076"/>
    <w:rsid w:val="00F44C22"/>
    <w:rsid w:val="00F56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0A4B"/>
    <w:rPr>
      <w:color w:val="808080"/>
    </w:rPr>
  </w:style>
  <w:style w:type="paragraph" w:customStyle="1" w:styleId="EAD532E2B684442CB6E803BC10405D75">
    <w:name w:val="EAD532E2B684442CB6E803BC10405D75"/>
    <w:rsid w:val="00E70A4B"/>
    <w:pPr>
      <w:spacing w:after="160" w:line="259" w:lineRule="auto"/>
    </w:pPr>
  </w:style>
  <w:style w:type="paragraph" w:customStyle="1" w:styleId="8F398D10E58045239B6F61C5A882705E">
    <w:name w:val="8F398D10E58045239B6F61C5A882705E"/>
    <w:rsid w:val="00E70A4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2-09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7CC1805-441D-4DBF-9C12-B9F6C599F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7</TotalTime>
  <Pages>11</Pages>
  <Words>1215</Words>
  <Characters>692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ÂN TÍCH THIẾT KẾ HỆ THỐNG THÔNG TIN</vt:lpstr>
    </vt:vector>
  </TitlesOfParts>
  <Company>Đồ án/bài tập môn học – HTTT PHỤC VỤ TRÍ TUỆ KINH DOANH</Company>
  <LinksUpToDate>false</LinksUpToDate>
  <CharactersWithSpaces>8128</CharactersWithSpaces>
  <SharedDoc>false</SharedDoc>
  <HLinks>
    <vt:vector size="90" baseType="variant">
      <vt:variant>
        <vt:i4>203167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9137547</vt:lpwstr>
      </vt:variant>
      <vt:variant>
        <vt:i4>196613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9137546</vt:lpwstr>
      </vt:variant>
      <vt:variant>
        <vt:i4>190060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9137545</vt:lpwstr>
      </vt:variant>
      <vt:variant>
        <vt:i4>183506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9137544</vt:lpwstr>
      </vt:variant>
      <vt:variant>
        <vt:i4>176953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9137543</vt:lpwstr>
      </vt:variant>
      <vt:variant>
        <vt:i4>170399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9137542</vt:lpwstr>
      </vt:variant>
      <vt:variant>
        <vt:i4>163845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9137541</vt:lpwstr>
      </vt:variant>
      <vt:variant>
        <vt:i4>157292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9137540</vt:lpwstr>
      </vt:variant>
      <vt:variant>
        <vt:i4>111417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9137539</vt:lpwstr>
      </vt:variant>
      <vt:variant>
        <vt:i4>104863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9137538</vt:lpwstr>
      </vt:variant>
      <vt:variant>
        <vt:i4>20316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9137537</vt:lpwstr>
      </vt:variant>
      <vt:variant>
        <vt:i4>19661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9137536</vt:lpwstr>
      </vt:variant>
      <vt:variant>
        <vt:i4>19006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9137535</vt:lpwstr>
      </vt:variant>
      <vt:variant>
        <vt:i4>18350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9137534</vt:lpwstr>
      </vt:variant>
      <vt:variant>
        <vt:i4>17695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91375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ÂN TÍCH THIẾT KẾ HỆ THỐNG THÔNG TIN</dc:title>
  <dc:subject/>
  <dc:creator>19HTTT2#05</dc:creator>
  <cp:keywords/>
  <cp:lastModifiedBy>TRẦN KHẢI TRÚC</cp:lastModifiedBy>
  <cp:revision>7</cp:revision>
  <cp:lastPrinted>2012-09-21T21:25:00Z</cp:lastPrinted>
  <dcterms:created xsi:type="dcterms:W3CDTF">2022-11-27T09:05:00Z</dcterms:created>
  <dcterms:modified xsi:type="dcterms:W3CDTF">2022-12-06T17:32:00Z</dcterms:modified>
</cp:coreProperties>
</file>